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B0B848" w14:textId="664DC603" w:rsidR="002F4256" w:rsidRDefault="002F4256" w:rsidP="00517ADE">
      <w:pPr>
        <w:spacing w:line="360" w:lineRule="auto"/>
        <w:jc w:val="right"/>
      </w:pPr>
    </w:p>
    <w:p w14:paraId="29B50099" w14:textId="36428F6E" w:rsidR="00AD610F" w:rsidRDefault="00AD610F" w:rsidP="00A4660B">
      <w:pPr>
        <w:spacing w:line="360" w:lineRule="auto"/>
        <w:jc w:val="right"/>
      </w:pPr>
    </w:p>
    <w:p w14:paraId="3FDDB11F" w14:textId="77777777" w:rsidR="00AD610F" w:rsidRPr="00A738E8" w:rsidRDefault="00AD610F" w:rsidP="00AD610F">
      <w:pPr>
        <w:spacing w:line="360" w:lineRule="auto"/>
        <w:rPr>
          <w:rFonts w:cs="Arabic Typesetting"/>
          <w:sz w:val="72"/>
          <w:szCs w:val="72"/>
        </w:rPr>
      </w:pPr>
    </w:p>
    <w:p w14:paraId="01D704E9" w14:textId="00CCEC81" w:rsidR="00020913" w:rsidRDefault="008644DC" w:rsidP="00952654">
      <w:pPr>
        <w:autoSpaceDE w:val="0"/>
        <w:autoSpaceDN w:val="0"/>
        <w:adjustRightInd w:val="0"/>
        <w:spacing w:after="0" w:line="240" w:lineRule="auto"/>
        <w:jc w:val="center"/>
        <w:rPr>
          <w:rFonts w:cs="Arabic Typesetting"/>
          <w:sz w:val="72"/>
          <w:szCs w:val="72"/>
        </w:rPr>
      </w:pPr>
      <w:r>
        <w:rPr>
          <w:rFonts w:cs="Arabic Typesetting"/>
          <w:sz w:val="72"/>
          <w:szCs w:val="72"/>
        </w:rPr>
        <w:t>Hapi</w:t>
      </w:r>
    </w:p>
    <w:p w14:paraId="5D1B86DE" w14:textId="77777777" w:rsidR="00766219" w:rsidRPr="00766219" w:rsidRDefault="00766219" w:rsidP="00766219">
      <w:pPr>
        <w:autoSpaceDE w:val="0"/>
        <w:autoSpaceDN w:val="0"/>
        <w:adjustRightInd w:val="0"/>
        <w:spacing w:after="0" w:line="240" w:lineRule="auto"/>
        <w:jc w:val="center"/>
        <w:rPr>
          <w:rFonts w:cs="Arabic Typesetting"/>
          <w:sz w:val="72"/>
          <w:szCs w:val="72"/>
        </w:rPr>
      </w:pPr>
    </w:p>
    <w:p w14:paraId="30E413C5" w14:textId="77777777" w:rsidR="002F4256" w:rsidRPr="006F71F6" w:rsidRDefault="002F4256" w:rsidP="00A738E8">
      <w:pPr>
        <w:spacing w:line="360" w:lineRule="auto"/>
        <w:jc w:val="center"/>
        <w:rPr>
          <w:rFonts w:cs="Arabic Typesetting"/>
          <w:sz w:val="72"/>
          <w:szCs w:val="72"/>
        </w:rPr>
      </w:pPr>
      <w:r w:rsidRPr="006F71F6">
        <w:rPr>
          <w:rFonts w:cs="Arabic Typesetting"/>
          <w:sz w:val="72"/>
          <w:szCs w:val="72"/>
        </w:rPr>
        <w:t>Mostafa Farrag</w:t>
      </w:r>
    </w:p>
    <w:p w14:paraId="5AC28B13" w14:textId="3DF00E2D" w:rsidR="002F4256" w:rsidRPr="006F71F6" w:rsidRDefault="00AD610F" w:rsidP="00F9580B">
      <w:pPr>
        <w:pStyle w:val="Heading1"/>
      </w:pPr>
      <w:r>
        <w:br w:type="page"/>
      </w:r>
    </w:p>
    <w:p w14:paraId="40988C6B" w14:textId="4D104545" w:rsidR="00830153" w:rsidRDefault="00D87766">
      <w:pPr>
        <w:pStyle w:val="TOC1"/>
        <w:rPr>
          <w:rFonts w:eastAsiaTheme="minorEastAsia"/>
          <w:noProof/>
          <w:color w:val="auto"/>
          <w:sz w:val="22"/>
          <w:lang w:val="en-US"/>
        </w:rPr>
      </w:pPr>
      <w:r>
        <w:rPr>
          <w:rStyle w:val="Hyperlink"/>
          <w:noProof/>
          <w:color w:val="000000" w:themeColor="text1"/>
          <w:sz w:val="22"/>
          <w:u w:val="none"/>
        </w:rPr>
        <w:lastRenderedPageBreak/>
        <w:fldChar w:fldCharType="begin"/>
      </w:r>
      <w:r>
        <w:rPr>
          <w:rStyle w:val="Hyperlink"/>
          <w:noProof/>
          <w:color w:val="000000" w:themeColor="text1"/>
          <w:sz w:val="22"/>
          <w:u w:val="none"/>
        </w:rPr>
        <w:instrText xml:space="preserve"> TOC \o "1-3" \h \z \u </w:instrText>
      </w:r>
      <w:r>
        <w:rPr>
          <w:rStyle w:val="Hyperlink"/>
          <w:noProof/>
          <w:color w:val="000000" w:themeColor="text1"/>
          <w:sz w:val="22"/>
          <w:u w:val="none"/>
        </w:rPr>
        <w:fldChar w:fldCharType="separate"/>
      </w:r>
      <w:hyperlink w:anchor="_Toc24376269" w:history="1">
        <w:r w:rsidR="00830153" w:rsidRPr="00E415B2">
          <w:rPr>
            <w:rStyle w:val="Hyperlink"/>
            <w:noProof/>
          </w:rPr>
          <w:t>2.</w:t>
        </w:r>
        <w:r w:rsidR="00830153">
          <w:rPr>
            <w:rFonts w:eastAsiaTheme="minorEastAsia"/>
            <w:noProof/>
            <w:color w:val="auto"/>
            <w:sz w:val="22"/>
            <w:lang w:val="en-US"/>
          </w:rPr>
          <w:tab/>
        </w:r>
        <w:r w:rsidR="00830153" w:rsidRPr="00E415B2">
          <w:rPr>
            <w:rStyle w:val="Hyperlink"/>
            <w:noProof/>
          </w:rPr>
          <w:t>Installation</w:t>
        </w:r>
        <w:r w:rsidR="00830153">
          <w:rPr>
            <w:noProof/>
            <w:webHidden/>
          </w:rPr>
          <w:tab/>
        </w:r>
        <w:r w:rsidR="00830153">
          <w:rPr>
            <w:noProof/>
            <w:webHidden/>
          </w:rPr>
          <w:fldChar w:fldCharType="begin"/>
        </w:r>
        <w:r w:rsidR="00830153">
          <w:rPr>
            <w:noProof/>
            <w:webHidden/>
          </w:rPr>
          <w:instrText xml:space="preserve"> PAGEREF _Toc24376269 \h </w:instrText>
        </w:r>
        <w:r w:rsidR="00830153">
          <w:rPr>
            <w:noProof/>
            <w:webHidden/>
          </w:rPr>
        </w:r>
        <w:r w:rsidR="00830153">
          <w:rPr>
            <w:noProof/>
            <w:webHidden/>
          </w:rPr>
          <w:fldChar w:fldCharType="separate"/>
        </w:r>
        <w:r w:rsidR="00830153">
          <w:rPr>
            <w:noProof/>
            <w:webHidden/>
          </w:rPr>
          <w:t>3</w:t>
        </w:r>
        <w:r w:rsidR="00830153">
          <w:rPr>
            <w:noProof/>
            <w:webHidden/>
          </w:rPr>
          <w:fldChar w:fldCharType="end"/>
        </w:r>
      </w:hyperlink>
    </w:p>
    <w:p w14:paraId="374FAD1A" w14:textId="7E491F9A" w:rsidR="00830153" w:rsidRDefault="00F671B4">
      <w:pPr>
        <w:pStyle w:val="TOC2"/>
        <w:rPr>
          <w:rFonts w:eastAsiaTheme="minorEastAsia"/>
          <w:noProof/>
          <w:color w:val="auto"/>
          <w:sz w:val="22"/>
          <w:lang w:val="en-US"/>
        </w:rPr>
      </w:pPr>
      <w:hyperlink w:anchor="_Toc24376270" w:history="1">
        <w:r w:rsidR="00830153" w:rsidRPr="00E415B2">
          <w:rPr>
            <w:rStyle w:val="Hyperlink"/>
            <w:noProof/>
          </w:rPr>
          <w:t>2.1.</w:t>
        </w:r>
        <w:r w:rsidR="00830153">
          <w:rPr>
            <w:rFonts w:eastAsiaTheme="minorEastAsia"/>
            <w:noProof/>
            <w:color w:val="auto"/>
            <w:sz w:val="22"/>
            <w:lang w:val="en-US"/>
          </w:rPr>
          <w:tab/>
        </w:r>
        <w:r w:rsidR="00830153" w:rsidRPr="00E415B2">
          <w:rPr>
            <w:rStyle w:val="Hyperlink"/>
            <w:noProof/>
          </w:rPr>
          <w:t>Create an Environment</w:t>
        </w:r>
        <w:r w:rsidR="00830153">
          <w:rPr>
            <w:noProof/>
            <w:webHidden/>
          </w:rPr>
          <w:tab/>
        </w:r>
        <w:r w:rsidR="00830153">
          <w:rPr>
            <w:noProof/>
            <w:webHidden/>
          </w:rPr>
          <w:fldChar w:fldCharType="begin"/>
        </w:r>
        <w:r w:rsidR="00830153">
          <w:rPr>
            <w:noProof/>
            <w:webHidden/>
          </w:rPr>
          <w:instrText xml:space="preserve"> PAGEREF _Toc24376270 \h </w:instrText>
        </w:r>
        <w:r w:rsidR="00830153">
          <w:rPr>
            <w:noProof/>
            <w:webHidden/>
          </w:rPr>
        </w:r>
        <w:r w:rsidR="00830153">
          <w:rPr>
            <w:noProof/>
            <w:webHidden/>
          </w:rPr>
          <w:fldChar w:fldCharType="separate"/>
        </w:r>
        <w:r w:rsidR="00830153">
          <w:rPr>
            <w:noProof/>
            <w:webHidden/>
          </w:rPr>
          <w:t>3</w:t>
        </w:r>
        <w:r w:rsidR="00830153">
          <w:rPr>
            <w:noProof/>
            <w:webHidden/>
          </w:rPr>
          <w:fldChar w:fldCharType="end"/>
        </w:r>
      </w:hyperlink>
    </w:p>
    <w:p w14:paraId="06B09C2F" w14:textId="408EB6FD" w:rsidR="00830153" w:rsidRDefault="00F671B4">
      <w:pPr>
        <w:pStyle w:val="TOC2"/>
        <w:rPr>
          <w:rFonts w:eastAsiaTheme="minorEastAsia"/>
          <w:noProof/>
          <w:color w:val="auto"/>
          <w:sz w:val="22"/>
          <w:lang w:val="en-US"/>
        </w:rPr>
      </w:pPr>
      <w:hyperlink w:anchor="_Toc24376271" w:history="1">
        <w:r w:rsidR="00830153" w:rsidRPr="00E415B2">
          <w:rPr>
            <w:rStyle w:val="Hyperlink"/>
            <w:noProof/>
          </w:rPr>
          <w:t>2.2.</w:t>
        </w:r>
        <w:r w:rsidR="00830153">
          <w:rPr>
            <w:rFonts w:eastAsiaTheme="minorEastAsia"/>
            <w:noProof/>
            <w:color w:val="auto"/>
            <w:sz w:val="22"/>
            <w:lang w:val="en-US"/>
          </w:rPr>
          <w:tab/>
        </w:r>
        <w:r w:rsidR="00830153" w:rsidRPr="00E415B2">
          <w:rPr>
            <w:rStyle w:val="Hyperlink"/>
            <w:noProof/>
          </w:rPr>
          <w:t>Install Required packages</w:t>
        </w:r>
        <w:r w:rsidR="00830153">
          <w:rPr>
            <w:noProof/>
            <w:webHidden/>
          </w:rPr>
          <w:tab/>
        </w:r>
        <w:r w:rsidR="00830153">
          <w:rPr>
            <w:noProof/>
            <w:webHidden/>
          </w:rPr>
          <w:fldChar w:fldCharType="begin"/>
        </w:r>
        <w:r w:rsidR="00830153">
          <w:rPr>
            <w:noProof/>
            <w:webHidden/>
          </w:rPr>
          <w:instrText xml:space="preserve"> PAGEREF _Toc24376271 \h </w:instrText>
        </w:r>
        <w:r w:rsidR="00830153">
          <w:rPr>
            <w:noProof/>
            <w:webHidden/>
          </w:rPr>
        </w:r>
        <w:r w:rsidR="00830153">
          <w:rPr>
            <w:noProof/>
            <w:webHidden/>
          </w:rPr>
          <w:fldChar w:fldCharType="separate"/>
        </w:r>
        <w:r w:rsidR="00830153">
          <w:rPr>
            <w:noProof/>
            <w:webHidden/>
          </w:rPr>
          <w:t>4</w:t>
        </w:r>
        <w:r w:rsidR="00830153">
          <w:rPr>
            <w:noProof/>
            <w:webHidden/>
          </w:rPr>
          <w:fldChar w:fldCharType="end"/>
        </w:r>
      </w:hyperlink>
    </w:p>
    <w:p w14:paraId="40647377" w14:textId="0CF71E40" w:rsidR="00830153" w:rsidRDefault="00F671B4">
      <w:pPr>
        <w:pStyle w:val="TOC3"/>
        <w:tabs>
          <w:tab w:val="left" w:pos="1320"/>
          <w:tab w:val="right" w:leader="dot" w:pos="9016"/>
        </w:tabs>
        <w:rPr>
          <w:rFonts w:eastAsiaTheme="minorEastAsia"/>
          <w:noProof/>
          <w:color w:val="auto"/>
          <w:lang w:val="en-US"/>
        </w:rPr>
      </w:pPr>
      <w:hyperlink w:anchor="_Toc24376272" w:history="1">
        <w:r w:rsidR="00830153" w:rsidRPr="00E415B2">
          <w:rPr>
            <w:rStyle w:val="Hyperlink"/>
            <w:noProof/>
          </w:rPr>
          <w:t>1.1.1.</w:t>
        </w:r>
        <w:r w:rsidR="00830153">
          <w:rPr>
            <w:rFonts w:eastAsiaTheme="minorEastAsia"/>
            <w:noProof/>
            <w:color w:val="auto"/>
            <w:lang w:val="en-US"/>
          </w:rPr>
          <w:tab/>
        </w:r>
        <w:r w:rsidR="00830153" w:rsidRPr="00E415B2">
          <w:rPr>
            <w:rStyle w:val="Hyperlink"/>
            <w:noProof/>
          </w:rPr>
          <w:t>Numpy</w:t>
        </w:r>
        <w:r w:rsidR="00830153">
          <w:rPr>
            <w:noProof/>
            <w:webHidden/>
          </w:rPr>
          <w:tab/>
        </w:r>
        <w:r w:rsidR="00830153">
          <w:rPr>
            <w:noProof/>
            <w:webHidden/>
          </w:rPr>
          <w:fldChar w:fldCharType="begin"/>
        </w:r>
        <w:r w:rsidR="00830153">
          <w:rPr>
            <w:noProof/>
            <w:webHidden/>
          </w:rPr>
          <w:instrText xml:space="preserve"> PAGEREF _Toc24376272 \h </w:instrText>
        </w:r>
        <w:r w:rsidR="00830153">
          <w:rPr>
            <w:noProof/>
            <w:webHidden/>
          </w:rPr>
        </w:r>
        <w:r w:rsidR="00830153">
          <w:rPr>
            <w:noProof/>
            <w:webHidden/>
          </w:rPr>
          <w:fldChar w:fldCharType="separate"/>
        </w:r>
        <w:r w:rsidR="00830153">
          <w:rPr>
            <w:noProof/>
            <w:webHidden/>
          </w:rPr>
          <w:t>4</w:t>
        </w:r>
        <w:r w:rsidR="00830153">
          <w:rPr>
            <w:noProof/>
            <w:webHidden/>
          </w:rPr>
          <w:fldChar w:fldCharType="end"/>
        </w:r>
      </w:hyperlink>
    </w:p>
    <w:p w14:paraId="68AE8581" w14:textId="06AAB867" w:rsidR="00830153" w:rsidRDefault="00F671B4">
      <w:pPr>
        <w:pStyle w:val="TOC3"/>
        <w:tabs>
          <w:tab w:val="left" w:pos="1320"/>
          <w:tab w:val="right" w:leader="dot" w:pos="9016"/>
        </w:tabs>
        <w:rPr>
          <w:rFonts w:eastAsiaTheme="minorEastAsia"/>
          <w:noProof/>
          <w:color w:val="auto"/>
          <w:lang w:val="en-US"/>
        </w:rPr>
      </w:pPr>
      <w:hyperlink w:anchor="_Toc24376273" w:history="1">
        <w:r w:rsidR="00830153" w:rsidRPr="00E415B2">
          <w:rPr>
            <w:rStyle w:val="Hyperlink"/>
            <w:noProof/>
          </w:rPr>
          <w:t>1.1.2.</w:t>
        </w:r>
        <w:r w:rsidR="00830153">
          <w:rPr>
            <w:rFonts w:eastAsiaTheme="minorEastAsia"/>
            <w:noProof/>
            <w:color w:val="auto"/>
            <w:lang w:val="en-US"/>
          </w:rPr>
          <w:tab/>
        </w:r>
        <w:r w:rsidR="00830153" w:rsidRPr="00E415B2">
          <w:rPr>
            <w:rStyle w:val="Hyperlink"/>
            <w:noProof/>
          </w:rPr>
          <w:t>Pandas</w:t>
        </w:r>
        <w:r w:rsidR="00830153">
          <w:rPr>
            <w:noProof/>
            <w:webHidden/>
          </w:rPr>
          <w:tab/>
        </w:r>
        <w:r w:rsidR="00830153">
          <w:rPr>
            <w:noProof/>
            <w:webHidden/>
          </w:rPr>
          <w:fldChar w:fldCharType="begin"/>
        </w:r>
        <w:r w:rsidR="00830153">
          <w:rPr>
            <w:noProof/>
            <w:webHidden/>
          </w:rPr>
          <w:instrText xml:space="preserve"> PAGEREF _Toc24376273 \h </w:instrText>
        </w:r>
        <w:r w:rsidR="00830153">
          <w:rPr>
            <w:noProof/>
            <w:webHidden/>
          </w:rPr>
        </w:r>
        <w:r w:rsidR="00830153">
          <w:rPr>
            <w:noProof/>
            <w:webHidden/>
          </w:rPr>
          <w:fldChar w:fldCharType="separate"/>
        </w:r>
        <w:r w:rsidR="00830153">
          <w:rPr>
            <w:noProof/>
            <w:webHidden/>
          </w:rPr>
          <w:t>5</w:t>
        </w:r>
        <w:r w:rsidR="00830153">
          <w:rPr>
            <w:noProof/>
            <w:webHidden/>
          </w:rPr>
          <w:fldChar w:fldCharType="end"/>
        </w:r>
      </w:hyperlink>
    </w:p>
    <w:p w14:paraId="0A448793" w14:textId="5A0FE530" w:rsidR="00830153" w:rsidRDefault="00F671B4">
      <w:pPr>
        <w:pStyle w:val="TOC3"/>
        <w:tabs>
          <w:tab w:val="left" w:pos="1320"/>
          <w:tab w:val="right" w:leader="dot" w:pos="9016"/>
        </w:tabs>
        <w:rPr>
          <w:rFonts w:eastAsiaTheme="minorEastAsia"/>
          <w:noProof/>
          <w:color w:val="auto"/>
          <w:lang w:val="en-US"/>
        </w:rPr>
      </w:pPr>
      <w:hyperlink w:anchor="_Toc24376274" w:history="1">
        <w:r w:rsidR="00830153" w:rsidRPr="00E415B2">
          <w:rPr>
            <w:rStyle w:val="Hyperlink"/>
            <w:noProof/>
          </w:rPr>
          <w:t>1.1.3.</w:t>
        </w:r>
        <w:r w:rsidR="00830153">
          <w:rPr>
            <w:rFonts w:eastAsiaTheme="minorEastAsia"/>
            <w:noProof/>
            <w:color w:val="auto"/>
            <w:lang w:val="en-US"/>
          </w:rPr>
          <w:tab/>
        </w:r>
        <w:r w:rsidR="00830153" w:rsidRPr="00E415B2">
          <w:rPr>
            <w:rStyle w:val="Hyperlink"/>
            <w:noProof/>
          </w:rPr>
          <w:t>Scipy</w:t>
        </w:r>
        <w:r w:rsidR="00830153">
          <w:rPr>
            <w:noProof/>
            <w:webHidden/>
          </w:rPr>
          <w:tab/>
        </w:r>
        <w:r w:rsidR="00830153">
          <w:rPr>
            <w:noProof/>
            <w:webHidden/>
          </w:rPr>
          <w:fldChar w:fldCharType="begin"/>
        </w:r>
        <w:r w:rsidR="00830153">
          <w:rPr>
            <w:noProof/>
            <w:webHidden/>
          </w:rPr>
          <w:instrText xml:space="preserve"> PAGEREF _Toc24376274 \h </w:instrText>
        </w:r>
        <w:r w:rsidR="00830153">
          <w:rPr>
            <w:noProof/>
            <w:webHidden/>
          </w:rPr>
        </w:r>
        <w:r w:rsidR="00830153">
          <w:rPr>
            <w:noProof/>
            <w:webHidden/>
          </w:rPr>
          <w:fldChar w:fldCharType="separate"/>
        </w:r>
        <w:r w:rsidR="00830153">
          <w:rPr>
            <w:noProof/>
            <w:webHidden/>
          </w:rPr>
          <w:t>6</w:t>
        </w:r>
        <w:r w:rsidR="00830153">
          <w:rPr>
            <w:noProof/>
            <w:webHidden/>
          </w:rPr>
          <w:fldChar w:fldCharType="end"/>
        </w:r>
      </w:hyperlink>
    </w:p>
    <w:p w14:paraId="0211C07D" w14:textId="6AB8C9C5" w:rsidR="00830153" w:rsidRDefault="00F671B4">
      <w:pPr>
        <w:pStyle w:val="TOC3"/>
        <w:tabs>
          <w:tab w:val="left" w:pos="1320"/>
          <w:tab w:val="right" w:leader="dot" w:pos="9016"/>
        </w:tabs>
        <w:rPr>
          <w:rFonts w:eastAsiaTheme="minorEastAsia"/>
          <w:noProof/>
          <w:color w:val="auto"/>
          <w:lang w:val="en-US"/>
        </w:rPr>
      </w:pPr>
      <w:hyperlink w:anchor="_Toc24376275" w:history="1">
        <w:r w:rsidR="00830153" w:rsidRPr="00E415B2">
          <w:rPr>
            <w:rStyle w:val="Hyperlink"/>
            <w:noProof/>
          </w:rPr>
          <w:t>1.1.4.</w:t>
        </w:r>
        <w:r w:rsidR="00830153">
          <w:rPr>
            <w:rFonts w:eastAsiaTheme="minorEastAsia"/>
            <w:noProof/>
            <w:color w:val="auto"/>
            <w:lang w:val="en-US"/>
          </w:rPr>
          <w:tab/>
        </w:r>
        <w:r w:rsidR="00830153" w:rsidRPr="00E415B2">
          <w:rPr>
            <w:rStyle w:val="Hyperlink"/>
            <w:noProof/>
          </w:rPr>
          <w:t>Gdal</w:t>
        </w:r>
        <w:r w:rsidR="00830153">
          <w:rPr>
            <w:noProof/>
            <w:webHidden/>
          </w:rPr>
          <w:tab/>
        </w:r>
        <w:r w:rsidR="00830153">
          <w:rPr>
            <w:noProof/>
            <w:webHidden/>
          </w:rPr>
          <w:fldChar w:fldCharType="begin"/>
        </w:r>
        <w:r w:rsidR="00830153">
          <w:rPr>
            <w:noProof/>
            <w:webHidden/>
          </w:rPr>
          <w:instrText xml:space="preserve"> PAGEREF _Toc24376275 \h </w:instrText>
        </w:r>
        <w:r w:rsidR="00830153">
          <w:rPr>
            <w:noProof/>
            <w:webHidden/>
          </w:rPr>
        </w:r>
        <w:r w:rsidR="00830153">
          <w:rPr>
            <w:noProof/>
            <w:webHidden/>
          </w:rPr>
          <w:fldChar w:fldCharType="separate"/>
        </w:r>
        <w:r w:rsidR="00830153">
          <w:rPr>
            <w:noProof/>
            <w:webHidden/>
          </w:rPr>
          <w:t>7</w:t>
        </w:r>
        <w:r w:rsidR="00830153">
          <w:rPr>
            <w:noProof/>
            <w:webHidden/>
          </w:rPr>
          <w:fldChar w:fldCharType="end"/>
        </w:r>
      </w:hyperlink>
    </w:p>
    <w:p w14:paraId="7E1223B8" w14:textId="5B7376D4" w:rsidR="00830153" w:rsidRDefault="00F671B4">
      <w:pPr>
        <w:pStyle w:val="TOC3"/>
        <w:tabs>
          <w:tab w:val="left" w:pos="1320"/>
          <w:tab w:val="right" w:leader="dot" w:pos="9016"/>
        </w:tabs>
        <w:rPr>
          <w:rFonts w:eastAsiaTheme="minorEastAsia"/>
          <w:noProof/>
          <w:color w:val="auto"/>
          <w:lang w:val="en-US"/>
        </w:rPr>
      </w:pPr>
      <w:hyperlink w:anchor="_Toc24376276" w:history="1">
        <w:r w:rsidR="00830153" w:rsidRPr="00E415B2">
          <w:rPr>
            <w:rStyle w:val="Hyperlink"/>
            <w:noProof/>
          </w:rPr>
          <w:t>1.1.5.</w:t>
        </w:r>
        <w:r w:rsidR="00830153">
          <w:rPr>
            <w:rFonts w:eastAsiaTheme="minorEastAsia"/>
            <w:noProof/>
            <w:color w:val="auto"/>
            <w:lang w:val="en-US"/>
          </w:rPr>
          <w:tab/>
        </w:r>
        <w:r w:rsidR="00830153" w:rsidRPr="00E415B2">
          <w:rPr>
            <w:rStyle w:val="Hyperlink"/>
            <w:noProof/>
          </w:rPr>
          <w:t>Shapely</w:t>
        </w:r>
        <w:r w:rsidR="00830153">
          <w:rPr>
            <w:noProof/>
            <w:webHidden/>
          </w:rPr>
          <w:tab/>
        </w:r>
        <w:r w:rsidR="00830153">
          <w:rPr>
            <w:noProof/>
            <w:webHidden/>
          </w:rPr>
          <w:fldChar w:fldCharType="begin"/>
        </w:r>
        <w:r w:rsidR="00830153">
          <w:rPr>
            <w:noProof/>
            <w:webHidden/>
          </w:rPr>
          <w:instrText xml:space="preserve"> PAGEREF _Toc24376276 \h </w:instrText>
        </w:r>
        <w:r w:rsidR="00830153">
          <w:rPr>
            <w:noProof/>
            <w:webHidden/>
          </w:rPr>
        </w:r>
        <w:r w:rsidR="00830153">
          <w:rPr>
            <w:noProof/>
            <w:webHidden/>
          </w:rPr>
          <w:fldChar w:fldCharType="separate"/>
        </w:r>
        <w:r w:rsidR="00830153">
          <w:rPr>
            <w:noProof/>
            <w:webHidden/>
          </w:rPr>
          <w:t>10</w:t>
        </w:r>
        <w:r w:rsidR="00830153">
          <w:rPr>
            <w:noProof/>
            <w:webHidden/>
          </w:rPr>
          <w:fldChar w:fldCharType="end"/>
        </w:r>
      </w:hyperlink>
    </w:p>
    <w:p w14:paraId="18F13F69" w14:textId="1634E515" w:rsidR="00830153" w:rsidRDefault="00F671B4">
      <w:pPr>
        <w:pStyle w:val="TOC3"/>
        <w:tabs>
          <w:tab w:val="left" w:pos="1320"/>
          <w:tab w:val="right" w:leader="dot" w:pos="9016"/>
        </w:tabs>
        <w:rPr>
          <w:rFonts w:eastAsiaTheme="minorEastAsia"/>
          <w:noProof/>
          <w:color w:val="auto"/>
          <w:lang w:val="en-US"/>
        </w:rPr>
      </w:pPr>
      <w:hyperlink w:anchor="_Toc24376277" w:history="1">
        <w:r w:rsidR="00830153" w:rsidRPr="00E415B2">
          <w:rPr>
            <w:rStyle w:val="Hyperlink"/>
            <w:noProof/>
          </w:rPr>
          <w:t>1.1.6.</w:t>
        </w:r>
        <w:r w:rsidR="00830153">
          <w:rPr>
            <w:rFonts w:eastAsiaTheme="minorEastAsia"/>
            <w:noProof/>
            <w:color w:val="auto"/>
            <w:lang w:val="en-US"/>
          </w:rPr>
          <w:tab/>
        </w:r>
        <w:r w:rsidR="00830153" w:rsidRPr="00E415B2">
          <w:rPr>
            <w:rStyle w:val="Hyperlink"/>
            <w:noProof/>
          </w:rPr>
          <w:t>Geopandas</w:t>
        </w:r>
        <w:r w:rsidR="00830153">
          <w:rPr>
            <w:noProof/>
            <w:webHidden/>
          </w:rPr>
          <w:tab/>
        </w:r>
        <w:r w:rsidR="00830153">
          <w:rPr>
            <w:noProof/>
            <w:webHidden/>
          </w:rPr>
          <w:fldChar w:fldCharType="begin"/>
        </w:r>
        <w:r w:rsidR="00830153">
          <w:rPr>
            <w:noProof/>
            <w:webHidden/>
          </w:rPr>
          <w:instrText xml:space="preserve"> PAGEREF _Toc24376277 \h </w:instrText>
        </w:r>
        <w:r w:rsidR="00830153">
          <w:rPr>
            <w:noProof/>
            <w:webHidden/>
          </w:rPr>
        </w:r>
        <w:r w:rsidR="00830153">
          <w:rPr>
            <w:noProof/>
            <w:webHidden/>
          </w:rPr>
          <w:fldChar w:fldCharType="separate"/>
        </w:r>
        <w:r w:rsidR="00830153">
          <w:rPr>
            <w:noProof/>
            <w:webHidden/>
          </w:rPr>
          <w:t>10</w:t>
        </w:r>
        <w:r w:rsidR="00830153">
          <w:rPr>
            <w:noProof/>
            <w:webHidden/>
          </w:rPr>
          <w:fldChar w:fldCharType="end"/>
        </w:r>
      </w:hyperlink>
    </w:p>
    <w:p w14:paraId="7A1A6965" w14:textId="3FB22FE8" w:rsidR="00830153" w:rsidRDefault="00F671B4">
      <w:pPr>
        <w:pStyle w:val="TOC3"/>
        <w:tabs>
          <w:tab w:val="left" w:pos="1320"/>
          <w:tab w:val="right" w:leader="dot" w:pos="9016"/>
        </w:tabs>
        <w:rPr>
          <w:rFonts w:eastAsiaTheme="minorEastAsia"/>
          <w:noProof/>
          <w:color w:val="auto"/>
          <w:lang w:val="en-US"/>
        </w:rPr>
      </w:pPr>
      <w:hyperlink w:anchor="_Toc24376278" w:history="1">
        <w:r w:rsidR="00830153" w:rsidRPr="00E415B2">
          <w:rPr>
            <w:rStyle w:val="Hyperlink"/>
            <w:noProof/>
          </w:rPr>
          <w:t>1.1.7.</w:t>
        </w:r>
        <w:r w:rsidR="00830153">
          <w:rPr>
            <w:rFonts w:eastAsiaTheme="minorEastAsia"/>
            <w:noProof/>
            <w:color w:val="auto"/>
            <w:lang w:val="en-US"/>
          </w:rPr>
          <w:tab/>
        </w:r>
        <w:r w:rsidR="00830153" w:rsidRPr="00E415B2">
          <w:rPr>
            <w:rStyle w:val="Hyperlink"/>
            <w:noProof/>
          </w:rPr>
          <w:t>Fiona</w:t>
        </w:r>
        <w:r w:rsidR="00830153">
          <w:rPr>
            <w:noProof/>
            <w:webHidden/>
          </w:rPr>
          <w:tab/>
        </w:r>
        <w:r w:rsidR="00830153">
          <w:rPr>
            <w:noProof/>
            <w:webHidden/>
          </w:rPr>
          <w:fldChar w:fldCharType="begin"/>
        </w:r>
        <w:r w:rsidR="00830153">
          <w:rPr>
            <w:noProof/>
            <w:webHidden/>
          </w:rPr>
          <w:instrText xml:space="preserve"> PAGEREF _Toc24376278 \h </w:instrText>
        </w:r>
        <w:r w:rsidR="00830153">
          <w:rPr>
            <w:noProof/>
            <w:webHidden/>
          </w:rPr>
        </w:r>
        <w:r w:rsidR="00830153">
          <w:rPr>
            <w:noProof/>
            <w:webHidden/>
          </w:rPr>
          <w:fldChar w:fldCharType="separate"/>
        </w:r>
        <w:r w:rsidR="00830153">
          <w:rPr>
            <w:noProof/>
            <w:webHidden/>
          </w:rPr>
          <w:t>12</w:t>
        </w:r>
        <w:r w:rsidR="00830153">
          <w:rPr>
            <w:noProof/>
            <w:webHidden/>
          </w:rPr>
          <w:fldChar w:fldCharType="end"/>
        </w:r>
      </w:hyperlink>
    </w:p>
    <w:p w14:paraId="624A481E" w14:textId="2DEFEF5A" w:rsidR="00830153" w:rsidRDefault="00F671B4">
      <w:pPr>
        <w:pStyle w:val="TOC3"/>
        <w:tabs>
          <w:tab w:val="left" w:pos="1320"/>
          <w:tab w:val="right" w:leader="dot" w:pos="9016"/>
        </w:tabs>
        <w:rPr>
          <w:rFonts w:eastAsiaTheme="minorEastAsia"/>
          <w:noProof/>
          <w:color w:val="auto"/>
          <w:lang w:val="en-US"/>
        </w:rPr>
      </w:pPr>
      <w:hyperlink w:anchor="_Toc24376279" w:history="1">
        <w:r w:rsidR="00830153" w:rsidRPr="00E415B2">
          <w:rPr>
            <w:rStyle w:val="Hyperlink"/>
            <w:noProof/>
          </w:rPr>
          <w:t>1.1.8.</w:t>
        </w:r>
        <w:r w:rsidR="00830153">
          <w:rPr>
            <w:rFonts w:eastAsiaTheme="minorEastAsia"/>
            <w:noProof/>
            <w:color w:val="auto"/>
            <w:lang w:val="en-US"/>
          </w:rPr>
          <w:tab/>
        </w:r>
        <w:r w:rsidR="00830153" w:rsidRPr="00E415B2">
          <w:rPr>
            <w:rStyle w:val="Hyperlink"/>
            <w:noProof/>
          </w:rPr>
          <w:t>Pyopt</w:t>
        </w:r>
        <w:r w:rsidR="00830153">
          <w:rPr>
            <w:noProof/>
            <w:webHidden/>
          </w:rPr>
          <w:tab/>
        </w:r>
        <w:r w:rsidR="00830153">
          <w:rPr>
            <w:noProof/>
            <w:webHidden/>
          </w:rPr>
          <w:fldChar w:fldCharType="begin"/>
        </w:r>
        <w:r w:rsidR="00830153">
          <w:rPr>
            <w:noProof/>
            <w:webHidden/>
          </w:rPr>
          <w:instrText xml:space="preserve"> PAGEREF _Toc24376279 \h </w:instrText>
        </w:r>
        <w:r w:rsidR="00830153">
          <w:rPr>
            <w:noProof/>
            <w:webHidden/>
          </w:rPr>
        </w:r>
        <w:r w:rsidR="00830153">
          <w:rPr>
            <w:noProof/>
            <w:webHidden/>
          </w:rPr>
          <w:fldChar w:fldCharType="separate"/>
        </w:r>
        <w:r w:rsidR="00830153">
          <w:rPr>
            <w:noProof/>
            <w:webHidden/>
          </w:rPr>
          <w:t>13</w:t>
        </w:r>
        <w:r w:rsidR="00830153">
          <w:rPr>
            <w:noProof/>
            <w:webHidden/>
          </w:rPr>
          <w:fldChar w:fldCharType="end"/>
        </w:r>
      </w:hyperlink>
    </w:p>
    <w:p w14:paraId="56BD8DA0" w14:textId="4E354E52" w:rsidR="00830153" w:rsidRDefault="00F671B4">
      <w:pPr>
        <w:pStyle w:val="TOC1"/>
        <w:rPr>
          <w:rFonts w:eastAsiaTheme="minorEastAsia"/>
          <w:noProof/>
          <w:color w:val="auto"/>
          <w:sz w:val="22"/>
          <w:lang w:val="en-US"/>
        </w:rPr>
      </w:pPr>
      <w:hyperlink w:anchor="_Toc24376280" w:history="1">
        <w:r w:rsidR="00830153" w:rsidRPr="00E415B2">
          <w:rPr>
            <w:rStyle w:val="Hyperlink"/>
            <w:noProof/>
          </w:rPr>
          <w:t>1.</w:t>
        </w:r>
        <w:r w:rsidR="00830153">
          <w:rPr>
            <w:rFonts w:eastAsiaTheme="minorEastAsia"/>
            <w:noProof/>
            <w:color w:val="auto"/>
            <w:sz w:val="22"/>
            <w:lang w:val="en-US"/>
          </w:rPr>
          <w:tab/>
        </w:r>
        <w:r w:rsidR="00830153" w:rsidRPr="00E415B2">
          <w:rPr>
            <w:rStyle w:val="Hyperlink"/>
            <w:noProof/>
          </w:rPr>
          <w:t>Heading 1.</w:t>
        </w:r>
        <w:r w:rsidR="00830153">
          <w:rPr>
            <w:noProof/>
            <w:webHidden/>
          </w:rPr>
          <w:tab/>
        </w:r>
        <w:r w:rsidR="00830153">
          <w:rPr>
            <w:noProof/>
            <w:webHidden/>
          </w:rPr>
          <w:fldChar w:fldCharType="begin"/>
        </w:r>
        <w:r w:rsidR="00830153">
          <w:rPr>
            <w:noProof/>
            <w:webHidden/>
          </w:rPr>
          <w:instrText xml:space="preserve"> PAGEREF _Toc24376280 \h </w:instrText>
        </w:r>
        <w:r w:rsidR="00830153">
          <w:rPr>
            <w:noProof/>
            <w:webHidden/>
          </w:rPr>
        </w:r>
        <w:r w:rsidR="00830153">
          <w:rPr>
            <w:noProof/>
            <w:webHidden/>
          </w:rPr>
          <w:fldChar w:fldCharType="separate"/>
        </w:r>
        <w:r w:rsidR="00830153">
          <w:rPr>
            <w:noProof/>
            <w:webHidden/>
          </w:rPr>
          <w:t>14</w:t>
        </w:r>
        <w:r w:rsidR="00830153">
          <w:rPr>
            <w:noProof/>
            <w:webHidden/>
          </w:rPr>
          <w:fldChar w:fldCharType="end"/>
        </w:r>
      </w:hyperlink>
    </w:p>
    <w:p w14:paraId="40EF0E17" w14:textId="2BCDFCB0" w:rsidR="00830153" w:rsidRDefault="00F671B4">
      <w:pPr>
        <w:pStyle w:val="TOC2"/>
        <w:rPr>
          <w:rFonts w:eastAsiaTheme="minorEastAsia"/>
          <w:noProof/>
          <w:color w:val="auto"/>
          <w:sz w:val="22"/>
          <w:lang w:val="en-US"/>
        </w:rPr>
      </w:pPr>
      <w:hyperlink w:anchor="_Toc24376281" w:history="1">
        <w:r w:rsidR="00830153" w:rsidRPr="00E415B2">
          <w:rPr>
            <w:rStyle w:val="Hyperlink"/>
            <w:noProof/>
          </w:rPr>
          <w:t>1.1.</w:t>
        </w:r>
        <w:r w:rsidR="00830153">
          <w:rPr>
            <w:rFonts w:eastAsiaTheme="minorEastAsia"/>
            <w:noProof/>
            <w:color w:val="auto"/>
            <w:sz w:val="22"/>
            <w:lang w:val="en-US"/>
          </w:rPr>
          <w:tab/>
        </w:r>
        <w:r w:rsidR="00830153" w:rsidRPr="00E415B2">
          <w:rPr>
            <w:rStyle w:val="Hyperlink"/>
            <w:noProof/>
          </w:rPr>
          <w:t>Heading 2</w:t>
        </w:r>
        <w:r w:rsidR="00830153">
          <w:rPr>
            <w:noProof/>
            <w:webHidden/>
          </w:rPr>
          <w:tab/>
        </w:r>
        <w:r w:rsidR="00830153">
          <w:rPr>
            <w:noProof/>
            <w:webHidden/>
          </w:rPr>
          <w:fldChar w:fldCharType="begin"/>
        </w:r>
        <w:r w:rsidR="00830153">
          <w:rPr>
            <w:noProof/>
            <w:webHidden/>
          </w:rPr>
          <w:instrText xml:space="preserve"> PAGEREF _Toc24376281 \h </w:instrText>
        </w:r>
        <w:r w:rsidR="00830153">
          <w:rPr>
            <w:noProof/>
            <w:webHidden/>
          </w:rPr>
        </w:r>
        <w:r w:rsidR="00830153">
          <w:rPr>
            <w:noProof/>
            <w:webHidden/>
          </w:rPr>
          <w:fldChar w:fldCharType="separate"/>
        </w:r>
        <w:r w:rsidR="00830153">
          <w:rPr>
            <w:noProof/>
            <w:webHidden/>
          </w:rPr>
          <w:t>14</w:t>
        </w:r>
        <w:r w:rsidR="00830153">
          <w:rPr>
            <w:noProof/>
            <w:webHidden/>
          </w:rPr>
          <w:fldChar w:fldCharType="end"/>
        </w:r>
      </w:hyperlink>
    </w:p>
    <w:p w14:paraId="640BB499" w14:textId="294B1605" w:rsidR="00D87766" w:rsidRDefault="00D87766" w:rsidP="00E8199D">
      <w:pPr>
        <w:pStyle w:val="TableofFigures"/>
        <w:tabs>
          <w:tab w:val="right" w:leader="dot" w:pos="9016"/>
        </w:tabs>
        <w:rPr>
          <w:rStyle w:val="Hyperlink"/>
          <w:noProof/>
          <w:color w:val="000000" w:themeColor="text1"/>
          <w:sz w:val="22"/>
          <w:u w:val="none"/>
        </w:rPr>
      </w:pPr>
      <w:r>
        <w:rPr>
          <w:rStyle w:val="Hyperlink"/>
          <w:noProof/>
          <w:color w:val="000000" w:themeColor="text1"/>
          <w:sz w:val="22"/>
          <w:u w:val="none"/>
        </w:rPr>
        <w:fldChar w:fldCharType="end"/>
      </w:r>
    </w:p>
    <w:p w14:paraId="4F21FE52" w14:textId="606C13D5" w:rsidR="005A2095" w:rsidRPr="00E8199D" w:rsidRDefault="00E8199D" w:rsidP="00E8199D">
      <w:pPr>
        <w:pStyle w:val="TableofFigures"/>
        <w:tabs>
          <w:tab w:val="right" w:leader="dot" w:pos="9016"/>
        </w:tabs>
        <w:rPr>
          <w:noProof/>
          <w:color w:val="000000" w:themeColor="text1"/>
          <w:sz w:val="22"/>
        </w:rPr>
      </w:pPr>
      <w:r>
        <w:rPr>
          <w:rStyle w:val="Hyperlink"/>
          <w:noProof/>
          <w:color w:val="000000" w:themeColor="text1"/>
          <w:sz w:val="22"/>
          <w:u w:val="none"/>
        </w:rPr>
        <w:t>List of Figures</w:t>
      </w:r>
      <w:r w:rsidR="00F25146">
        <w:fldChar w:fldCharType="begin"/>
      </w:r>
      <w:r w:rsidR="00F25146">
        <w:instrText xml:space="preserve"> TOC \h \z \t "TOC Heading" \c </w:instrText>
      </w:r>
      <w:r w:rsidR="00F25146">
        <w:fldChar w:fldCharType="separate"/>
      </w:r>
    </w:p>
    <w:p w14:paraId="07419FD5" w14:textId="3E224AF1" w:rsidR="00D21B60" w:rsidRDefault="00F25146" w:rsidP="0056406D">
      <w:pPr>
        <w:pStyle w:val="TableofFigures"/>
        <w:tabs>
          <w:tab w:val="right" w:pos="9016"/>
        </w:tabs>
        <w:ind w:left="0" w:firstLine="0"/>
      </w:pPr>
      <w:r>
        <w:fldChar w:fldCharType="end"/>
      </w:r>
    </w:p>
    <w:p w14:paraId="0F6E758F" w14:textId="292DC148" w:rsidR="00580DC8" w:rsidRPr="00580DC8" w:rsidRDefault="00580DC8">
      <w:pPr>
        <w:pStyle w:val="TableofFigures"/>
        <w:tabs>
          <w:tab w:val="right" w:leader="dot" w:pos="9016"/>
        </w:tabs>
        <w:rPr>
          <w:rStyle w:val="Hyperlink"/>
          <w:noProof/>
          <w:color w:val="000000" w:themeColor="text1"/>
          <w:sz w:val="22"/>
          <w:u w:val="none"/>
        </w:rPr>
      </w:pPr>
      <w:r w:rsidRPr="00580DC8">
        <w:rPr>
          <w:rStyle w:val="Hyperlink"/>
          <w:noProof/>
          <w:color w:val="000000" w:themeColor="text1"/>
          <w:sz w:val="22"/>
          <w:u w:val="none"/>
        </w:rPr>
        <w:t>List of Tables</w:t>
      </w:r>
    </w:p>
    <w:p w14:paraId="771BFD32" w14:textId="0A1E9BAE" w:rsidR="00806746" w:rsidRDefault="004533E7" w:rsidP="00135ECB">
      <w:pPr>
        <w:pStyle w:val="TableofFigures"/>
        <w:tabs>
          <w:tab w:val="right" w:leader="dot" w:pos="9016"/>
        </w:tabs>
        <w:rPr>
          <w:rFonts w:eastAsiaTheme="minorEastAsia" w:cstheme="minorBidi"/>
          <w:b w:val="0"/>
          <w:bCs w:val="0"/>
          <w:noProof/>
          <w:sz w:val="22"/>
          <w:szCs w:val="22"/>
          <w:lang w:val="en-US"/>
        </w:rPr>
      </w:pPr>
      <w:r>
        <w:rPr>
          <w:sz w:val="28"/>
          <w:szCs w:val="28"/>
        </w:rPr>
        <w:fldChar w:fldCharType="begin"/>
      </w:r>
      <w:r>
        <w:rPr>
          <w:sz w:val="28"/>
          <w:szCs w:val="28"/>
        </w:rPr>
        <w:instrText xml:space="preserve"> TOC \h \z \t "Subtitle" \c </w:instrText>
      </w:r>
      <w:r>
        <w:rPr>
          <w:sz w:val="28"/>
          <w:szCs w:val="28"/>
        </w:rPr>
        <w:fldChar w:fldCharType="separate"/>
      </w:r>
    </w:p>
    <w:p w14:paraId="69590AFE" w14:textId="7208E155" w:rsidR="00D21B60" w:rsidRPr="0056406D" w:rsidRDefault="004533E7" w:rsidP="00351031">
      <w:pPr>
        <w:pStyle w:val="TableofFigures"/>
        <w:tabs>
          <w:tab w:val="right" w:pos="9016"/>
        </w:tabs>
        <w:ind w:left="0" w:firstLine="0"/>
        <w:rPr>
          <w:rFonts w:eastAsiaTheme="minorEastAsia" w:cstheme="minorBidi"/>
          <w:b w:val="0"/>
          <w:bCs w:val="0"/>
          <w:noProof/>
          <w:sz w:val="22"/>
          <w:szCs w:val="22"/>
          <w:lang w:val="en-US"/>
        </w:rPr>
      </w:pPr>
      <w:r>
        <w:rPr>
          <w:sz w:val="28"/>
          <w:szCs w:val="28"/>
        </w:rPr>
        <w:fldChar w:fldCharType="end"/>
      </w:r>
    </w:p>
    <w:p w14:paraId="20AE8DFF" w14:textId="62E25B7F" w:rsidR="00E47B09" w:rsidRPr="005B02BC" w:rsidRDefault="004533E7" w:rsidP="005B02BC">
      <w:pPr>
        <w:rPr>
          <w:rFonts w:eastAsiaTheme="majorEastAsia" w:cstheme="majorBidi"/>
          <w:color w:val="2F5496" w:themeColor="accent1" w:themeShade="BF"/>
          <w:sz w:val="28"/>
          <w:szCs w:val="28"/>
        </w:rPr>
      </w:pPr>
      <w:r>
        <w:rPr>
          <w:sz w:val="28"/>
          <w:szCs w:val="28"/>
        </w:rPr>
        <w:br w:type="page"/>
      </w:r>
      <w:bookmarkStart w:id="0" w:name="_Toc487826525"/>
      <w:bookmarkStart w:id="1" w:name="_Toc487830391"/>
      <w:bookmarkStart w:id="2" w:name="_Toc487836450"/>
      <w:bookmarkStart w:id="3" w:name="_Toc487836520"/>
      <w:bookmarkStart w:id="4" w:name="_Toc487891916"/>
      <w:bookmarkStart w:id="5" w:name="_Toc487904380"/>
      <w:bookmarkStart w:id="6" w:name="_Toc487931079"/>
      <w:bookmarkStart w:id="7" w:name="_Toc487931815"/>
      <w:bookmarkStart w:id="8" w:name="_Toc487932266"/>
      <w:bookmarkStart w:id="9" w:name="_Toc487932308"/>
      <w:bookmarkStart w:id="10" w:name="_Toc487932395"/>
      <w:bookmarkStart w:id="11" w:name="_Toc487932912"/>
      <w:bookmarkStart w:id="12" w:name="_Toc487932953"/>
      <w:bookmarkStart w:id="13" w:name="_Toc487933040"/>
      <w:bookmarkStart w:id="14" w:name="_Toc487933188"/>
      <w:bookmarkStart w:id="15" w:name="_Toc487933302"/>
      <w:bookmarkStart w:id="16" w:name="_Toc487933468"/>
      <w:bookmarkStart w:id="17" w:name="_Toc488007239"/>
      <w:bookmarkStart w:id="18" w:name="_Toc488007764"/>
      <w:bookmarkStart w:id="19" w:name="_Toc488007885"/>
      <w:bookmarkStart w:id="20" w:name="_Toc488092091"/>
      <w:bookmarkStart w:id="21" w:name="_Toc488093069"/>
      <w:bookmarkStart w:id="22" w:name="_Toc488093333"/>
      <w:bookmarkStart w:id="23" w:name="_Toc488093413"/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</w:p>
    <w:p w14:paraId="7F7C64FD" w14:textId="77777777" w:rsidR="002643AD" w:rsidRDefault="002643AD" w:rsidP="002643AD">
      <w:pPr>
        <w:pStyle w:val="Heading1"/>
      </w:pPr>
      <w:bookmarkStart w:id="24" w:name="_Toc487830392"/>
      <w:bookmarkStart w:id="25" w:name="_Toc487836451"/>
      <w:bookmarkStart w:id="26" w:name="_Toc487836521"/>
      <w:bookmarkStart w:id="27" w:name="_Toc487891917"/>
      <w:bookmarkStart w:id="28" w:name="_Toc487904381"/>
      <w:bookmarkStart w:id="29" w:name="_Toc487931080"/>
      <w:bookmarkStart w:id="30" w:name="_Toc487931816"/>
      <w:bookmarkStart w:id="31" w:name="_Toc487932267"/>
      <w:bookmarkStart w:id="32" w:name="_Toc487932309"/>
      <w:bookmarkStart w:id="33" w:name="_Toc487932396"/>
      <w:bookmarkStart w:id="34" w:name="_Toc487932913"/>
      <w:bookmarkStart w:id="35" w:name="_Toc487932954"/>
      <w:bookmarkStart w:id="36" w:name="_Toc487933041"/>
      <w:bookmarkStart w:id="37" w:name="_Toc487933189"/>
      <w:bookmarkStart w:id="38" w:name="_Toc487933303"/>
      <w:bookmarkStart w:id="39" w:name="_Toc487933469"/>
      <w:bookmarkStart w:id="40" w:name="_Toc488007240"/>
      <w:bookmarkStart w:id="41" w:name="_Toc488007765"/>
      <w:bookmarkStart w:id="42" w:name="_Toc488007886"/>
      <w:bookmarkStart w:id="43" w:name="_Toc488092092"/>
      <w:bookmarkStart w:id="44" w:name="_Toc488093070"/>
      <w:bookmarkStart w:id="45" w:name="_Toc488093334"/>
      <w:bookmarkStart w:id="46" w:name="_Toc488093414"/>
      <w:bookmarkStart w:id="47" w:name="_Toc495409768"/>
      <w:bookmarkStart w:id="48" w:name="_Toc495488229"/>
      <w:bookmarkStart w:id="49" w:name="_Toc495488286"/>
      <w:bookmarkStart w:id="50" w:name="_Toc495488359"/>
      <w:bookmarkStart w:id="51" w:name="_Toc495491525"/>
      <w:bookmarkStart w:id="52" w:name="_Toc495513141"/>
      <w:bookmarkStart w:id="53" w:name="_Toc495519165"/>
      <w:bookmarkStart w:id="54" w:name="_Toc496095527"/>
      <w:bookmarkStart w:id="55" w:name="_Toc496095709"/>
      <w:bookmarkStart w:id="56" w:name="_Toc496095891"/>
      <w:bookmarkStart w:id="57" w:name="_Toc496096075"/>
      <w:bookmarkStart w:id="58" w:name="_Toc496096258"/>
      <w:bookmarkStart w:id="59" w:name="_Toc496445145"/>
      <w:bookmarkStart w:id="60" w:name="_Toc487830393"/>
      <w:bookmarkStart w:id="61" w:name="_Toc487836452"/>
      <w:bookmarkStart w:id="62" w:name="_Toc487836522"/>
      <w:bookmarkStart w:id="63" w:name="_Toc487891918"/>
      <w:bookmarkStart w:id="64" w:name="_Toc487904382"/>
      <w:bookmarkStart w:id="65" w:name="_Toc487931081"/>
      <w:bookmarkStart w:id="66" w:name="_Toc487931817"/>
      <w:bookmarkStart w:id="67" w:name="_Toc487932268"/>
      <w:bookmarkStart w:id="68" w:name="_Toc487932310"/>
      <w:bookmarkStart w:id="69" w:name="_Toc487932397"/>
      <w:bookmarkStart w:id="70" w:name="_Toc487932914"/>
      <w:bookmarkStart w:id="71" w:name="_Toc487932955"/>
      <w:bookmarkStart w:id="72" w:name="_Toc487933042"/>
      <w:bookmarkStart w:id="73" w:name="_Toc487933190"/>
      <w:bookmarkStart w:id="74" w:name="_Toc487933304"/>
      <w:bookmarkStart w:id="75" w:name="_Toc487933470"/>
      <w:bookmarkStart w:id="76" w:name="_Toc488007241"/>
      <w:bookmarkStart w:id="77" w:name="_Toc488007766"/>
      <w:bookmarkStart w:id="78" w:name="_Toc488007887"/>
      <w:bookmarkStart w:id="79" w:name="_Toc488092093"/>
      <w:bookmarkStart w:id="80" w:name="_Toc488093071"/>
      <w:bookmarkStart w:id="81" w:name="_Toc488093335"/>
      <w:bookmarkStart w:id="82" w:name="_Toc488093415"/>
      <w:bookmarkStart w:id="83" w:name="_Toc495409769"/>
      <w:bookmarkStart w:id="84" w:name="_Toc495488230"/>
      <w:bookmarkStart w:id="85" w:name="_Toc495488287"/>
      <w:bookmarkStart w:id="86" w:name="_Toc495488360"/>
      <w:bookmarkStart w:id="87" w:name="_Toc495491526"/>
      <w:bookmarkStart w:id="88" w:name="_Toc495513142"/>
      <w:bookmarkStart w:id="89" w:name="_Toc495519166"/>
      <w:bookmarkStart w:id="90" w:name="_Toc496095528"/>
      <w:bookmarkStart w:id="91" w:name="_Toc496095710"/>
      <w:bookmarkStart w:id="92" w:name="_Toc496095892"/>
      <w:bookmarkStart w:id="93" w:name="_Toc496096076"/>
      <w:bookmarkStart w:id="94" w:name="_Toc496096259"/>
      <w:bookmarkStart w:id="95" w:name="_Toc496445146"/>
      <w:bookmarkStart w:id="96" w:name="_Toc487830394"/>
      <w:bookmarkStart w:id="97" w:name="_Toc487836453"/>
      <w:bookmarkStart w:id="98" w:name="_Toc487836523"/>
      <w:bookmarkStart w:id="99" w:name="_Toc487891919"/>
      <w:bookmarkStart w:id="100" w:name="_Toc487904383"/>
      <w:bookmarkStart w:id="101" w:name="_Toc487931082"/>
      <w:bookmarkStart w:id="102" w:name="_Toc487931818"/>
      <w:bookmarkStart w:id="103" w:name="_Toc487932269"/>
      <w:bookmarkStart w:id="104" w:name="_Toc487932311"/>
      <w:bookmarkStart w:id="105" w:name="_Toc487932398"/>
      <w:bookmarkStart w:id="106" w:name="_Toc487932915"/>
      <w:bookmarkStart w:id="107" w:name="_Toc487932956"/>
      <w:bookmarkStart w:id="108" w:name="_Toc487933043"/>
      <w:bookmarkStart w:id="109" w:name="_Toc487933191"/>
      <w:bookmarkStart w:id="110" w:name="_Toc487933305"/>
      <w:bookmarkStart w:id="111" w:name="_Toc487933471"/>
      <w:bookmarkStart w:id="112" w:name="_Toc488007242"/>
      <w:bookmarkStart w:id="113" w:name="_Toc488007767"/>
      <w:bookmarkStart w:id="114" w:name="_Toc488007888"/>
      <w:bookmarkStart w:id="115" w:name="_Toc488092094"/>
      <w:bookmarkStart w:id="116" w:name="_Toc488093072"/>
      <w:bookmarkStart w:id="117" w:name="_Toc488093336"/>
      <w:bookmarkStart w:id="118" w:name="_Toc488093416"/>
      <w:bookmarkStart w:id="119" w:name="_Toc495409770"/>
      <w:bookmarkStart w:id="120" w:name="_Toc495488231"/>
      <w:bookmarkStart w:id="121" w:name="_Toc495488288"/>
      <w:bookmarkStart w:id="122" w:name="_Toc495488361"/>
      <w:bookmarkStart w:id="123" w:name="_Toc495491527"/>
      <w:bookmarkStart w:id="124" w:name="_Toc495513143"/>
      <w:bookmarkStart w:id="125" w:name="_Toc495519167"/>
      <w:bookmarkStart w:id="126" w:name="_Toc496095529"/>
      <w:bookmarkStart w:id="127" w:name="_Toc496095711"/>
      <w:bookmarkStart w:id="128" w:name="_Toc496095893"/>
      <w:bookmarkStart w:id="129" w:name="_Toc496096077"/>
      <w:bookmarkStart w:id="130" w:name="_Toc496096260"/>
      <w:bookmarkStart w:id="131" w:name="_Toc496445147"/>
      <w:bookmarkStart w:id="132" w:name="_Toc24376269"/>
      <w:bookmarkStart w:id="133" w:name="_Ref495837558"/>
      <w:bookmarkStart w:id="134" w:name="_Ref495837562"/>
      <w:bookmarkStart w:id="135" w:name="_Ref495837563"/>
      <w:bookmarkStart w:id="136" w:name="_Ref495837564"/>
      <w:bookmarkStart w:id="137" w:name="_Toc13147695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r>
        <w:lastRenderedPageBreak/>
        <w:t>Installation</w:t>
      </w:r>
      <w:bookmarkEnd w:id="132"/>
      <w:r>
        <w:t xml:space="preserve"> </w:t>
      </w:r>
    </w:p>
    <w:p w14:paraId="7FC103DC" w14:textId="77777777" w:rsidR="00564E09" w:rsidRDefault="002643AD" w:rsidP="002643AD">
      <w:pPr>
        <w:pStyle w:val="Heading2"/>
      </w:pPr>
      <w:bookmarkStart w:id="138" w:name="_Toc24376270"/>
      <w:r>
        <w:t>Create an Environment</w:t>
      </w:r>
      <w:bookmarkEnd w:id="138"/>
      <w:r>
        <w:t xml:space="preserve"> </w:t>
      </w:r>
    </w:p>
    <w:p w14:paraId="7680C92F" w14:textId="77777777" w:rsidR="00C4135E" w:rsidRDefault="00C4135E" w:rsidP="00C4135E">
      <w:r>
        <w:rPr>
          <w:noProof/>
          <w:lang w:val="de-DE" w:eastAsia="de-DE"/>
        </w:rPr>
        <w:drawing>
          <wp:inline distT="0" distB="0" distL="0" distR="0" wp14:anchorId="6C591ED6" wp14:editId="05A8100F">
            <wp:extent cx="4171950" cy="545361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73789" cy="5456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2FED1" w14:textId="619DB881" w:rsidR="00C4135E" w:rsidRDefault="00C4135E" w:rsidP="00C4135E">
      <w:r>
        <w:rPr>
          <w:noProof/>
          <w:lang w:val="de-DE" w:eastAsia="de-DE"/>
        </w:rPr>
        <w:drawing>
          <wp:inline distT="0" distB="0" distL="0" distR="0" wp14:anchorId="65AB84E8" wp14:editId="30846183">
            <wp:extent cx="2819400" cy="1540059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32806" cy="15473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C0580" w14:textId="709FE9E2" w:rsidR="00C4135E" w:rsidRDefault="00C4135E" w:rsidP="00C4135E">
      <w:pPr>
        <w:pStyle w:val="Heading2"/>
      </w:pPr>
      <w:bookmarkStart w:id="139" w:name="_Toc24376271"/>
      <w:r>
        <w:lastRenderedPageBreak/>
        <w:t>Install Required packages</w:t>
      </w:r>
      <w:bookmarkEnd w:id="139"/>
    </w:p>
    <w:p w14:paraId="7EE683BE" w14:textId="34EA46E3" w:rsidR="00C4135E" w:rsidRDefault="00C4135E" w:rsidP="00980D66">
      <w:pPr>
        <w:jc w:val="center"/>
      </w:pPr>
      <w:r>
        <w:rPr>
          <w:noProof/>
          <w:lang w:val="de-DE" w:eastAsia="de-DE"/>
        </w:rPr>
        <w:drawing>
          <wp:inline distT="0" distB="0" distL="0" distR="0" wp14:anchorId="0034FB4E" wp14:editId="0B998867">
            <wp:extent cx="5760720" cy="2907665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0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E3C59" w14:textId="5F677BBF" w:rsidR="007F5A8E" w:rsidRDefault="008C2FF4" w:rsidP="008C2FF4">
      <w:pPr>
        <w:pStyle w:val="Heading3"/>
      </w:pPr>
      <w:bookmarkStart w:id="140" w:name="_Toc24376272"/>
      <w:r>
        <w:t>Numpy</w:t>
      </w:r>
      <w:bookmarkEnd w:id="140"/>
    </w:p>
    <w:p w14:paraId="67064C6F" w14:textId="77777777" w:rsidR="008C2FF4" w:rsidRDefault="008C2FF4" w:rsidP="008C2FF4">
      <w:r>
        <w:rPr>
          <w:noProof/>
          <w:lang w:val="de-DE" w:eastAsia="de-DE"/>
        </w:rPr>
        <w:lastRenderedPageBreak/>
        <w:drawing>
          <wp:inline distT="0" distB="0" distL="0" distR="0" wp14:anchorId="4A30A784" wp14:editId="47976166">
            <wp:extent cx="5179695" cy="6406675"/>
            <wp:effectExtent l="0" t="0" r="190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81956" cy="6409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211AC" w14:textId="77777777" w:rsidR="008C2FF4" w:rsidRDefault="008C2FF4" w:rsidP="008C2FF4">
      <w:r>
        <w:rPr>
          <w:noProof/>
          <w:lang w:val="de-DE" w:eastAsia="de-DE"/>
        </w:rPr>
        <w:drawing>
          <wp:inline distT="0" distB="0" distL="0" distR="0" wp14:anchorId="16FC09DE" wp14:editId="45FF4F26">
            <wp:extent cx="5731510" cy="1399393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99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8D20A" w14:textId="77777777" w:rsidR="008C2FF4" w:rsidRDefault="008C2FF4" w:rsidP="008C2FF4">
      <w:pPr>
        <w:pStyle w:val="Heading3"/>
      </w:pPr>
      <w:bookmarkStart w:id="141" w:name="_Toc24376273"/>
      <w:r>
        <w:t>Pandas</w:t>
      </w:r>
      <w:bookmarkEnd w:id="141"/>
    </w:p>
    <w:p w14:paraId="60A589DB" w14:textId="77777777" w:rsidR="00A00F23" w:rsidRDefault="00A00F23" w:rsidP="00A00F23">
      <w:r w:rsidRPr="00A00F23">
        <w:rPr>
          <w:noProof/>
        </w:rPr>
        <w:lastRenderedPageBreak/>
        <w:drawing>
          <wp:inline distT="0" distB="0" distL="0" distR="0" wp14:anchorId="381D6C2A" wp14:editId="49DB6A46">
            <wp:extent cx="5731510" cy="637024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37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8BF41" w14:textId="77777777" w:rsidR="00A00F23" w:rsidRDefault="00A00F23" w:rsidP="00A00F23">
      <w:pPr>
        <w:pStyle w:val="Heading3"/>
      </w:pPr>
      <w:bookmarkStart w:id="142" w:name="_Toc24376274"/>
      <w:r>
        <w:t>Scipy</w:t>
      </w:r>
      <w:bookmarkEnd w:id="142"/>
    </w:p>
    <w:p w14:paraId="3724F5A4" w14:textId="77777777" w:rsidR="00A00F23" w:rsidRDefault="00A00F23" w:rsidP="00A00F23">
      <w:r>
        <w:rPr>
          <w:noProof/>
          <w:lang w:val="de-DE" w:eastAsia="de-DE"/>
        </w:rPr>
        <w:lastRenderedPageBreak/>
        <w:drawing>
          <wp:inline distT="0" distB="0" distL="0" distR="0" wp14:anchorId="65EB3828" wp14:editId="061B06FD">
            <wp:extent cx="5731510" cy="5125633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125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BA746" w14:textId="77777777" w:rsidR="00A00F23" w:rsidRDefault="00A00F23" w:rsidP="00A00F23">
      <w:pPr>
        <w:pStyle w:val="Heading3"/>
      </w:pPr>
      <w:bookmarkStart w:id="143" w:name="_Toc24376275"/>
      <w:r>
        <w:t>Gdal</w:t>
      </w:r>
      <w:bookmarkEnd w:id="143"/>
    </w:p>
    <w:p w14:paraId="71ED3D3E" w14:textId="77777777" w:rsidR="00A00F23" w:rsidRDefault="00A00F23" w:rsidP="00A00F23">
      <w:r>
        <w:rPr>
          <w:noProof/>
          <w:lang w:val="de-DE" w:eastAsia="de-DE"/>
        </w:rPr>
        <w:lastRenderedPageBreak/>
        <w:drawing>
          <wp:inline distT="0" distB="0" distL="0" distR="0" wp14:anchorId="0457C648" wp14:editId="29ACB4B4">
            <wp:extent cx="5731510" cy="6320961"/>
            <wp:effectExtent l="0" t="0" r="254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320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35535FB9" w14:textId="77777777" w:rsidR="00A00F23" w:rsidRDefault="00A00F23" w:rsidP="00A00F23">
      <w:r>
        <w:rPr>
          <w:noProof/>
          <w:lang w:val="de-DE" w:eastAsia="de-DE"/>
        </w:rPr>
        <w:lastRenderedPageBreak/>
        <w:drawing>
          <wp:inline distT="0" distB="0" distL="0" distR="0" wp14:anchorId="47204B1B" wp14:editId="3CEE2818">
            <wp:extent cx="5760720" cy="564451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64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A2E5E" w14:textId="27FE0C2C" w:rsidR="002643AD" w:rsidRDefault="00A00F23" w:rsidP="00A00F23">
      <w:r>
        <w:rPr>
          <w:noProof/>
          <w:lang w:val="de-DE" w:eastAsia="de-DE"/>
        </w:rPr>
        <w:drawing>
          <wp:inline distT="0" distB="0" distL="0" distR="0" wp14:anchorId="17850008" wp14:editId="645EE82E">
            <wp:extent cx="5760720" cy="183388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3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643AD">
        <w:br w:type="page"/>
      </w:r>
    </w:p>
    <w:p w14:paraId="5825B732" w14:textId="1F4E7765" w:rsidR="00A00F23" w:rsidRDefault="00A00F23" w:rsidP="00A00F23">
      <w:pPr>
        <w:pStyle w:val="Heading3"/>
      </w:pPr>
      <w:bookmarkStart w:id="144" w:name="_Toc24376276"/>
      <w:r>
        <w:lastRenderedPageBreak/>
        <w:t>Shapely</w:t>
      </w:r>
      <w:bookmarkEnd w:id="144"/>
    </w:p>
    <w:p w14:paraId="2047130B" w14:textId="23769713" w:rsidR="00A00F23" w:rsidRDefault="00042FFF" w:rsidP="00A00F23">
      <w:r>
        <w:rPr>
          <w:noProof/>
          <w:lang w:val="de-DE" w:eastAsia="de-DE"/>
        </w:rPr>
        <w:drawing>
          <wp:inline distT="0" distB="0" distL="0" distR="0" wp14:anchorId="4F54A56C" wp14:editId="2C611530">
            <wp:extent cx="5731510" cy="5806060"/>
            <wp:effectExtent l="0" t="0" r="2540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806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E7611" w14:textId="719137EB" w:rsidR="00042FFF" w:rsidRDefault="00042FFF" w:rsidP="00042FFF">
      <w:pPr>
        <w:pStyle w:val="Heading3"/>
      </w:pPr>
      <w:bookmarkStart w:id="145" w:name="_Toc24376277"/>
      <w:r>
        <w:t>Geopandas</w:t>
      </w:r>
      <w:bookmarkEnd w:id="145"/>
    </w:p>
    <w:p w14:paraId="6B1B21B6" w14:textId="6E970863" w:rsidR="00602700" w:rsidRDefault="00602700" w:rsidP="00602700">
      <w:r>
        <w:rPr>
          <w:noProof/>
          <w:lang w:val="de-DE" w:eastAsia="de-DE"/>
        </w:rPr>
        <w:lastRenderedPageBreak/>
        <w:drawing>
          <wp:inline distT="0" distB="0" distL="0" distR="0" wp14:anchorId="315577B6" wp14:editId="220F77FC">
            <wp:extent cx="5731510" cy="5884401"/>
            <wp:effectExtent l="0" t="0" r="2540" b="25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884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9A78A" w14:textId="2DD1ED7C" w:rsidR="00602700" w:rsidRDefault="00602700" w:rsidP="00602700">
      <w:r>
        <w:rPr>
          <w:noProof/>
          <w:lang w:val="de-DE" w:eastAsia="de-DE"/>
        </w:rPr>
        <w:lastRenderedPageBreak/>
        <w:drawing>
          <wp:inline distT="0" distB="0" distL="0" distR="0" wp14:anchorId="2CE3604F" wp14:editId="7F2AA83F">
            <wp:extent cx="5731510" cy="6162384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162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4F414" w14:textId="77777777" w:rsidR="00602700" w:rsidRDefault="00602700" w:rsidP="00602700">
      <w:r>
        <w:rPr>
          <w:noProof/>
          <w:lang w:val="de-DE" w:eastAsia="de-DE"/>
        </w:rPr>
        <w:drawing>
          <wp:inline distT="0" distB="0" distL="0" distR="0" wp14:anchorId="16449FCD" wp14:editId="61B32AC0">
            <wp:extent cx="5760720" cy="17811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906A70" w14:textId="5E716B72" w:rsidR="00602700" w:rsidRDefault="00602700" w:rsidP="00602700">
      <w:pPr>
        <w:pStyle w:val="Heading3"/>
      </w:pPr>
      <w:bookmarkStart w:id="146" w:name="_Toc24376278"/>
      <w:r>
        <w:t>Fiona</w:t>
      </w:r>
      <w:bookmarkEnd w:id="146"/>
    </w:p>
    <w:p w14:paraId="4033D5E5" w14:textId="0751A868" w:rsidR="00602700" w:rsidRDefault="00602700" w:rsidP="00602700">
      <w:r>
        <w:rPr>
          <w:noProof/>
          <w:lang w:val="de-DE" w:eastAsia="de-DE"/>
        </w:rPr>
        <w:lastRenderedPageBreak/>
        <w:drawing>
          <wp:inline distT="0" distB="0" distL="0" distR="0" wp14:anchorId="1554ABC2" wp14:editId="6C4DFF8D">
            <wp:extent cx="5076825" cy="3667125"/>
            <wp:effectExtent l="0" t="0" r="9525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76825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64BB6" w14:textId="7C6AC171" w:rsidR="00602700" w:rsidRDefault="00602700" w:rsidP="00602700">
      <w:pPr>
        <w:pStyle w:val="Heading3"/>
      </w:pPr>
      <w:bookmarkStart w:id="147" w:name="_Toc24376279"/>
      <w:proofErr w:type="spellStart"/>
      <w:r>
        <w:t>Pyopt</w:t>
      </w:r>
      <w:bookmarkEnd w:id="147"/>
      <w:proofErr w:type="spellEnd"/>
    </w:p>
    <w:p w14:paraId="268C0117" w14:textId="41EB6573" w:rsidR="00602700" w:rsidRDefault="00602700" w:rsidP="00602700">
      <w:r>
        <w:rPr>
          <w:noProof/>
          <w:lang w:val="de-DE" w:eastAsia="de-DE"/>
        </w:rPr>
        <w:lastRenderedPageBreak/>
        <w:drawing>
          <wp:inline distT="0" distB="0" distL="0" distR="0" wp14:anchorId="395F46F1" wp14:editId="0ABF1882">
            <wp:extent cx="5731510" cy="6369608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369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FD06E" w14:textId="2BBADFE4" w:rsidR="00E41667" w:rsidRDefault="00E41667" w:rsidP="00E41667">
      <w:pPr>
        <w:pStyle w:val="Heading2"/>
      </w:pPr>
      <w:r>
        <w:t>Installing Hapi</w:t>
      </w:r>
    </w:p>
    <w:p w14:paraId="3B2BEC05" w14:textId="34D999C5" w:rsidR="00690399" w:rsidRDefault="00690399" w:rsidP="00690399">
      <w:pPr>
        <w:pStyle w:val="Heading3"/>
        <w:rPr>
          <w:lang w:val="en-US"/>
        </w:rPr>
      </w:pPr>
      <w:r>
        <w:rPr>
          <w:lang w:val="en-US"/>
        </w:rPr>
        <w:t xml:space="preserve">Getting the path to your Python </w:t>
      </w:r>
    </w:p>
    <w:p w14:paraId="1AECE20D" w14:textId="2D57E309" w:rsidR="00690399" w:rsidRPr="00690399" w:rsidRDefault="00690399" w:rsidP="00690399">
      <w:pPr>
        <w:rPr>
          <w:lang w:val="en-US"/>
        </w:rPr>
      </w:pPr>
      <w:r>
        <w:rPr>
          <w:lang w:val="en-US"/>
        </w:rPr>
        <w:t xml:space="preserve">First get the path to your environment then inside the folder of the </w:t>
      </w:r>
      <w:proofErr w:type="spellStart"/>
      <w:r>
        <w:rPr>
          <w:lang w:val="en-US"/>
        </w:rPr>
        <w:t>emvironment</w:t>
      </w:r>
      <w:proofErr w:type="spellEnd"/>
      <w:r>
        <w:rPr>
          <w:lang w:val="en-US"/>
        </w:rPr>
        <w:t xml:space="preserve"> you will find “python.exe”</w:t>
      </w:r>
    </w:p>
    <w:p w14:paraId="79EFA3D7" w14:textId="388F1880" w:rsidR="00E41667" w:rsidRDefault="00E41667" w:rsidP="00E41667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20A0F4A0" wp14:editId="59D56202">
            <wp:extent cx="4429125" cy="20859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429125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48" w:name="_GoBack"/>
      <w:bookmarkEnd w:id="148"/>
    </w:p>
    <w:p w14:paraId="64ABCB17" w14:textId="02347D55" w:rsidR="0086247E" w:rsidRDefault="0034700F" w:rsidP="00E41667">
      <w:pPr>
        <w:rPr>
          <w:lang w:val="en-US"/>
        </w:rPr>
      </w:pPr>
      <w:r>
        <w:rPr>
          <w:lang w:val="en-US"/>
        </w:rPr>
        <w:t xml:space="preserve">Then open command prompt and change the directory to the folder where you cloned Hapi Library </w:t>
      </w:r>
    </w:p>
    <w:p w14:paraId="32B8E3B2" w14:textId="10BECD48" w:rsidR="00AB5458" w:rsidRDefault="00AB5458" w:rsidP="00E41667">
      <w:pPr>
        <w:rPr>
          <w:lang w:val="en-US"/>
        </w:rPr>
      </w:pPr>
      <w:r>
        <w:rPr>
          <w:noProof/>
        </w:rPr>
        <w:drawing>
          <wp:inline distT="0" distB="0" distL="0" distR="0" wp14:anchorId="22729524" wp14:editId="20D03AE8">
            <wp:extent cx="4705350" cy="13811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705350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B50566" w14:textId="0889E69D" w:rsidR="00AB5458" w:rsidRDefault="00AB5458" w:rsidP="00E41667">
      <w:pPr>
        <w:rPr>
          <w:lang w:val="en-US"/>
        </w:rPr>
      </w:pPr>
      <w:r>
        <w:rPr>
          <w:lang w:val="en-US"/>
        </w:rPr>
        <w:t xml:space="preserve">Then type </w:t>
      </w:r>
    </w:p>
    <w:p w14:paraId="2D60C152" w14:textId="0C433467" w:rsidR="00AB5458" w:rsidRDefault="00AB5458" w:rsidP="00E41667">
      <w:pPr>
        <w:rPr>
          <w:lang w:val="en-US"/>
        </w:rPr>
      </w:pPr>
      <w:r>
        <w:rPr>
          <w:lang w:val="en-US"/>
        </w:rPr>
        <w:t xml:space="preserve">Path where python exist\python setup.py install </w:t>
      </w:r>
    </w:p>
    <w:p w14:paraId="1E312A93" w14:textId="638C7D67" w:rsidR="00AB5458" w:rsidRDefault="00AB5458" w:rsidP="00E41667">
      <w:pPr>
        <w:rPr>
          <w:lang w:val="en-US"/>
        </w:rPr>
      </w:pPr>
      <w:r>
        <w:rPr>
          <w:noProof/>
        </w:rPr>
        <w:drawing>
          <wp:inline distT="0" distB="0" distL="0" distR="0" wp14:anchorId="77B0B273" wp14:editId="1DF985AC">
            <wp:extent cx="5731510" cy="202565"/>
            <wp:effectExtent l="0" t="0" r="254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2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151AB" w14:textId="77777777" w:rsidR="00C16CF5" w:rsidRDefault="009E48FD" w:rsidP="00C16CF5">
      <w:pPr>
        <w:ind w:left="0"/>
      </w:pPr>
      <w:r>
        <w:rPr>
          <w:noProof/>
        </w:rPr>
        <w:lastRenderedPageBreak/>
        <w:drawing>
          <wp:inline distT="0" distB="0" distL="0" distR="0" wp14:anchorId="34274DD3" wp14:editId="31C59085">
            <wp:extent cx="5731510" cy="5934710"/>
            <wp:effectExtent l="0" t="0" r="2540" b="889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93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49" w:name="_Toc24376280"/>
    </w:p>
    <w:p w14:paraId="48870BF9" w14:textId="79E66406" w:rsidR="00C16CF5" w:rsidRDefault="00C16CF5" w:rsidP="00C16CF5">
      <w:pPr>
        <w:pStyle w:val="Heading3"/>
        <w:numPr>
          <w:ilvl w:val="2"/>
          <w:numId w:val="48"/>
        </w:numPr>
      </w:pPr>
      <w:r>
        <w:t>For Python2.7</w:t>
      </w:r>
    </w:p>
    <w:p w14:paraId="169824E1" w14:textId="43440AE8" w:rsidR="00672382" w:rsidRDefault="00524665" w:rsidP="00672382">
      <w:r>
        <w:t xml:space="preserve">The compiled files will appear inside the library folder in the site-packages path inside the environment </w:t>
      </w:r>
    </w:p>
    <w:p w14:paraId="24633EA0" w14:textId="56EC4382" w:rsidR="00307EB2" w:rsidRDefault="006B5EF5" w:rsidP="006B5EF5">
      <w:pPr>
        <w:ind w:left="0"/>
        <w:jc w:val="center"/>
      </w:pPr>
      <w:r>
        <w:rPr>
          <w:noProof/>
        </w:rPr>
        <w:lastRenderedPageBreak/>
        <w:drawing>
          <wp:inline distT="0" distB="0" distL="0" distR="0" wp14:anchorId="105EA414" wp14:editId="22BA0B4B">
            <wp:extent cx="4830329" cy="2042160"/>
            <wp:effectExtent l="0" t="0" r="889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library inside env.tif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6267" cy="204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6B227" w14:textId="48C9302C" w:rsidR="000614A3" w:rsidRDefault="000614A3" w:rsidP="002F6F71">
      <w:pPr>
        <w:pStyle w:val="Heading3"/>
      </w:pPr>
      <w:r>
        <w:t>For Python 3.7</w:t>
      </w:r>
    </w:p>
    <w:p w14:paraId="6949D4B5" w14:textId="7D44B1C4" w:rsidR="001B3AAA" w:rsidRPr="001B3AAA" w:rsidRDefault="001B3AAA" w:rsidP="001B3AAA">
      <w:r>
        <w:t>Still error</w:t>
      </w:r>
    </w:p>
    <w:p w14:paraId="5C551011" w14:textId="7381A681" w:rsidR="000C0470" w:rsidRDefault="005E4E8F" w:rsidP="00C16CF5">
      <w:pPr>
        <w:ind w:left="0"/>
      </w:pPr>
      <w:r>
        <w:t>Heading 1</w:t>
      </w:r>
      <w:r w:rsidR="000C0470" w:rsidRPr="00242ABA">
        <w:t>.</w:t>
      </w:r>
      <w:bookmarkEnd w:id="133"/>
      <w:bookmarkEnd w:id="134"/>
      <w:bookmarkEnd w:id="135"/>
      <w:bookmarkEnd w:id="136"/>
      <w:bookmarkEnd w:id="137"/>
      <w:bookmarkEnd w:id="149"/>
      <w:r w:rsidR="000C0470" w:rsidRPr="00242ABA">
        <w:t xml:space="preserve"> </w:t>
      </w:r>
    </w:p>
    <w:p w14:paraId="198E9EB8" w14:textId="01D649C6" w:rsidR="00A67C4F" w:rsidRDefault="00A67C4F" w:rsidP="00A67C4F">
      <w:pPr>
        <w:pStyle w:val="h1"/>
      </w:pPr>
      <w:r>
        <w:t xml:space="preserve">Heading 1 text </w:t>
      </w:r>
    </w:p>
    <w:p w14:paraId="66C3C046" w14:textId="50B0845A" w:rsidR="00635D77" w:rsidRPr="00A67C4F" w:rsidRDefault="00635D77" w:rsidP="00635D77">
      <w:pPr>
        <w:pStyle w:val="h1list"/>
        <w:numPr>
          <w:ilvl w:val="0"/>
          <w:numId w:val="3"/>
        </w:numPr>
        <w:ind w:left="648"/>
      </w:pPr>
      <w:r w:rsidRPr="000548F9">
        <w:t>Python is a high-level programming language</w:t>
      </w:r>
    </w:p>
    <w:p w14:paraId="5155D059" w14:textId="55E1DB29" w:rsidR="005E4E8F" w:rsidRDefault="00B26F9D" w:rsidP="00512A08">
      <w:pPr>
        <w:pStyle w:val="Heading2"/>
      </w:pPr>
      <w:bookmarkStart w:id="150" w:name="_Toc13147696"/>
      <w:bookmarkStart w:id="151" w:name="_Toc24376281"/>
      <w:r>
        <w:t>Heading 2</w:t>
      </w:r>
      <w:bookmarkEnd w:id="150"/>
      <w:bookmarkEnd w:id="151"/>
    </w:p>
    <w:p w14:paraId="54A1A436" w14:textId="3893DFDF" w:rsidR="00D41DC0" w:rsidRPr="00D41DC0" w:rsidRDefault="00D41DC0" w:rsidP="008E62FC">
      <w:pPr>
        <w:pStyle w:val="h2"/>
      </w:pPr>
      <w:r>
        <w:t xml:space="preserve">Heading 2 text </w:t>
      </w:r>
    </w:p>
    <w:p w14:paraId="06C08722" w14:textId="2DA8A9ED" w:rsidR="003C6340" w:rsidRDefault="00605034" w:rsidP="00512A08">
      <w:pPr>
        <w:pStyle w:val="ListParagraph"/>
        <w:numPr>
          <w:ilvl w:val="2"/>
          <w:numId w:val="46"/>
        </w:numPr>
        <w:ind w:left="1080"/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  <w:t>Heading 3</w:t>
      </w:r>
    </w:p>
    <w:p w14:paraId="3A8BBD9E" w14:textId="0CE3A358" w:rsidR="00DB0F50" w:rsidRDefault="00DB0F50" w:rsidP="0018294E">
      <w:pPr>
        <w:pStyle w:val="h3"/>
      </w:pPr>
      <w:r>
        <w:t>Heading 3 text</w:t>
      </w:r>
    </w:p>
    <w:p w14:paraId="029E5A2C" w14:textId="1E91DA50" w:rsidR="00233815" w:rsidRPr="003C6340" w:rsidRDefault="00233815" w:rsidP="00233815">
      <w:pPr>
        <w:pStyle w:val="h3list"/>
      </w:pPr>
      <w:r>
        <w:t>Heading 3 text</w:t>
      </w:r>
    </w:p>
    <w:p w14:paraId="4F1FC1C8" w14:textId="25DC2981" w:rsidR="004E5EBE" w:rsidRDefault="00341A92" w:rsidP="00907038">
      <w:pPr>
        <w:pStyle w:val="Heading4"/>
      </w:pPr>
      <w:r>
        <w:t>Heading 4</w:t>
      </w:r>
    </w:p>
    <w:p w14:paraId="0A30FD3A" w14:textId="08C2EC51" w:rsidR="000D6A4B" w:rsidRDefault="000D6A4B" w:rsidP="00B24166">
      <w:pPr>
        <w:pStyle w:val="h4"/>
      </w:pPr>
      <w:r>
        <w:t>Heading 4 text</w:t>
      </w:r>
    </w:p>
    <w:p w14:paraId="25D2B455" w14:textId="06273D3E" w:rsidR="004571C6" w:rsidRPr="000D6A4B" w:rsidRDefault="004571C6" w:rsidP="006D780D">
      <w:pPr>
        <w:pStyle w:val="h4list"/>
      </w:pPr>
      <w:r>
        <w:t>Heading 4 text</w:t>
      </w:r>
    </w:p>
    <w:p w14:paraId="6E326558" w14:textId="77777777" w:rsidR="00EC2BC8" w:rsidRPr="00EC2BC8" w:rsidRDefault="00EC2BC8" w:rsidP="00EC2BC8">
      <w:pPr>
        <w:pStyle w:val="ListParagraph"/>
        <w:keepNext/>
        <w:keepLines/>
        <w:numPr>
          <w:ilvl w:val="2"/>
          <w:numId w:val="14"/>
        </w:numPr>
        <w:spacing w:before="40" w:after="0"/>
        <w:contextualSpacing w:val="0"/>
        <w:outlineLvl w:val="3"/>
        <w:rPr>
          <w:rFonts w:asciiTheme="majorHAnsi" w:eastAsiaTheme="majorEastAsia" w:hAnsiTheme="majorHAnsi" w:cstheme="majorBidi"/>
          <w:vanish/>
          <w:color w:val="2F5496" w:themeColor="accent1" w:themeShade="BF"/>
        </w:rPr>
      </w:pPr>
    </w:p>
    <w:p w14:paraId="6A57F80F" w14:textId="77777777" w:rsidR="00EC2BC8" w:rsidRPr="00EC2BC8" w:rsidRDefault="00EC2BC8" w:rsidP="00EC2BC8">
      <w:pPr>
        <w:pStyle w:val="ListParagraph"/>
        <w:keepNext/>
        <w:keepLines/>
        <w:numPr>
          <w:ilvl w:val="2"/>
          <w:numId w:val="14"/>
        </w:numPr>
        <w:spacing w:before="40" w:after="0"/>
        <w:contextualSpacing w:val="0"/>
        <w:outlineLvl w:val="3"/>
        <w:rPr>
          <w:rFonts w:asciiTheme="majorHAnsi" w:eastAsiaTheme="majorEastAsia" w:hAnsiTheme="majorHAnsi" w:cstheme="majorBidi"/>
          <w:vanish/>
          <w:color w:val="2F5496" w:themeColor="accent1" w:themeShade="BF"/>
        </w:rPr>
      </w:pPr>
    </w:p>
    <w:p w14:paraId="29B2702E" w14:textId="77777777" w:rsidR="00EC2BC8" w:rsidRPr="00EC2BC8" w:rsidRDefault="00EC2BC8" w:rsidP="00EC2BC8">
      <w:pPr>
        <w:pStyle w:val="ListParagraph"/>
        <w:keepNext/>
        <w:keepLines/>
        <w:numPr>
          <w:ilvl w:val="2"/>
          <w:numId w:val="14"/>
        </w:numPr>
        <w:spacing w:before="40" w:after="0"/>
        <w:contextualSpacing w:val="0"/>
        <w:outlineLvl w:val="3"/>
        <w:rPr>
          <w:rFonts w:asciiTheme="majorHAnsi" w:eastAsiaTheme="majorEastAsia" w:hAnsiTheme="majorHAnsi" w:cstheme="majorBidi"/>
          <w:vanish/>
          <w:color w:val="2F5496" w:themeColor="accent1" w:themeShade="BF"/>
        </w:rPr>
      </w:pPr>
    </w:p>
    <w:p w14:paraId="68F88CA5" w14:textId="77777777" w:rsidR="00EC2BC8" w:rsidRPr="00EC2BC8" w:rsidRDefault="00EC2BC8" w:rsidP="00EC2BC8">
      <w:pPr>
        <w:pStyle w:val="ListParagraph"/>
        <w:keepNext/>
        <w:keepLines/>
        <w:numPr>
          <w:ilvl w:val="2"/>
          <w:numId w:val="14"/>
        </w:numPr>
        <w:spacing w:before="40" w:after="0"/>
        <w:contextualSpacing w:val="0"/>
        <w:outlineLvl w:val="3"/>
        <w:rPr>
          <w:rFonts w:asciiTheme="majorHAnsi" w:eastAsiaTheme="majorEastAsia" w:hAnsiTheme="majorHAnsi" w:cstheme="majorBidi"/>
          <w:vanish/>
          <w:color w:val="2F5496" w:themeColor="accent1" w:themeShade="BF"/>
        </w:rPr>
      </w:pPr>
    </w:p>
    <w:p w14:paraId="6ABD7679" w14:textId="77777777" w:rsidR="00EC2BC8" w:rsidRPr="00EC2BC8" w:rsidRDefault="00EC2BC8" w:rsidP="00EC2BC8">
      <w:pPr>
        <w:pStyle w:val="ListParagraph"/>
        <w:keepNext/>
        <w:keepLines/>
        <w:numPr>
          <w:ilvl w:val="2"/>
          <w:numId w:val="14"/>
        </w:numPr>
        <w:spacing w:before="40" w:after="0"/>
        <w:contextualSpacing w:val="0"/>
        <w:outlineLvl w:val="3"/>
        <w:rPr>
          <w:rFonts w:asciiTheme="majorHAnsi" w:eastAsiaTheme="majorEastAsia" w:hAnsiTheme="majorHAnsi" w:cstheme="majorBidi"/>
          <w:vanish/>
          <w:color w:val="2F5496" w:themeColor="accent1" w:themeShade="BF"/>
        </w:rPr>
      </w:pPr>
    </w:p>
    <w:p w14:paraId="49404541" w14:textId="77777777" w:rsidR="00EC2BC8" w:rsidRPr="00EC2BC8" w:rsidRDefault="00EC2BC8" w:rsidP="00EC2BC8">
      <w:pPr>
        <w:pStyle w:val="ListParagraph"/>
        <w:keepNext/>
        <w:keepLines/>
        <w:numPr>
          <w:ilvl w:val="2"/>
          <w:numId w:val="14"/>
        </w:numPr>
        <w:spacing w:before="40" w:after="0"/>
        <w:contextualSpacing w:val="0"/>
        <w:outlineLvl w:val="3"/>
        <w:rPr>
          <w:rFonts w:asciiTheme="majorHAnsi" w:eastAsiaTheme="majorEastAsia" w:hAnsiTheme="majorHAnsi" w:cstheme="majorBidi"/>
          <w:vanish/>
          <w:color w:val="2F5496" w:themeColor="accent1" w:themeShade="BF"/>
        </w:rPr>
      </w:pPr>
    </w:p>
    <w:p w14:paraId="3CCE36AB" w14:textId="77777777" w:rsidR="00EC2BC8" w:rsidRPr="00EC2BC8" w:rsidRDefault="00EC2BC8" w:rsidP="00EC2BC8">
      <w:pPr>
        <w:pStyle w:val="ListParagraph"/>
        <w:keepNext/>
        <w:keepLines/>
        <w:numPr>
          <w:ilvl w:val="2"/>
          <w:numId w:val="14"/>
        </w:numPr>
        <w:spacing w:before="40" w:after="0"/>
        <w:contextualSpacing w:val="0"/>
        <w:outlineLvl w:val="3"/>
        <w:rPr>
          <w:rFonts w:asciiTheme="majorHAnsi" w:eastAsiaTheme="majorEastAsia" w:hAnsiTheme="majorHAnsi" w:cstheme="majorBidi"/>
          <w:vanish/>
          <w:color w:val="2F5496" w:themeColor="accent1" w:themeShade="BF"/>
        </w:rPr>
      </w:pPr>
    </w:p>
    <w:p w14:paraId="76BC64EF" w14:textId="664F1130" w:rsidR="00F52949" w:rsidRPr="00D61141" w:rsidRDefault="006950C8" w:rsidP="00F52949">
      <w:pPr>
        <w:pStyle w:val="Heading5"/>
        <w:rPr>
          <w:i/>
          <w:iCs/>
        </w:rPr>
      </w:pPr>
      <w:r>
        <w:t>Heading 5</w:t>
      </w:r>
    </w:p>
    <w:p w14:paraId="21A0CA38" w14:textId="307A935F" w:rsidR="00A738CC" w:rsidRPr="004D54EE" w:rsidRDefault="000D6A4B" w:rsidP="00B24166">
      <w:pPr>
        <w:pStyle w:val="h4"/>
      </w:pPr>
      <w:r>
        <w:t xml:space="preserve">Heading 5 text </w:t>
      </w:r>
    </w:p>
    <w:p w14:paraId="199CBD88" w14:textId="2F662B52" w:rsidR="00FB44CE" w:rsidRDefault="006C3D24" w:rsidP="008E62FC">
      <w:pPr>
        <w:pStyle w:val="def"/>
      </w:pPr>
      <w:r>
        <w:t xml:space="preserve">code or </w:t>
      </w:r>
      <w:proofErr w:type="spellStart"/>
      <w:r>
        <w:t>higthlighted</w:t>
      </w:r>
      <w:proofErr w:type="spellEnd"/>
      <w:r>
        <w:t xml:space="preserve"> equation</w:t>
      </w:r>
    </w:p>
    <w:p w14:paraId="6A3E5C59" w14:textId="4CF9FA81" w:rsidR="009D2B6A" w:rsidRDefault="009D2B6A" w:rsidP="00FE239D">
      <w:pPr>
        <w:jc w:val="center"/>
      </w:pPr>
    </w:p>
    <w:sectPr w:rsidR="009D2B6A" w:rsidSect="00351031">
      <w:headerReference w:type="default" r:id="rId29"/>
      <w:footerReference w:type="default" r:id="rId30"/>
      <w:pgSz w:w="11906" w:h="16838"/>
      <w:pgMar w:top="1440" w:right="1440" w:bottom="1440" w:left="1440" w:header="567" w:footer="34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8A419D" w14:textId="77777777" w:rsidR="00F671B4" w:rsidRDefault="00F671B4" w:rsidP="00FC3676">
      <w:pPr>
        <w:spacing w:after="0" w:line="240" w:lineRule="auto"/>
      </w:pPr>
      <w:r>
        <w:separator/>
      </w:r>
    </w:p>
  </w:endnote>
  <w:endnote w:type="continuationSeparator" w:id="0">
    <w:p w14:paraId="519002AA" w14:textId="77777777" w:rsidR="00F671B4" w:rsidRDefault="00F671B4" w:rsidP="00FC36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abic Typesetting">
    <w:panose1 w:val="03020402040406030203"/>
    <w:charset w:val="B2"/>
    <w:family w:val="script"/>
    <w:pitch w:val="variable"/>
    <w:sig w:usb0="80002007" w:usb1="80000000" w:usb2="00000008" w:usb3="00000000" w:csb0="000000D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D08C82" w14:textId="66B48E53" w:rsidR="006D19DA" w:rsidRDefault="006D19DA">
    <w:pPr>
      <w:pStyle w:val="Footer"/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 w:rsidR="006D780D"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5FAB2F31" w14:textId="77777777" w:rsidR="006D19DA" w:rsidRPr="009305F4" w:rsidRDefault="006D19DA" w:rsidP="00404A1A">
    <w:pPr>
      <w:pStyle w:val="Header"/>
    </w:pPr>
    <w:r w:rsidRPr="009305F4">
      <w:t>Mostafa Farrag</w:t>
    </w:r>
  </w:p>
  <w:p w14:paraId="453E4E15" w14:textId="655C80B0" w:rsidR="006D19DA" w:rsidRDefault="006D19DA" w:rsidP="00760B83">
    <w:pPr>
      <w:pStyle w:val="Header"/>
    </w:pPr>
    <w:r w:rsidRPr="009305F4">
      <w:t xml:space="preserve">No: </w:t>
    </w:r>
    <w:r>
      <w:t xml:space="preserve">1041844    </w:t>
    </w:r>
    <w:r w:rsidRPr="009305F4">
      <w:t>Locker No: 3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EAE9B2" w14:textId="77777777" w:rsidR="00F671B4" w:rsidRDefault="00F671B4" w:rsidP="00FC3676">
      <w:pPr>
        <w:spacing w:after="0" w:line="240" w:lineRule="auto"/>
      </w:pPr>
      <w:r>
        <w:separator/>
      </w:r>
    </w:p>
  </w:footnote>
  <w:footnote w:type="continuationSeparator" w:id="0">
    <w:p w14:paraId="49DB2E42" w14:textId="77777777" w:rsidR="00F671B4" w:rsidRDefault="00F671B4" w:rsidP="00FC36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4059F0" w14:textId="10BDB0B7" w:rsidR="006D19DA" w:rsidRPr="002A69A5" w:rsidRDefault="006D19DA" w:rsidP="002A69A5">
    <w:pPr>
      <w:pStyle w:val="Header"/>
    </w:pPr>
    <w:r>
      <w:t>Mostafa Farrag</w:t>
    </w:r>
    <w:r w:rsidRPr="002A69A5">
      <w:t xml:space="preserve">   </w:t>
    </w:r>
    <w:r>
      <w:t xml:space="preserve"> </w:t>
    </w:r>
    <w:r w:rsidRPr="002A69A5">
      <w:t xml:space="preserve">                                                                                    </w:t>
    </w:r>
    <w:r>
      <w:t xml:space="preserve">       </w:t>
    </w:r>
    <w:r w:rsidRPr="002A69A5">
      <w:t xml:space="preserve">  Hydroinformatics</w:t>
    </w:r>
  </w:p>
  <w:p w14:paraId="1BC7019D" w14:textId="58A06616" w:rsidR="006D19DA" w:rsidRDefault="006D19DA" w:rsidP="00E26427">
    <w:pPr>
      <w:pStyle w:val="Header"/>
    </w:pPr>
    <w:r>
      <w:t>Programming language</w:t>
    </w:r>
    <w:r w:rsidRPr="002A69A5">
      <w:t xml:space="preserve">                                                                                   </w:t>
    </w:r>
    <w:r>
      <w:t>Pyth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0760C0"/>
    <w:multiLevelType w:val="hybridMultilevel"/>
    <w:tmpl w:val="C1928CC8"/>
    <w:lvl w:ilvl="0" w:tplc="475E45C8">
      <w:start w:val="1"/>
      <w:numFmt w:val="upperLetter"/>
      <w:pStyle w:val="Heading5"/>
      <w:lvlText w:val="%1."/>
      <w:lvlJc w:val="left"/>
      <w:pPr>
        <w:ind w:left="1584" w:hanging="360"/>
      </w:pPr>
    </w:lvl>
    <w:lvl w:ilvl="1" w:tplc="04090019" w:tentative="1">
      <w:start w:val="1"/>
      <w:numFmt w:val="lowerLetter"/>
      <w:lvlText w:val="%2."/>
      <w:lvlJc w:val="left"/>
      <w:pPr>
        <w:ind w:left="2304" w:hanging="360"/>
      </w:pPr>
    </w:lvl>
    <w:lvl w:ilvl="2" w:tplc="0409001B" w:tentative="1">
      <w:start w:val="1"/>
      <w:numFmt w:val="lowerRoman"/>
      <w:lvlText w:val="%3."/>
      <w:lvlJc w:val="right"/>
      <w:pPr>
        <w:ind w:left="3024" w:hanging="180"/>
      </w:pPr>
    </w:lvl>
    <w:lvl w:ilvl="3" w:tplc="0409000F" w:tentative="1">
      <w:start w:val="1"/>
      <w:numFmt w:val="decimal"/>
      <w:lvlText w:val="%4."/>
      <w:lvlJc w:val="left"/>
      <w:pPr>
        <w:ind w:left="3744" w:hanging="360"/>
      </w:pPr>
    </w:lvl>
    <w:lvl w:ilvl="4" w:tplc="04090019" w:tentative="1">
      <w:start w:val="1"/>
      <w:numFmt w:val="lowerLetter"/>
      <w:lvlText w:val="%5."/>
      <w:lvlJc w:val="left"/>
      <w:pPr>
        <w:ind w:left="4464" w:hanging="360"/>
      </w:pPr>
    </w:lvl>
    <w:lvl w:ilvl="5" w:tplc="0409001B" w:tentative="1">
      <w:start w:val="1"/>
      <w:numFmt w:val="lowerRoman"/>
      <w:lvlText w:val="%6."/>
      <w:lvlJc w:val="right"/>
      <w:pPr>
        <w:ind w:left="5184" w:hanging="180"/>
      </w:pPr>
    </w:lvl>
    <w:lvl w:ilvl="6" w:tplc="0409000F" w:tentative="1">
      <w:start w:val="1"/>
      <w:numFmt w:val="decimal"/>
      <w:lvlText w:val="%7."/>
      <w:lvlJc w:val="left"/>
      <w:pPr>
        <w:ind w:left="5904" w:hanging="360"/>
      </w:pPr>
    </w:lvl>
    <w:lvl w:ilvl="7" w:tplc="04090019" w:tentative="1">
      <w:start w:val="1"/>
      <w:numFmt w:val="lowerLetter"/>
      <w:lvlText w:val="%8."/>
      <w:lvlJc w:val="left"/>
      <w:pPr>
        <w:ind w:left="6624" w:hanging="360"/>
      </w:pPr>
    </w:lvl>
    <w:lvl w:ilvl="8" w:tplc="0409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1" w15:restartNumberingAfterBreak="0">
    <w:nsid w:val="0C58446A"/>
    <w:multiLevelType w:val="hybridMultilevel"/>
    <w:tmpl w:val="C54A5166"/>
    <w:lvl w:ilvl="0" w:tplc="9A180474">
      <w:start w:val="1"/>
      <w:numFmt w:val="upperLetter"/>
      <w:lvlText w:val="%1."/>
      <w:lvlJc w:val="left"/>
      <w:pPr>
        <w:ind w:left="1584" w:hanging="360"/>
      </w:pPr>
    </w:lvl>
    <w:lvl w:ilvl="1" w:tplc="04090019" w:tentative="1">
      <w:start w:val="1"/>
      <w:numFmt w:val="lowerLetter"/>
      <w:lvlText w:val="%2."/>
      <w:lvlJc w:val="left"/>
      <w:pPr>
        <w:ind w:left="2304" w:hanging="360"/>
      </w:pPr>
    </w:lvl>
    <w:lvl w:ilvl="2" w:tplc="0409001B" w:tentative="1">
      <w:start w:val="1"/>
      <w:numFmt w:val="lowerRoman"/>
      <w:lvlText w:val="%3."/>
      <w:lvlJc w:val="right"/>
      <w:pPr>
        <w:ind w:left="3024" w:hanging="180"/>
      </w:pPr>
    </w:lvl>
    <w:lvl w:ilvl="3" w:tplc="0409000F" w:tentative="1">
      <w:start w:val="1"/>
      <w:numFmt w:val="decimal"/>
      <w:lvlText w:val="%4."/>
      <w:lvlJc w:val="left"/>
      <w:pPr>
        <w:ind w:left="3744" w:hanging="360"/>
      </w:pPr>
    </w:lvl>
    <w:lvl w:ilvl="4" w:tplc="04090019" w:tentative="1">
      <w:start w:val="1"/>
      <w:numFmt w:val="lowerLetter"/>
      <w:lvlText w:val="%5."/>
      <w:lvlJc w:val="left"/>
      <w:pPr>
        <w:ind w:left="4464" w:hanging="360"/>
      </w:pPr>
    </w:lvl>
    <w:lvl w:ilvl="5" w:tplc="0409001B" w:tentative="1">
      <w:start w:val="1"/>
      <w:numFmt w:val="lowerRoman"/>
      <w:lvlText w:val="%6."/>
      <w:lvlJc w:val="right"/>
      <w:pPr>
        <w:ind w:left="5184" w:hanging="180"/>
      </w:pPr>
    </w:lvl>
    <w:lvl w:ilvl="6" w:tplc="0409000F" w:tentative="1">
      <w:start w:val="1"/>
      <w:numFmt w:val="decimal"/>
      <w:lvlText w:val="%7."/>
      <w:lvlJc w:val="left"/>
      <w:pPr>
        <w:ind w:left="5904" w:hanging="360"/>
      </w:pPr>
    </w:lvl>
    <w:lvl w:ilvl="7" w:tplc="04090019" w:tentative="1">
      <w:start w:val="1"/>
      <w:numFmt w:val="lowerLetter"/>
      <w:lvlText w:val="%8."/>
      <w:lvlJc w:val="left"/>
      <w:pPr>
        <w:ind w:left="6624" w:hanging="360"/>
      </w:pPr>
    </w:lvl>
    <w:lvl w:ilvl="8" w:tplc="0409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2" w15:restartNumberingAfterBreak="0">
    <w:nsid w:val="0E9231A6"/>
    <w:multiLevelType w:val="hybridMultilevel"/>
    <w:tmpl w:val="2160B220"/>
    <w:lvl w:ilvl="0" w:tplc="04090017">
      <w:start w:val="1"/>
      <w:numFmt w:val="lowerLetter"/>
      <w:lvlText w:val="%1)"/>
      <w:lvlJc w:val="left"/>
      <w:pPr>
        <w:ind w:left="1584" w:hanging="360"/>
      </w:pPr>
    </w:lvl>
    <w:lvl w:ilvl="1" w:tplc="04090019" w:tentative="1">
      <w:start w:val="1"/>
      <w:numFmt w:val="lowerLetter"/>
      <w:lvlText w:val="%2."/>
      <w:lvlJc w:val="left"/>
      <w:pPr>
        <w:ind w:left="2304" w:hanging="360"/>
      </w:pPr>
    </w:lvl>
    <w:lvl w:ilvl="2" w:tplc="0409001B" w:tentative="1">
      <w:start w:val="1"/>
      <w:numFmt w:val="lowerRoman"/>
      <w:lvlText w:val="%3."/>
      <w:lvlJc w:val="right"/>
      <w:pPr>
        <w:ind w:left="3024" w:hanging="180"/>
      </w:pPr>
    </w:lvl>
    <w:lvl w:ilvl="3" w:tplc="0409000F" w:tentative="1">
      <w:start w:val="1"/>
      <w:numFmt w:val="decimal"/>
      <w:lvlText w:val="%4."/>
      <w:lvlJc w:val="left"/>
      <w:pPr>
        <w:ind w:left="3744" w:hanging="360"/>
      </w:pPr>
    </w:lvl>
    <w:lvl w:ilvl="4" w:tplc="04090019" w:tentative="1">
      <w:start w:val="1"/>
      <w:numFmt w:val="lowerLetter"/>
      <w:lvlText w:val="%5."/>
      <w:lvlJc w:val="left"/>
      <w:pPr>
        <w:ind w:left="4464" w:hanging="360"/>
      </w:pPr>
    </w:lvl>
    <w:lvl w:ilvl="5" w:tplc="0409001B" w:tentative="1">
      <w:start w:val="1"/>
      <w:numFmt w:val="lowerRoman"/>
      <w:lvlText w:val="%6."/>
      <w:lvlJc w:val="right"/>
      <w:pPr>
        <w:ind w:left="5184" w:hanging="180"/>
      </w:pPr>
    </w:lvl>
    <w:lvl w:ilvl="6" w:tplc="0409000F" w:tentative="1">
      <w:start w:val="1"/>
      <w:numFmt w:val="decimal"/>
      <w:lvlText w:val="%7."/>
      <w:lvlJc w:val="left"/>
      <w:pPr>
        <w:ind w:left="5904" w:hanging="360"/>
      </w:pPr>
    </w:lvl>
    <w:lvl w:ilvl="7" w:tplc="04090019" w:tentative="1">
      <w:start w:val="1"/>
      <w:numFmt w:val="lowerLetter"/>
      <w:lvlText w:val="%8."/>
      <w:lvlJc w:val="left"/>
      <w:pPr>
        <w:ind w:left="6624" w:hanging="360"/>
      </w:pPr>
    </w:lvl>
    <w:lvl w:ilvl="8" w:tplc="0409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3" w15:restartNumberingAfterBreak="0">
    <w:nsid w:val="163F2151"/>
    <w:multiLevelType w:val="hybridMultilevel"/>
    <w:tmpl w:val="C9B0FE5A"/>
    <w:lvl w:ilvl="0" w:tplc="58DC68DE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BB3E4F"/>
    <w:multiLevelType w:val="hybridMultilevel"/>
    <w:tmpl w:val="75CEBCD0"/>
    <w:lvl w:ilvl="0" w:tplc="1542063E">
      <w:start w:val="3"/>
      <w:numFmt w:val="bullet"/>
      <w:pStyle w:val="h4list"/>
      <w:lvlText w:val="-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1B7EC0"/>
    <w:multiLevelType w:val="multilevel"/>
    <w:tmpl w:val="9EC097D2"/>
    <w:lvl w:ilvl="0">
      <w:start w:val="1"/>
      <w:numFmt w:val="decimal"/>
      <w:lvlText w:val="%1."/>
      <w:lvlJc w:val="left"/>
      <w:pPr>
        <w:ind w:left="288" w:hanging="28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28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64" w:hanging="28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237E57E3"/>
    <w:multiLevelType w:val="hybridMultilevel"/>
    <w:tmpl w:val="6C7EA66E"/>
    <w:lvl w:ilvl="0" w:tplc="A0AA3CDE">
      <w:start w:val="1"/>
      <w:numFmt w:val="decimal"/>
      <w:lvlText w:val="%1-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abstractNum w:abstractNumId="7" w15:restartNumberingAfterBreak="0">
    <w:nsid w:val="27883394"/>
    <w:multiLevelType w:val="hybridMultilevel"/>
    <w:tmpl w:val="6BDC48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D247425"/>
    <w:multiLevelType w:val="hybridMultilevel"/>
    <w:tmpl w:val="38D0DF32"/>
    <w:lvl w:ilvl="0" w:tplc="0750DB5C">
      <w:start w:val="1"/>
      <w:numFmt w:val="bullet"/>
      <w:lvlText w:val="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9" w15:restartNumberingAfterBreak="0">
    <w:nsid w:val="30252FE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09453D0"/>
    <w:multiLevelType w:val="hybridMultilevel"/>
    <w:tmpl w:val="13E0CA14"/>
    <w:lvl w:ilvl="0" w:tplc="DA5ED00E">
      <w:start w:val="1"/>
      <w:numFmt w:val="bullet"/>
      <w:lvlText w:val=""/>
      <w:lvlJc w:val="left"/>
      <w:pPr>
        <w:ind w:left="19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</w:abstractNum>
  <w:abstractNum w:abstractNumId="11" w15:restartNumberingAfterBreak="0">
    <w:nsid w:val="378643CA"/>
    <w:multiLevelType w:val="hybridMultilevel"/>
    <w:tmpl w:val="A274BA88"/>
    <w:lvl w:ilvl="0" w:tplc="DA5ED00E">
      <w:start w:val="1"/>
      <w:numFmt w:val="bullet"/>
      <w:lvlText w:val=""/>
      <w:lvlJc w:val="left"/>
      <w:pPr>
        <w:ind w:left="15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12" w15:restartNumberingAfterBreak="0">
    <w:nsid w:val="388D374F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DB87E5A"/>
    <w:multiLevelType w:val="hybridMultilevel"/>
    <w:tmpl w:val="F78C7980"/>
    <w:lvl w:ilvl="0" w:tplc="B5EA7F54">
      <w:start w:val="1"/>
      <w:numFmt w:val="lowerLetter"/>
      <w:lvlText w:val="%1)"/>
      <w:lvlJc w:val="left"/>
      <w:pPr>
        <w:ind w:left="1584" w:hanging="360"/>
      </w:pPr>
      <w:rPr>
        <w:color w:val="000000" w:themeColor="text1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2304" w:hanging="360"/>
      </w:pPr>
    </w:lvl>
    <w:lvl w:ilvl="2" w:tplc="0409001B" w:tentative="1">
      <w:start w:val="1"/>
      <w:numFmt w:val="lowerRoman"/>
      <w:lvlText w:val="%3."/>
      <w:lvlJc w:val="right"/>
      <w:pPr>
        <w:ind w:left="3024" w:hanging="180"/>
      </w:pPr>
    </w:lvl>
    <w:lvl w:ilvl="3" w:tplc="0409000F" w:tentative="1">
      <w:start w:val="1"/>
      <w:numFmt w:val="decimal"/>
      <w:lvlText w:val="%4."/>
      <w:lvlJc w:val="left"/>
      <w:pPr>
        <w:ind w:left="3744" w:hanging="360"/>
      </w:pPr>
    </w:lvl>
    <w:lvl w:ilvl="4" w:tplc="04090019" w:tentative="1">
      <w:start w:val="1"/>
      <w:numFmt w:val="lowerLetter"/>
      <w:lvlText w:val="%5."/>
      <w:lvlJc w:val="left"/>
      <w:pPr>
        <w:ind w:left="4464" w:hanging="360"/>
      </w:pPr>
    </w:lvl>
    <w:lvl w:ilvl="5" w:tplc="0409001B" w:tentative="1">
      <w:start w:val="1"/>
      <w:numFmt w:val="lowerRoman"/>
      <w:lvlText w:val="%6."/>
      <w:lvlJc w:val="right"/>
      <w:pPr>
        <w:ind w:left="5184" w:hanging="180"/>
      </w:pPr>
    </w:lvl>
    <w:lvl w:ilvl="6" w:tplc="0409000F" w:tentative="1">
      <w:start w:val="1"/>
      <w:numFmt w:val="decimal"/>
      <w:lvlText w:val="%7."/>
      <w:lvlJc w:val="left"/>
      <w:pPr>
        <w:ind w:left="5904" w:hanging="360"/>
      </w:pPr>
    </w:lvl>
    <w:lvl w:ilvl="7" w:tplc="04090019" w:tentative="1">
      <w:start w:val="1"/>
      <w:numFmt w:val="lowerLetter"/>
      <w:lvlText w:val="%8."/>
      <w:lvlJc w:val="left"/>
      <w:pPr>
        <w:ind w:left="6624" w:hanging="360"/>
      </w:pPr>
    </w:lvl>
    <w:lvl w:ilvl="8" w:tplc="0409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14" w15:restartNumberingAfterBreak="0">
    <w:nsid w:val="3E3F251C"/>
    <w:multiLevelType w:val="multilevel"/>
    <w:tmpl w:val="9D58C850"/>
    <w:lvl w:ilvl="0">
      <w:start w:val="1"/>
      <w:numFmt w:val="decimal"/>
      <w:lvlText w:val="%1."/>
      <w:lvlJc w:val="left"/>
      <w:pPr>
        <w:ind w:left="288" w:hanging="28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28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64" w:hanging="288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41730B2A"/>
    <w:multiLevelType w:val="hybridMultilevel"/>
    <w:tmpl w:val="8424E0EE"/>
    <w:lvl w:ilvl="0" w:tplc="37D20544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D382069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2597407"/>
    <w:multiLevelType w:val="multilevel"/>
    <w:tmpl w:val="9C9CBD0C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  <w:b w:val="0"/>
        <w:bCs w:val="0"/>
        <w:sz w:val="28"/>
        <w:szCs w:val="28"/>
      </w:rPr>
    </w:lvl>
    <w:lvl w:ilvl="1">
      <w:start w:val="1"/>
      <w:numFmt w:val="decimal"/>
      <w:pStyle w:val="Heading2"/>
      <w:lvlText w:val="%1.%2."/>
      <w:lvlJc w:val="left"/>
      <w:pPr>
        <w:ind w:left="79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54FB55D3"/>
    <w:multiLevelType w:val="hybridMultilevel"/>
    <w:tmpl w:val="B002C8FA"/>
    <w:lvl w:ilvl="0" w:tplc="04090017">
      <w:start w:val="1"/>
      <w:numFmt w:val="lowerLetter"/>
      <w:lvlText w:val="%1)"/>
      <w:lvlJc w:val="left"/>
      <w:pPr>
        <w:ind w:left="1584" w:hanging="360"/>
      </w:pPr>
    </w:lvl>
    <w:lvl w:ilvl="1" w:tplc="04090019" w:tentative="1">
      <w:start w:val="1"/>
      <w:numFmt w:val="lowerLetter"/>
      <w:lvlText w:val="%2."/>
      <w:lvlJc w:val="left"/>
      <w:pPr>
        <w:ind w:left="2304" w:hanging="360"/>
      </w:pPr>
    </w:lvl>
    <w:lvl w:ilvl="2" w:tplc="0409001B" w:tentative="1">
      <w:start w:val="1"/>
      <w:numFmt w:val="lowerRoman"/>
      <w:lvlText w:val="%3."/>
      <w:lvlJc w:val="right"/>
      <w:pPr>
        <w:ind w:left="3024" w:hanging="180"/>
      </w:pPr>
    </w:lvl>
    <w:lvl w:ilvl="3" w:tplc="0409000F" w:tentative="1">
      <w:start w:val="1"/>
      <w:numFmt w:val="decimal"/>
      <w:lvlText w:val="%4."/>
      <w:lvlJc w:val="left"/>
      <w:pPr>
        <w:ind w:left="3744" w:hanging="360"/>
      </w:pPr>
    </w:lvl>
    <w:lvl w:ilvl="4" w:tplc="04090019" w:tentative="1">
      <w:start w:val="1"/>
      <w:numFmt w:val="lowerLetter"/>
      <w:lvlText w:val="%5."/>
      <w:lvlJc w:val="left"/>
      <w:pPr>
        <w:ind w:left="4464" w:hanging="360"/>
      </w:pPr>
    </w:lvl>
    <w:lvl w:ilvl="5" w:tplc="0409001B" w:tentative="1">
      <w:start w:val="1"/>
      <w:numFmt w:val="lowerRoman"/>
      <w:lvlText w:val="%6."/>
      <w:lvlJc w:val="right"/>
      <w:pPr>
        <w:ind w:left="5184" w:hanging="180"/>
      </w:pPr>
    </w:lvl>
    <w:lvl w:ilvl="6" w:tplc="0409000F" w:tentative="1">
      <w:start w:val="1"/>
      <w:numFmt w:val="decimal"/>
      <w:lvlText w:val="%7."/>
      <w:lvlJc w:val="left"/>
      <w:pPr>
        <w:ind w:left="5904" w:hanging="360"/>
      </w:pPr>
    </w:lvl>
    <w:lvl w:ilvl="7" w:tplc="04090019" w:tentative="1">
      <w:start w:val="1"/>
      <w:numFmt w:val="lowerLetter"/>
      <w:lvlText w:val="%8."/>
      <w:lvlJc w:val="left"/>
      <w:pPr>
        <w:ind w:left="6624" w:hanging="360"/>
      </w:pPr>
    </w:lvl>
    <w:lvl w:ilvl="8" w:tplc="0409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19" w15:restartNumberingAfterBreak="0">
    <w:nsid w:val="560677D8"/>
    <w:multiLevelType w:val="multilevel"/>
    <w:tmpl w:val="F7144618"/>
    <w:lvl w:ilvl="0">
      <w:start w:val="1"/>
      <w:numFmt w:val="decimal"/>
      <w:lvlText w:val="%1."/>
      <w:lvlJc w:val="left"/>
      <w:pPr>
        <w:ind w:left="288" w:hanging="28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28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864" w:hanging="288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864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5E256D89"/>
    <w:multiLevelType w:val="multilevel"/>
    <w:tmpl w:val="5F5A9F08"/>
    <w:lvl w:ilvl="0">
      <w:start w:val="1"/>
      <w:numFmt w:val="decimal"/>
      <w:lvlText w:val="%1."/>
      <w:lvlJc w:val="left"/>
      <w:pPr>
        <w:ind w:left="288" w:hanging="288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288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864" w:hanging="288"/>
      </w:pPr>
      <w:rPr>
        <w:rFonts w:hint="default"/>
        <w:sz w:val="24"/>
        <w:szCs w:val="24"/>
      </w:rPr>
    </w:lvl>
    <w:lvl w:ilvl="3">
      <w:start w:val="1"/>
      <w:numFmt w:val="decimal"/>
      <w:lvlText w:val="%1.%2.%3.%4."/>
      <w:lvlJc w:val="left"/>
      <w:pPr>
        <w:ind w:left="864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649C0198"/>
    <w:multiLevelType w:val="multilevel"/>
    <w:tmpl w:val="316EB0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theme="majorBidi"/>
        <w:color w:val="4472C4" w:themeColor="accent1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874092E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C870A83"/>
    <w:multiLevelType w:val="hybridMultilevel"/>
    <w:tmpl w:val="FDCE90B8"/>
    <w:lvl w:ilvl="0" w:tplc="04090017">
      <w:start w:val="1"/>
      <w:numFmt w:val="lowerLetter"/>
      <w:lvlText w:val="%1)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4" w15:restartNumberingAfterBreak="0">
    <w:nsid w:val="7D4760CC"/>
    <w:multiLevelType w:val="hybridMultilevel"/>
    <w:tmpl w:val="F9060DC6"/>
    <w:lvl w:ilvl="0" w:tplc="BC10271E">
      <w:start w:val="1"/>
      <w:numFmt w:val="decimal"/>
      <w:lvlText w:val="%1-"/>
      <w:lvlJc w:val="left"/>
      <w:pPr>
        <w:ind w:left="12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44" w:hanging="360"/>
      </w:pPr>
    </w:lvl>
    <w:lvl w:ilvl="2" w:tplc="0409001B" w:tentative="1">
      <w:start w:val="1"/>
      <w:numFmt w:val="lowerRoman"/>
      <w:lvlText w:val="%3."/>
      <w:lvlJc w:val="right"/>
      <w:pPr>
        <w:ind w:left="2664" w:hanging="180"/>
      </w:pPr>
    </w:lvl>
    <w:lvl w:ilvl="3" w:tplc="0409000F" w:tentative="1">
      <w:start w:val="1"/>
      <w:numFmt w:val="decimal"/>
      <w:lvlText w:val="%4."/>
      <w:lvlJc w:val="left"/>
      <w:pPr>
        <w:ind w:left="3384" w:hanging="360"/>
      </w:pPr>
    </w:lvl>
    <w:lvl w:ilvl="4" w:tplc="04090019" w:tentative="1">
      <w:start w:val="1"/>
      <w:numFmt w:val="lowerLetter"/>
      <w:lvlText w:val="%5."/>
      <w:lvlJc w:val="left"/>
      <w:pPr>
        <w:ind w:left="4104" w:hanging="360"/>
      </w:pPr>
    </w:lvl>
    <w:lvl w:ilvl="5" w:tplc="0409001B" w:tentative="1">
      <w:start w:val="1"/>
      <w:numFmt w:val="lowerRoman"/>
      <w:lvlText w:val="%6."/>
      <w:lvlJc w:val="right"/>
      <w:pPr>
        <w:ind w:left="4824" w:hanging="180"/>
      </w:pPr>
    </w:lvl>
    <w:lvl w:ilvl="6" w:tplc="0409000F" w:tentative="1">
      <w:start w:val="1"/>
      <w:numFmt w:val="decimal"/>
      <w:lvlText w:val="%7."/>
      <w:lvlJc w:val="left"/>
      <w:pPr>
        <w:ind w:left="5544" w:hanging="360"/>
      </w:pPr>
    </w:lvl>
    <w:lvl w:ilvl="7" w:tplc="04090019" w:tentative="1">
      <w:start w:val="1"/>
      <w:numFmt w:val="lowerLetter"/>
      <w:lvlText w:val="%8."/>
      <w:lvlJc w:val="left"/>
      <w:pPr>
        <w:ind w:left="6264" w:hanging="360"/>
      </w:pPr>
    </w:lvl>
    <w:lvl w:ilvl="8" w:tplc="0409001B" w:tentative="1">
      <w:start w:val="1"/>
      <w:numFmt w:val="lowerRoman"/>
      <w:lvlText w:val="%9."/>
      <w:lvlJc w:val="right"/>
      <w:pPr>
        <w:ind w:left="6984" w:hanging="180"/>
      </w:pPr>
    </w:lvl>
  </w:abstractNum>
  <w:num w:numId="1">
    <w:abstractNumId w:val="9"/>
  </w:num>
  <w:num w:numId="2">
    <w:abstractNumId w:val="17"/>
  </w:num>
  <w:num w:numId="3">
    <w:abstractNumId w:val="4"/>
  </w:num>
  <w:num w:numId="4">
    <w:abstractNumId w:val="7"/>
  </w:num>
  <w:num w:numId="5">
    <w:abstractNumId w:val="3"/>
  </w:num>
  <w:num w:numId="6">
    <w:abstractNumId w:val="16"/>
  </w:num>
  <w:num w:numId="7">
    <w:abstractNumId w:val="22"/>
  </w:num>
  <w:num w:numId="8">
    <w:abstractNumId w:val="5"/>
  </w:num>
  <w:num w:numId="9">
    <w:abstractNumId w:val="20"/>
  </w:num>
  <w:num w:numId="10">
    <w:abstractNumId w:val="15"/>
  </w:num>
  <w:num w:numId="11">
    <w:abstractNumId w:val="12"/>
  </w:num>
  <w:num w:numId="12">
    <w:abstractNumId w:val="21"/>
  </w:num>
  <w:num w:numId="13">
    <w:abstractNumId w:val="14"/>
  </w:num>
  <w:num w:numId="14">
    <w:abstractNumId w:val="19"/>
  </w:num>
  <w:num w:numId="1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3"/>
  </w:num>
  <w:num w:numId="19">
    <w:abstractNumId w:val="18"/>
  </w:num>
  <w:num w:numId="20">
    <w:abstractNumId w:val="23"/>
  </w:num>
  <w:num w:numId="2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"/>
  </w:num>
  <w:num w:numId="2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0"/>
  </w:num>
  <w:num w:numId="28">
    <w:abstractNumId w:val="24"/>
  </w:num>
  <w:num w:numId="29">
    <w:abstractNumId w:val="17"/>
  </w:num>
  <w:num w:numId="3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6"/>
  </w:num>
  <w:num w:numId="32">
    <w:abstractNumId w:val="8"/>
  </w:num>
  <w:num w:numId="33">
    <w:abstractNumId w:val="11"/>
  </w:num>
  <w:num w:numId="34">
    <w:abstractNumId w:val="17"/>
  </w:num>
  <w:num w:numId="35">
    <w:abstractNumId w:val="17"/>
  </w:num>
  <w:num w:numId="36">
    <w:abstractNumId w:val="17"/>
  </w:num>
  <w:num w:numId="37">
    <w:abstractNumId w:val="17"/>
  </w:num>
  <w:num w:numId="38">
    <w:abstractNumId w:val="0"/>
  </w:num>
  <w:num w:numId="39">
    <w:abstractNumId w:val="1"/>
  </w:num>
  <w:num w:numId="4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0"/>
  </w:num>
  <w:num w:numId="44">
    <w:abstractNumId w:val="20"/>
  </w:num>
  <w:num w:numId="4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7"/>
  </w:num>
  <w:num w:numId="4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14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1Njc2szQ3M7GwNDRS0lEKTi0uzszPAykwNDKqBQB+k5xMLgAAAA=="/>
  </w:docVars>
  <w:rsids>
    <w:rsidRoot w:val="0047747F"/>
    <w:rsid w:val="00000948"/>
    <w:rsid w:val="000012D5"/>
    <w:rsid w:val="00001697"/>
    <w:rsid w:val="0000257C"/>
    <w:rsid w:val="00002CC7"/>
    <w:rsid w:val="000037EF"/>
    <w:rsid w:val="00003E18"/>
    <w:rsid w:val="00004BAB"/>
    <w:rsid w:val="00004D33"/>
    <w:rsid w:val="00005CA4"/>
    <w:rsid w:val="00006556"/>
    <w:rsid w:val="00010240"/>
    <w:rsid w:val="00010F08"/>
    <w:rsid w:val="00011844"/>
    <w:rsid w:val="0001209B"/>
    <w:rsid w:val="000121B7"/>
    <w:rsid w:val="0001268D"/>
    <w:rsid w:val="000128FA"/>
    <w:rsid w:val="000133B8"/>
    <w:rsid w:val="000133DA"/>
    <w:rsid w:val="0001390E"/>
    <w:rsid w:val="00014DE4"/>
    <w:rsid w:val="000155D2"/>
    <w:rsid w:val="00016F24"/>
    <w:rsid w:val="0001755F"/>
    <w:rsid w:val="00017BE5"/>
    <w:rsid w:val="00017CD7"/>
    <w:rsid w:val="0002032D"/>
    <w:rsid w:val="00020686"/>
    <w:rsid w:val="00020913"/>
    <w:rsid w:val="00020A2D"/>
    <w:rsid w:val="000210D7"/>
    <w:rsid w:val="000217CB"/>
    <w:rsid w:val="00021D9C"/>
    <w:rsid w:val="00022161"/>
    <w:rsid w:val="0002302A"/>
    <w:rsid w:val="00023808"/>
    <w:rsid w:val="00024574"/>
    <w:rsid w:val="00024CA3"/>
    <w:rsid w:val="00025B01"/>
    <w:rsid w:val="000269BE"/>
    <w:rsid w:val="00027374"/>
    <w:rsid w:val="00030854"/>
    <w:rsid w:val="00030CA1"/>
    <w:rsid w:val="000317DB"/>
    <w:rsid w:val="00031C1B"/>
    <w:rsid w:val="000323EC"/>
    <w:rsid w:val="000343A8"/>
    <w:rsid w:val="00034AEC"/>
    <w:rsid w:val="00034B03"/>
    <w:rsid w:val="00034E42"/>
    <w:rsid w:val="00034F1F"/>
    <w:rsid w:val="00035A1B"/>
    <w:rsid w:val="000361BB"/>
    <w:rsid w:val="00037223"/>
    <w:rsid w:val="00037574"/>
    <w:rsid w:val="0003783B"/>
    <w:rsid w:val="0003796D"/>
    <w:rsid w:val="00037C60"/>
    <w:rsid w:val="00040045"/>
    <w:rsid w:val="0004094E"/>
    <w:rsid w:val="00040A8F"/>
    <w:rsid w:val="00040B65"/>
    <w:rsid w:val="00040C40"/>
    <w:rsid w:val="00041B9C"/>
    <w:rsid w:val="0004231C"/>
    <w:rsid w:val="000423A1"/>
    <w:rsid w:val="00042C2D"/>
    <w:rsid w:val="00042FFF"/>
    <w:rsid w:val="00043519"/>
    <w:rsid w:val="00043D0C"/>
    <w:rsid w:val="00044051"/>
    <w:rsid w:val="000444E5"/>
    <w:rsid w:val="00045AE9"/>
    <w:rsid w:val="000465D7"/>
    <w:rsid w:val="00046D62"/>
    <w:rsid w:val="00050A00"/>
    <w:rsid w:val="00050A76"/>
    <w:rsid w:val="000526D6"/>
    <w:rsid w:val="000536C5"/>
    <w:rsid w:val="00053AB5"/>
    <w:rsid w:val="00053C9C"/>
    <w:rsid w:val="00053DED"/>
    <w:rsid w:val="0005427D"/>
    <w:rsid w:val="000548F9"/>
    <w:rsid w:val="000562EA"/>
    <w:rsid w:val="000563EB"/>
    <w:rsid w:val="0005726D"/>
    <w:rsid w:val="0005737E"/>
    <w:rsid w:val="000603F0"/>
    <w:rsid w:val="00061291"/>
    <w:rsid w:val="000614A3"/>
    <w:rsid w:val="000615D9"/>
    <w:rsid w:val="000616E5"/>
    <w:rsid w:val="000633EE"/>
    <w:rsid w:val="000635DC"/>
    <w:rsid w:val="00064005"/>
    <w:rsid w:val="00064779"/>
    <w:rsid w:val="00064B35"/>
    <w:rsid w:val="000655B8"/>
    <w:rsid w:val="0006622D"/>
    <w:rsid w:val="00066ED9"/>
    <w:rsid w:val="0006777E"/>
    <w:rsid w:val="00067EC6"/>
    <w:rsid w:val="00070049"/>
    <w:rsid w:val="00070B06"/>
    <w:rsid w:val="000711B4"/>
    <w:rsid w:val="000713D7"/>
    <w:rsid w:val="0007176B"/>
    <w:rsid w:val="000718AE"/>
    <w:rsid w:val="000718B8"/>
    <w:rsid w:val="000737AE"/>
    <w:rsid w:val="0007491A"/>
    <w:rsid w:val="00075BBC"/>
    <w:rsid w:val="00076221"/>
    <w:rsid w:val="00076249"/>
    <w:rsid w:val="00076384"/>
    <w:rsid w:val="00076F8D"/>
    <w:rsid w:val="00077462"/>
    <w:rsid w:val="00080A36"/>
    <w:rsid w:val="0008119F"/>
    <w:rsid w:val="00081F2E"/>
    <w:rsid w:val="00084314"/>
    <w:rsid w:val="0008478B"/>
    <w:rsid w:val="000855A0"/>
    <w:rsid w:val="00085627"/>
    <w:rsid w:val="00085EDA"/>
    <w:rsid w:val="000868FD"/>
    <w:rsid w:val="00086B79"/>
    <w:rsid w:val="0009078A"/>
    <w:rsid w:val="00090E2E"/>
    <w:rsid w:val="00090F9F"/>
    <w:rsid w:val="000911D7"/>
    <w:rsid w:val="0009303F"/>
    <w:rsid w:val="0009338B"/>
    <w:rsid w:val="000933F6"/>
    <w:rsid w:val="00094C6D"/>
    <w:rsid w:val="00094D99"/>
    <w:rsid w:val="000951FB"/>
    <w:rsid w:val="000962CF"/>
    <w:rsid w:val="0009686F"/>
    <w:rsid w:val="000976F9"/>
    <w:rsid w:val="00097E25"/>
    <w:rsid w:val="00097F88"/>
    <w:rsid w:val="000A0239"/>
    <w:rsid w:val="000A056A"/>
    <w:rsid w:val="000A0726"/>
    <w:rsid w:val="000A072A"/>
    <w:rsid w:val="000A086F"/>
    <w:rsid w:val="000A135E"/>
    <w:rsid w:val="000A2405"/>
    <w:rsid w:val="000A27B2"/>
    <w:rsid w:val="000A4334"/>
    <w:rsid w:val="000A4408"/>
    <w:rsid w:val="000A445F"/>
    <w:rsid w:val="000A4A79"/>
    <w:rsid w:val="000A4E47"/>
    <w:rsid w:val="000A57AC"/>
    <w:rsid w:val="000A6B04"/>
    <w:rsid w:val="000A79D0"/>
    <w:rsid w:val="000A79EC"/>
    <w:rsid w:val="000B020E"/>
    <w:rsid w:val="000B0619"/>
    <w:rsid w:val="000B156D"/>
    <w:rsid w:val="000B2134"/>
    <w:rsid w:val="000B383C"/>
    <w:rsid w:val="000B5129"/>
    <w:rsid w:val="000B51A6"/>
    <w:rsid w:val="000B5732"/>
    <w:rsid w:val="000B5906"/>
    <w:rsid w:val="000B6427"/>
    <w:rsid w:val="000B6F4C"/>
    <w:rsid w:val="000C0470"/>
    <w:rsid w:val="000C0EF3"/>
    <w:rsid w:val="000C1624"/>
    <w:rsid w:val="000C1824"/>
    <w:rsid w:val="000C1972"/>
    <w:rsid w:val="000C2BD4"/>
    <w:rsid w:val="000C2EEA"/>
    <w:rsid w:val="000C4386"/>
    <w:rsid w:val="000C45A1"/>
    <w:rsid w:val="000C4E7D"/>
    <w:rsid w:val="000C54C8"/>
    <w:rsid w:val="000C6166"/>
    <w:rsid w:val="000C636A"/>
    <w:rsid w:val="000D0213"/>
    <w:rsid w:val="000D021C"/>
    <w:rsid w:val="000D0C3C"/>
    <w:rsid w:val="000D0F12"/>
    <w:rsid w:val="000D12EA"/>
    <w:rsid w:val="000D17CD"/>
    <w:rsid w:val="000D202B"/>
    <w:rsid w:val="000D2864"/>
    <w:rsid w:val="000D2F53"/>
    <w:rsid w:val="000D3E9C"/>
    <w:rsid w:val="000D4A0D"/>
    <w:rsid w:val="000D4A79"/>
    <w:rsid w:val="000D4C28"/>
    <w:rsid w:val="000D4E4C"/>
    <w:rsid w:val="000D5061"/>
    <w:rsid w:val="000D5D11"/>
    <w:rsid w:val="000D66FB"/>
    <w:rsid w:val="000D6850"/>
    <w:rsid w:val="000D6A4B"/>
    <w:rsid w:val="000D6D59"/>
    <w:rsid w:val="000D7BD7"/>
    <w:rsid w:val="000D7C3B"/>
    <w:rsid w:val="000D7FD4"/>
    <w:rsid w:val="000E0201"/>
    <w:rsid w:val="000E1D9B"/>
    <w:rsid w:val="000E2003"/>
    <w:rsid w:val="000E4822"/>
    <w:rsid w:val="000E5BFA"/>
    <w:rsid w:val="000E6454"/>
    <w:rsid w:val="000E6D8C"/>
    <w:rsid w:val="000E789B"/>
    <w:rsid w:val="000E7967"/>
    <w:rsid w:val="000F0039"/>
    <w:rsid w:val="000F1507"/>
    <w:rsid w:val="000F341C"/>
    <w:rsid w:val="000F41EB"/>
    <w:rsid w:val="000F46A5"/>
    <w:rsid w:val="000F526C"/>
    <w:rsid w:val="000F5CB3"/>
    <w:rsid w:val="000F6768"/>
    <w:rsid w:val="00100980"/>
    <w:rsid w:val="001014E1"/>
    <w:rsid w:val="00101A7B"/>
    <w:rsid w:val="00101D8B"/>
    <w:rsid w:val="001020AD"/>
    <w:rsid w:val="001029E0"/>
    <w:rsid w:val="001030E3"/>
    <w:rsid w:val="001034EE"/>
    <w:rsid w:val="00103AC2"/>
    <w:rsid w:val="00103CF6"/>
    <w:rsid w:val="00103FBD"/>
    <w:rsid w:val="0010416B"/>
    <w:rsid w:val="0010457A"/>
    <w:rsid w:val="001048E2"/>
    <w:rsid w:val="00105003"/>
    <w:rsid w:val="00106713"/>
    <w:rsid w:val="00106D49"/>
    <w:rsid w:val="001073AF"/>
    <w:rsid w:val="00107473"/>
    <w:rsid w:val="001078AF"/>
    <w:rsid w:val="00107B14"/>
    <w:rsid w:val="00107CCA"/>
    <w:rsid w:val="00110671"/>
    <w:rsid w:val="00112C8B"/>
    <w:rsid w:val="00113B55"/>
    <w:rsid w:val="001151E1"/>
    <w:rsid w:val="0011533F"/>
    <w:rsid w:val="001156FE"/>
    <w:rsid w:val="00116F9F"/>
    <w:rsid w:val="001170B0"/>
    <w:rsid w:val="00120523"/>
    <w:rsid w:val="001216FE"/>
    <w:rsid w:val="00121924"/>
    <w:rsid w:val="00122D1B"/>
    <w:rsid w:val="00122F9A"/>
    <w:rsid w:val="00123989"/>
    <w:rsid w:val="0012499B"/>
    <w:rsid w:val="00125CC1"/>
    <w:rsid w:val="00126500"/>
    <w:rsid w:val="001266DA"/>
    <w:rsid w:val="001267EF"/>
    <w:rsid w:val="001268F7"/>
    <w:rsid w:val="00126F41"/>
    <w:rsid w:val="001274C6"/>
    <w:rsid w:val="00130451"/>
    <w:rsid w:val="00130E65"/>
    <w:rsid w:val="00131577"/>
    <w:rsid w:val="00131B01"/>
    <w:rsid w:val="00131B4E"/>
    <w:rsid w:val="00132276"/>
    <w:rsid w:val="001328BA"/>
    <w:rsid w:val="001329C7"/>
    <w:rsid w:val="0013424A"/>
    <w:rsid w:val="00134955"/>
    <w:rsid w:val="00135D2C"/>
    <w:rsid w:val="00135ECB"/>
    <w:rsid w:val="00136AB6"/>
    <w:rsid w:val="00140EF9"/>
    <w:rsid w:val="00140F5A"/>
    <w:rsid w:val="001413BA"/>
    <w:rsid w:val="00142C5C"/>
    <w:rsid w:val="001430A8"/>
    <w:rsid w:val="001435A4"/>
    <w:rsid w:val="00143702"/>
    <w:rsid w:val="00143879"/>
    <w:rsid w:val="00143DBE"/>
    <w:rsid w:val="00144380"/>
    <w:rsid w:val="0014609E"/>
    <w:rsid w:val="001461E5"/>
    <w:rsid w:val="0014629D"/>
    <w:rsid w:val="0014719F"/>
    <w:rsid w:val="00147D7D"/>
    <w:rsid w:val="0015050D"/>
    <w:rsid w:val="001505B8"/>
    <w:rsid w:val="00151081"/>
    <w:rsid w:val="00151CD5"/>
    <w:rsid w:val="00151ECA"/>
    <w:rsid w:val="00152D1D"/>
    <w:rsid w:val="00152D97"/>
    <w:rsid w:val="00153658"/>
    <w:rsid w:val="00154460"/>
    <w:rsid w:val="0015522B"/>
    <w:rsid w:val="00155BAE"/>
    <w:rsid w:val="00155E2F"/>
    <w:rsid w:val="00156304"/>
    <w:rsid w:val="00156739"/>
    <w:rsid w:val="00156C45"/>
    <w:rsid w:val="00157188"/>
    <w:rsid w:val="0015784F"/>
    <w:rsid w:val="00157A5F"/>
    <w:rsid w:val="001609B4"/>
    <w:rsid w:val="00160FF0"/>
    <w:rsid w:val="00161491"/>
    <w:rsid w:val="001614F1"/>
    <w:rsid w:val="00161797"/>
    <w:rsid w:val="00161D3E"/>
    <w:rsid w:val="001628C1"/>
    <w:rsid w:val="00163C4E"/>
    <w:rsid w:val="00163E31"/>
    <w:rsid w:val="0016464F"/>
    <w:rsid w:val="001653DC"/>
    <w:rsid w:val="001656DF"/>
    <w:rsid w:val="00165C2A"/>
    <w:rsid w:val="0016646C"/>
    <w:rsid w:val="00166853"/>
    <w:rsid w:val="00166F9D"/>
    <w:rsid w:val="001675E3"/>
    <w:rsid w:val="001677CF"/>
    <w:rsid w:val="001677DC"/>
    <w:rsid w:val="00167CF9"/>
    <w:rsid w:val="001725B2"/>
    <w:rsid w:val="00173BAB"/>
    <w:rsid w:val="00174071"/>
    <w:rsid w:val="00175445"/>
    <w:rsid w:val="00175503"/>
    <w:rsid w:val="00175786"/>
    <w:rsid w:val="001759AA"/>
    <w:rsid w:val="00175E1C"/>
    <w:rsid w:val="001769F3"/>
    <w:rsid w:val="00176AE1"/>
    <w:rsid w:val="00176DF5"/>
    <w:rsid w:val="00177441"/>
    <w:rsid w:val="001774EA"/>
    <w:rsid w:val="0017772A"/>
    <w:rsid w:val="001778D5"/>
    <w:rsid w:val="00180086"/>
    <w:rsid w:val="00181C3B"/>
    <w:rsid w:val="00182065"/>
    <w:rsid w:val="0018294E"/>
    <w:rsid w:val="0018319C"/>
    <w:rsid w:val="001832C6"/>
    <w:rsid w:val="00183DBF"/>
    <w:rsid w:val="0018468E"/>
    <w:rsid w:val="00185845"/>
    <w:rsid w:val="00185968"/>
    <w:rsid w:val="00185C5F"/>
    <w:rsid w:val="00185C70"/>
    <w:rsid w:val="00186E91"/>
    <w:rsid w:val="00186F6E"/>
    <w:rsid w:val="00187495"/>
    <w:rsid w:val="0018761E"/>
    <w:rsid w:val="00190524"/>
    <w:rsid w:val="00192653"/>
    <w:rsid w:val="00192929"/>
    <w:rsid w:val="00194D12"/>
    <w:rsid w:val="001955DA"/>
    <w:rsid w:val="001961EF"/>
    <w:rsid w:val="001962E1"/>
    <w:rsid w:val="00196534"/>
    <w:rsid w:val="00197638"/>
    <w:rsid w:val="00197B22"/>
    <w:rsid w:val="00197DA6"/>
    <w:rsid w:val="001A039D"/>
    <w:rsid w:val="001A0602"/>
    <w:rsid w:val="001A11D3"/>
    <w:rsid w:val="001A1436"/>
    <w:rsid w:val="001A1DD8"/>
    <w:rsid w:val="001A2871"/>
    <w:rsid w:val="001A2C2C"/>
    <w:rsid w:val="001A2D64"/>
    <w:rsid w:val="001A3B6C"/>
    <w:rsid w:val="001A568B"/>
    <w:rsid w:val="001A5A88"/>
    <w:rsid w:val="001A6366"/>
    <w:rsid w:val="001A7F58"/>
    <w:rsid w:val="001B00DA"/>
    <w:rsid w:val="001B00F0"/>
    <w:rsid w:val="001B16DB"/>
    <w:rsid w:val="001B1734"/>
    <w:rsid w:val="001B1E35"/>
    <w:rsid w:val="001B3AAA"/>
    <w:rsid w:val="001B3EDF"/>
    <w:rsid w:val="001B4B64"/>
    <w:rsid w:val="001B4CAB"/>
    <w:rsid w:val="001B509B"/>
    <w:rsid w:val="001B50BE"/>
    <w:rsid w:val="001B5825"/>
    <w:rsid w:val="001B6C9B"/>
    <w:rsid w:val="001C14F6"/>
    <w:rsid w:val="001C21C4"/>
    <w:rsid w:val="001C26FD"/>
    <w:rsid w:val="001C27D3"/>
    <w:rsid w:val="001C29DD"/>
    <w:rsid w:val="001C3371"/>
    <w:rsid w:val="001C457C"/>
    <w:rsid w:val="001C4E0B"/>
    <w:rsid w:val="001C586F"/>
    <w:rsid w:val="001C5CAE"/>
    <w:rsid w:val="001C61A1"/>
    <w:rsid w:val="001C6AD9"/>
    <w:rsid w:val="001C6B74"/>
    <w:rsid w:val="001C70FD"/>
    <w:rsid w:val="001C764F"/>
    <w:rsid w:val="001D0135"/>
    <w:rsid w:val="001D04BB"/>
    <w:rsid w:val="001D0597"/>
    <w:rsid w:val="001D0828"/>
    <w:rsid w:val="001D0BD3"/>
    <w:rsid w:val="001D0E14"/>
    <w:rsid w:val="001D0E59"/>
    <w:rsid w:val="001D0F03"/>
    <w:rsid w:val="001D1EA6"/>
    <w:rsid w:val="001D1EB8"/>
    <w:rsid w:val="001D219F"/>
    <w:rsid w:val="001D2FA8"/>
    <w:rsid w:val="001D4651"/>
    <w:rsid w:val="001D477F"/>
    <w:rsid w:val="001D4CBB"/>
    <w:rsid w:val="001D5F89"/>
    <w:rsid w:val="001D6473"/>
    <w:rsid w:val="001D7793"/>
    <w:rsid w:val="001D78F3"/>
    <w:rsid w:val="001D7CBA"/>
    <w:rsid w:val="001E07E8"/>
    <w:rsid w:val="001E081D"/>
    <w:rsid w:val="001E18AA"/>
    <w:rsid w:val="001E19A2"/>
    <w:rsid w:val="001E1F35"/>
    <w:rsid w:val="001E3DBF"/>
    <w:rsid w:val="001E3E26"/>
    <w:rsid w:val="001E3F15"/>
    <w:rsid w:val="001E3F2B"/>
    <w:rsid w:val="001E4060"/>
    <w:rsid w:val="001E436C"/>
    <w:rsid w:val="001E4C0B"/>
    <w:rsid w:val="001E513C"/>
    <w:rsid w:val="001E5951"/>
    <w:rsid w:val="001E63D9"/>
    <w:rsid w:val="001E7F8D"/>
    <w:rsid w:val="001F1894"/>
    <w:rsid w:val="001F2439"/>
    <w:rsid w:val="001F2DD7"/>
    <w:rsid w:val="001F34B6"/>
    <w:rsid w:val="001F39FC"/>
    <w:rsid w:val="001F4072"/>
    <w:rsid w:val="001F57E3"/>
    <w:rsid w:val="001F6254"/>
    <w:rsid w:val="001F6452"/>
    <w:rsid w:val="001F66A1"/>
    <w:rsid w:val="001F6B9B"/>
    <w:rsid w:val="001F716C"/>
    <w:rsid w:val="00200463"/>
    <w:rsid w:val="00200759"/>
    <w:rsid w:val="00200BC6"/>
    <w:rsid w:val="00200CE9"/>
    <w:rsid w:val="002019F3"/>
    <w:rsid w:val="00202A5D"/>
    <w:rsid w:val="00203D40"/>
    <w:rsid w:val="00204018"/>
    <w:rsid w:val="002044CD"/>
    <w:rsid w:val="00204677"/>
    <w:rsid w:val="002048AF"/>
    <w:rsid w:val="00204FB2"/>
    <w:rsid w:val="00206A87"/>
    <w:rsid w:val="002074F3"/>
    <w:rsid w:val="002075EE"/>
    <w:rsid w:val="00207CF7"/>
    <w:rsid w:val="00210006"/>
    <w:rsid w:val="002100E2"/>
    <w:rsid w:val="002110CF"/>
    <w:rsid w:val="00211A20"/>
    <w:rsid w:val="00213170"/>
    <w:rsid w:val="00213724"/>
    <w:rsid w:val="002150BB"/>
    <w:rsid w:val="002153D0"/>
    <w:rsid w:val="00217E2F"/>
    <w:rsid w:val="002213D2"/>
    <w:rsid w:val="00221AAE"/>
    <w:rsid w:val="00221B3B"/>
    <w:rsid w:val="00221B40"/>
    <w:rsid w:val="00224029"/>
    <w:rsid w:val="00224952"/>
    <w:rsid w:val="002267FE"/>
    <w:rsid w:val="00227537"/>
    <w:rsid w:val="002300AE"/>
    <w:rsid w:val="002305C1"/>
    <w:rsid w:val="00230646"/>
    <w:rsid w:val="002306B8"/>
    <w:rsid w:val="00230D40"/>
    <w:rsid w:val="002312DE"/>
    <w:rsid w:val="00232495"/>
    <w:rsid w:val="0023261A"/>
    <w:rsid w:val="00232F0B"/>
    <w:rsid w:val="002332D3"/>
    <w:rsid w:val="00233815"/>
    <w:rsid w:val="00233EB0"/>
    <w:rsid w:val="00234D36"/>
    <w:rsid w:val="00234FF0"/>
    <w:rsid w:val="0023527C"/>
    <w:rsid w:val="00235BB9"/>
    <w:rsid w:val="002370FF"/>
    <w:rsid w:val="00240C0D"/>
    <w:rsid w:val="0024127D"/>
    <w:rsid w:val="002412FB"/>
    <w:rsid w:val="002416CE"/>
    <w:rsid w:val="00241AB1"/>
    <w:rsid w:val="002427B2"/>
    <w:rsid w:val="00242ABA"/>
    <w:rsid w:val="002462F6"/>
    <w:rsid w:val="00246C84"/>
    <w:rsid w:val="00247239"/>
    <w:rsid w:val="002473AF"/>
    <w:rsid w:val="002474B1"/>
    <w:rsid w:val="002478DC"/>
    <w:rsid w:val="002479EF"/>
    <w:rsid w:val="002502B3"/>
    <w:rsid w:val="00250444"/>
    <w:rsid w:val="00250577"/>
    <w:rsid w:val="00250706"/>
    <w:rsid w:val="0025178A"/>
    <w:rsid w:val="00251DE5"/>
    <w:rsid w:val="002554CE"/>
    <w:rsid w:val="00255E47"/>
    <w:rsid w:val="002564FE"/>
    <w:rsid w:val="002574FE"/>
    <w:rsid w:val="00257578"/>
    <w:rsid w:val="00257CB5"/>
    <w:rsid w:val="00257D60"/>
    <w:rsid w:val="00260041"/>
    <w:rsid w:val="00261537"/>
    <w:rsid w:val="0026268D"/>
    <w:rsid w:val="00262E1B"/>
    <w:rsid w:val="00262EFE"/>
    <w:rsid w:val="002637C0"/>
    <w:rsid w:val="00264359"/>
    <w:rsid w:val="002643AD"/>
    <w:rsid w:val="002644AB"/>
    <w:rsid w:val="002644E4"/>
    <w:rsid w:val="00264B45"/>
    <w:rsid w:val="00265D06"/>
    <w:rsid w:val="00266CCE"/>
    <w:rsid w:val="0027017D"/>
    <w:rsid w:val="00274464"/>
    <w:rsid w:val="0027475F"/>
    <w:rsid w:val="00275000"/>
    <w:rsid w:val="0027630B"/>
    <w:rsid w:val="0027634C"/>
    <w:rsid w:val="00276386"/>
    <w:rsid w:val="0027666D"/>
    <w:rsid w:val="00276D44"/>
    <w:rsid w:val="00280043"/>
    <w:rsid w:val="002810B1"/>
    <w:rsid w:val="00281612"/>
    <w:rsid w:val="00281795"/>
    <w:rsid w:val="0028181C"/>
    <w:rsid w:val="00281CCE"/>
    <w:rsid w:val="0028239A"/>
    <w:rsid w:val="00282534"/>
    <w:rsid w:val="00282BA7"/>
    <w:rsid w:val="002832F3"/>
    <w:rsid w:val="00283D45"/>
    <w:rsid w:val="00283F2B"/>
    <w:rsid w:val="00283F96"/>
    <w:rsid w:val="0028407A"/>
    <w:rsid w:val="0028412A"/>
    <w:rsid w:val="00284712"/>
    <w:rsid w:val="0028473F"/>
    <w:rsid w:val="00284B96"/>
    <w:rsid w:val="00284FBD"/>
    <w:rsid w:val="00285EF8"/>
    <w:rsid w:val="00285F11"/>
    <w:rsid w:val="0028669F"/>
    <w:rsid w:val="0028706A"/>
    <w:rsid w:val="00287D0F"/>
    <w:rsid w:val="002901D0"/>
    <w:rsid w:val="00290EFE"/>
    <w:rsid w:val="002915CD"/>
    <w:rsid w:val="002916DA"/>
    <w:rsid w:val="0029175C"/>
    <w:rsid w:val="0029185C"/>
    <w:rsid w:val="00291A8D"/>
    <w:rsid w:val="00291B98"/>
    <w:rsid w:val="002927BC"/>
    <w:rsid w:val="00292AC6"/>
    <w:rsid w:val="00293F13"/>
    <w:rsid w:val="002959B6"/>
    <w:rsid w:val="00295ADB"/>
    <w:rsid w:val="0029691B"/>
    <w:rsid w:val="00297202"/>
    <w:rsid w:val="002A0DA4"/>
    <w:rsid w:val="002A0DBE"/>
    <w:rsid w:val="002A20D0"/>
    <w:rsid w:val="002A23CD"/>
    <w:rsid w:val="002A2911"/>
    <w:rsid w:val="002A29F4"/>
    <w:rsid w:val="002A41E3"/>
    <w:rsid w:val="002A465E"/>
    <w:rsid w:val="002A507C"/>
    <w:rsid w:val="002A69A5"/>
    <w:rsid w:val="002A6F45"/>
    <w:rsid w:val="002B008A"/>
    <w:rsid w:val="002B0831"/>
    <w:rsid w:val="002B0969"/>
    <w:rsid w:val="002B18C9"/>
    <w:rsid w:val="002B1DF4"/>
    <w:rsid w:val="002B3333"/>
    <w:rsid w:val="002B4554"/>
    <w:rsid w:val="002B5CE2"/>
    <w:rsid w:val="002B5E77"/>
    <w:rsid w:val="002B5FE0"/>
    <w:rsid w:val="002B6053"/>
    <w:rsid w:val="002B6135"/>
    <w:rsid w:val="002B6B6D"/>
    <w:rsid w:val="002B71EA"/>
    <w:rsid w:val="002C0E8D"/>
    <w:rsid w:val="002C12E1"/>
    <w:rsid w:val="002C1A3C"/>
    <w:rsid w:val="002C20B3"/>
    <w:rsid w:val="002C2B67"/>
    <w:rsid w:val="002C2E63"/>
    <w:rsid w:val="002C4B66"/>
    <w:rsid w:val="002C5486"/>
    <w:rsid w:val="002C566E"/>
    <w:rsid w:val="002C57FE"/>
    <w:rsid w:val="002C6095"/>
    <w:rsid w:val="002C6955"/>
    <w:rsid w:val="002C6B2C"/>
    <w:rsid w:val="002C7E88"/>
    <w:rsid w:val="002D0548"/>
    <w:rsid w:val="002D0550"/>
    <w:rsid w:val="002D09C3"/>
    <w:rsid w:val="002D1218"/>
    <w:rsid w:val="002D1467"/>
    <w:rsid w:val="002D2593"/>
    <w:rsid w:val="002D2AF9"/>
    <w:rsid w:val="002D2C80"/>
    <w:rsid w:val="002D40ED"/>
    <w:rsid w:val="002D465D"/>
    <w:rsid w:val="002D47A5"/>
    <w:rsid w:val="002D47C6"/>
    <w:rsid w:val="002D4AD9"/>
    <w:rsid w:val="002D4AFF"/>
    <w:rsid w:val="002D5295"/>
    <w:rsid w:val="002D537F"/>
    <w:rsid w:val="002D63BE"/>
    <w:rsid w:val="002D74AE"/>
    <w:rsid w:val="002D787C"/>
    <w:rsid w:val="002E162D"/>
    <w:rsid w:val="002E2E28"/>
    <w:rsid w:val="002E3E3C"/>
    <w:rsid w:val="002E3FAA"/>
    <w:rsid w:val="002E4014"/>
    <w:rsid w:val="002E4456"/>
    <w:rsid w:val="002E4DC5"/>
    <w:rsid w:val="002E520C"/>
    <w:rsid w:val="002E548E"/>
    <w:rsid w:val="002E5644"/>
    <w:rsid w:val="002E5C04"/>
    <w:rsid w:val="002E5DED"/>
    <w:rsid w:val="002E6D78"/>
    <w:rsid w:val="002E709A"/>
    <w:rsid w:val="002E75DE"/>
    <w:rsid w:val="002E7823"/>
    <w:rsid w:val="002E7B90"/>
    <w:rsid w:val="002E7CB0"/>
    <w:rsid w:val="002F05D8"/>
    <w:rsid w:val="002F1015"/>
    <w:rsid w:val="002F14BC"/>
    <w:rsid w:val="002F1599"/>
    <w:rsid w:val="002F36E2"/>
    <w:rsid w:val="002F3EE1"/>
    <w:rsid w:val="002F4256"/>
    <w:rsid w:val="002F4CC3"/>
    <w:rsid w:val="002F4FDC"/>
    <w:rsid w:val="002F5D0A"/>
    <w:rsid w:val="002F696A"/>
    <w:rsid w:val="002F6F71"/>
    <w:rsid w:val="00300FCC"/>
    <w:rsid w:val="00301758"/>
    <w:rsid w:val="00301A14"/>
    <w:rsid w:val="003028A2"/>
    <w:rsid w:val="00302EE9"/>
    <w:rsid w:val="0030314D"/>
    <w:rsid w:val="0030386D"/>
    <w:rsid w:val="003040DB"/>
    <w:rsid w:val="003043BE"/>
    <w:rsid w:val="0030495B"/>
    <w:rsid w:val="00304C56"/>
    <w:rsid w:val="00304F8A"/>
    <w:rsid w:val="003067B5"/>
    <w:rsid w:val="00306A2D"/>
    <w:rsid w:val="00307186"/>
    <w:rsid w:val="00307871"/>
    <w:rsid w:val="00307EB2"/>
    <w:rsid w:val="00310EF7"/>
    <w:rsid w:val="003120A2"/>
    <w:rsid w:val="00312762"/>
    <w:rsid w:val="00312A75"/>
    <w:rsid w:val="003137FD"/>
    <w:rsid w:val="00314383"/>
    <w:rsid w:val="003143C1"/>
    <w:rsid w:val="003159A1"/>
    <w:rsid w:val="00315B93"/>
    <w:rsid w:val="0031691C"/>
    <w:rsid w:val="00316A9F"/>
    <w:rsid w:val="00316F2D"/>
    <w:rsid w:val="0031792A"/>
    <w:rsid w:val="00320AFC"/>
    <w:rsid w:val="00320BDC"/>
    <w:rsid w:val="00321ADF"/>
    <w:rsid w:val="00321D3B"/>
    <w:rsid w:val="00322D4D"/>
    <w:rsid w:val="00322E14"/>
    <w:rsid w:val="003234B6"/>
    <w:rsid w:val="003236A5"/>
    <w:rsid w:val="00323737"/>
    <w:rsid w:val="00323DFB"/>
    <w:rsid w:val="00323FE0"/>
    <w:rsid w:val="00326217"/>
    <w:rsid w:val="003263E4"/>
    <w:rsid w:val="00326643"/>
    <w:rsid w:val="003276FB"/>
    <w:rsid w:val="003305BE"/>
    <w:rsid w:val="003318C2"/>
    <w:rsid w:val="003324C6"/>
    <w:rsid w:val="0033273B"/>
    <w:rsid w:val="00332AFB"/>
    <w:rsid w:val="0033301B"/>
    <w:rsid w:val="00334BC0"/>
    <w:rsid w:val="00334D5A"/>
    <w:rsid w:val="00334E2E"/>
    <w:rsid w:val="00334F11"/>
    <w:rsid w:val="003356FF"/>
    <w:rsid w:val="003358A9"/>
    <w:rsid w:val="00336289"/>
    <w:rsid w:val="0033653D"/>
    <w:rsid w:val="003372AF"/>
    <w:rsid w:val="00337350"/>
    <w:rsid w:val="0034134F"/>
    <w:rsid w:val="00341A92"/>
    <w:rsid w:val="00342804"/>
    <w:rsid w:val="00342D11"/>
    <w:rsid w:val="00342D45"/>
    <w:rsid w:val="0034351D"/>
    <w:rsid w:val="00343B84"/>
    <w:rsid w:val="00343C46"/>
    <w:rsid w:val="00343E39"/>
    <w:rsid w:val="00344DE8"/>
    <w:rsid w:val="00345CAB"/>
    <w:rsid w:val="00346772"/>
    <w:rsid w:val="0034700F"/>
    <w:rsid w:val="003474DC"/>
    <w:rsid w:val="00347A4A"/>
    <w:rsid w:val="0035034A"/>
    <w:rsid w:val="00351031"/>
    <w:rsid w:val="00351C9D"/>
    <w:rsid w:val="0035254D"/>
    <w:rsid w:val="003536DA"/>
    <w:rsid w:val="00353B70"/>
    <w:rsid w:val="00353C2D"/>
    <w:rsid w:val="00353ED0"/>
    <w:rsid w:val="0035442B"/>
    <w:rsid w:val="00355340"/>
    <w:rsid w:val="00357694"/>
    <w:rsid w:val="00360F7F"/>
    <w:rsid w:val="00361553"/>
    <w:rsid w:val="00361C39"/>
    <w:rsid w:val="00362416"/>
    <w:rsid w:val="00363A04"/>
    <w:rsid w:val="00363F66"/>
    <w:rsid w:val="0036410E"/>
    <w:rsid w:val="00364275"/>
    <w:rsid w:val="00364A3F"/>
    <w:rsid w:val="00365A10"/>
    <w:rsid w:val="00365AD8"/>
    <w:rsid w:val="00366A18"/>
    <w:rsid w:val="00366DFF"/>
    <w:rsid w:val="00367215"/>
    <w:rsid w:val="003705C6"/>
    <w:rsid w:val="003722BC"/>
    <w:rsid w:val="00372B8C"/>
    <w:rsid w:val="00372EA8"/>
    <w:rsid w:val="0037450F"/>
    <w:rsid w:val="003746D3"/>
    <w:rsid w:val="003756AF"/>
    <w:rsid w:val="00376636"/>
    <w:rsid w:val="003766D4"/>
    <w:rsid w:val="0037703E"/>
    <w:rsid w:val="003772CD"/>
    <w:rsid w:val="00377C4E"/>
    <w:rsid w:val="00377F47"/>
    <w:rsid w:val="0038056E"/>
    <w:rsid w:val="0038199B"/>
    <w:rsid w:val="00382985"/>
    <w:rsid w:val="003834CE"/>
    <w:rsid w:val="00383720"/>
    <w:rsid w:val="003838F3"/>
    <w:rsid w:val="00384F56"/>
    <w:rsid w:val="003854B4"/>
    <w:rsid w:val="00385D85"/>
    <w:rsid w:val="003879D9"/>
    <w:rsid w:val="00390069"/>
    <w:rsid w:val="0039068E"/>
    <w:rsid w:val="00390AB9"/>
    <w:rsid w:val="00390AC4"/>
    <w:rsid w:val="00392D06"/>
    <w:rsid w:val="0039338E"/>
    <w:rsid w:val="00393E96"/>
    <w:rsid w:val="00394161"/>
    <w:rsid w:val="0039444E"/>
    <w:rsid w:val="003945E3"/>
    <w:rsid w:val="00394EF3"/>
    <w:rsid w:val="003956EE"/>
    <w:rsid w:val="00395C1E"/>
    <w:rsid w:val="00396EA2"/>
    <w:rsid w:val="00397123"/>
    <w:rsid w:val="003A02BF"/>
    <w:rsid w:val="003A05DE"/>
    <w:rsid w:val="003A1192"/>
    <w:rsid w:val="003A1AD1"/>
    <w:rsid w:val="003A2A9D"/>
    <w:rsid w:val="003A4383"/>
    <w:rsid w:val="003A4541"/>
    <w:rsid w:val="003A4D3F"/>
    <w:rsid w:val="003A51B5"/>
    <w:rsid w:val="003A5383"/>
    <w:rsid w:val="003A62F4"/>
    <w:rsid w:val="003A639E"/>
    <w:rsid w:val="003A63D7"/>
    <w:rsid w:val="003A6956"/>
    <w:rsid w:val="003A6C42"/>
    <w:rsid w:val="003A7096"/>
    <w:rsid w:val="003A7B21"/>
    <w:rsid w:val="003A7FAC"/>
    <w:rsid w:val="003B0184"/>
    <w:rsid w:val="003B1372"/>
    <w:rsid w:val="003B22B1"/>
    <w:rsid w:val="003B4D6A"/>
    <w:rsid w:val="003B5095"/>
    <w:rsid w:val="003B5C2B"/>
    <w:rsid w:val="003B6C11"/>
    <w:rsid w:val="003B798F"/>
    <w:rsid w:val="003B7A23"/>
    <w:rsid w:val="003B7EF3"/>
    <w:rsid w:val="003C014E"/>
    <w:rsid w:val="003C1D96"/>
    <w:rsid w:val="003C30F1"/>
    <w:rsid w:val="003C338B"/>
    <w:rsid w:val="003C36B0"/>
    <w:rsid w:val="003C3D58"/>
    <w:rsid w:val="003C4285"/>
    <w:rsid w:val="003C4483"/>
    <w:rsid w:val="003C5885"/>
    <w:rsid w:val="003C59EA"/>
    <w:rsid w:val="003C6340"/>
    <w:rsid w:val="003C6549"/>
    <w:rsid w:val="003C69DB"/>
    <w:rsid w:val="003C6F28"/>
    <w:rsid w:val="003C7D75"/>
    <w:rsid w:val="003D02D0"/>
    <w:rsid w:val="003D1075"/>
    <w:rsid w:val="003D1C57"/>
    <w:rsid w:val="003D1E0E"/>
    <w:rsid w:val="003D1E55"/>
    <w:rsid w:val="003D36A8"/>
    <w:rsid w:val="003D4703"/>
    <w:rsid w:val="003D49C1"/>
    <w:rsid w:val="003D4A3C"/>
    <w:rsid w:val="003D507C"/>
    <w:rsid w:val="003D5F84"/>
    <w:rsid w:val="003D6FF9"/>
    <w:rsid w:val="003D74B1"/>
    <w:rsid w:val="003D7513"/>
    <w:rsid w:val="003D7A1B"/>
    <w:rsid w:val="003E15B2"/>
    <w:rsid w:val="003E2E52"/>
    <w:rsid w:val="003E44D6"/>
    <w:rsid w:val="003E490A"/>
    <w:rsid w:val="003E4FBE"/>
    <w:rsid w:val="003E5B67"/>
    <w:rsid w:val="003E5CB4"/>
    <w:rsid w:val="003E5CC3"/>
    <w:rsid w:val="003E5E0A"/>
    <w:rsid w:val="003E6A43"/>
    <w:rsid w:val="003E7CE9"/>
    <w:rsid w:val="003F0837"/>
    <w:rsid w:val="003F1416"/>
    <w:rsid w:val="003F26E4"/>
    <w:rsid w:val="003F283C"/>
    <w:rsid w:val="003F45F4"/>
    <w:rsid w:val="003F60EF"/>
    <w:rsid w:val="003F6B65"/>
    <w:rsid w:val="003F72F6"/>
    <w:rsid w:val="003F78B0"/>
    <w:rsid w:val="003F7EA2"/>
    <w:rsid w:val="004009EE"/>
    <w:rsid w:val="0040105A"/>
    <w:rsid w:val="004029C1"/>
    <w:rsid w:val="00402CDA"/>
    <w:rsid w:val="00403248"/>
    <w:rsid w:val="004035E1"/>
    <w:rsid w:val="00403C92"/>
    <w:rsid w:val="00404A1A"/>
    <w:rsid w:val="00404BD6"/>
    <w:rsid w:val="00404C58"/>
    <w:rsid w:val="00406321"/>
    <w:rsid w:val="00407597"/>
    <w:rsid w:val="004079D3"/>
    <w:rsid w:val="004112A8"/>
    <w:rsid w:val="00411647"/>
    <w:rsid w:val="00415495"/>
    <w:rsid w:val="004154E0"/>
    <w:rsid w:val="00416EC8"/>
    <w:rsid w:val="004170D8"/>
    <w:rsid w:val="00417A7E"/>
    <w:rsid w:val="00420859"/>
    <w:rsid w:val="004215B6"/>
    <w:rsid w:val="00421690"/>
    <w:rsid w:val="0042184B"/>
    <w:rsid w:val="00422263"/>
    <w:rsid w:val="00423397"/>
    <w:rsid w:val="0042343A"/>
    <w:rsid w:val="0042360A"/>
    <w:rsid w:val="00423D14"/>
    <w:rsid w:val="00424053"/>
    <w:rsid w:val="0042423D"/>
    <w:rsid w:val="004245B8"/>
    <w:rsid w:val="004250DB"/>
    <w:rsid w:val="00425935"/>
    <w:rsid w:val="0042596B"/>
    <w:rsid w:val="00425AFF"/>
    <w:rsid w:val="00425B3A"/>
    <w:rsid w:val="00425D25"/>
    <w:rsid w:val="00426AA2"/>
    <w:rsid w:val="00426F98"/>
    <w:rsid w:val="004277DE"/>
    <w:rsid w:val="004315FD"/>
    <w:rsid w:val="00431D0D"/>
    <w:rsid w:val="00432817"/>
    <w:rsid w:val="00432A3C"/>
    <w:rsid w:val="004336EB"/>
    <w:rsid w:val="0043552C"/>
    <w:rsid w:val="00436739"/>
    <w:rsid w:val="0043684C"/>
    <w:rsid w:val="00437747"/>
    <w:rsid w:val="00437E01"/>
    <w:rsid w:val="00440D80"/>
    <w:rsid w:val="00443134"/>
    <w:rsid w:val="00443960"/>
    <w:rsid w:val="00443E7C"/>
    <w:rsid w:val="00444766"/>
    <w:rsid w:val="0044476F"/>
    <w:rsid w:val="0044480B"/>
    <w:rsid w:val="00444946"/>
    <w:rsid w:val="004449EA"/>
    <w:rsid w:val="004455B8"/>
    <w:rsid w:val="00445AA0"/>
    <w:rsid w:val="00445C61"/>
    <w:rsid w:val="00446256"/>
    <w:rsid w:val="00447386"/>
    <w:rsid w:val="00450AFA"/>
    <w:rsid w:val="00450C89"/>
    <w:rsid w:val="00451B40"/>
    <w:rsid w:val="004521F2"/>
    <w:rsid w:val="00452CB5"/>
    <w:rsid w:val="00452E03"/>
    <w:rsid w:val="00453019"/>
    <w:rsid w:val="004533E7"/>
    <w:rsid w:val="004544BB"/>
    <w:rsid w:val="004547FF"/>
    <w:rsid w:val="00454F1D"/>
    <w:rsid w:val="004552F5"/>
    <w:rsid w:val="00455CD5"/>
    <w:rsid w:val="0045612F"/>
    <w:rsid w:val="00456268"/>
    <w:rsid w:val="00456435"/>
    <w:rsid w:val="004569B0"/>
    <w:rsid w:val="004571C6"/>
    <w:rsid w:val="00457AD9"/>
    <w:rsid w:val="004627C3"/>
    <w:rsid w:val="00462B4A"/>
    <w:rsid w:val="00463352"/>
    <w:rsid w:val="004644B1"/>
    <w:rsid w:val="00465465"/>
    <w:rsid w:val="00465D1B"/>
    <w:rsid w:val="00465F27"/>
    <w:rsid w:val="004667DA"/>
    <w:rsid w:val="004679F7"/>
    <w:rsid w:val="004708DF"/>
    <w:rsid w:val="004725DF"/>
    <w:rsid w:val="00473131"/>
    <w:rsid w:val="00473895"/>
    <w:rsid w:val="0047455F"/>
    <w:rsid w:val="00474885"/>
    <w:rsid w:val="0047515B"/>
    <w:rsid w:val="0047524E"/>
    <w:rsid w:val="00476337"/>
    <w:rsid w:val="00476EB8"/>
    <w:rsid w:val="004771E6"/>
    <w:rsid w:val="0047747F"/>
    <w:rsid w:val="00477DE3"/>
    <w:rsid w:val="00481D76"/>
    <w:rsid w:val="00481E2B"/>
    <w:rsid w:val="00482D92"/>
    <w:rsid w:val="00482ECE"/>
    <w:rsid w:val="00482F6A"/>
    <w:rsid w:val="00483349"/>
    <w:rsid w:val="00484182"/>
    <w:rsid w:val="00484A98"/>
    <w:rsid w:val="00484BC7"/>
    <w:rsid w:val="00484E59"/>
    <w:rsid w:val="00484F5D"/>
    <w:rsid w:val="0048570A"/>
    <w:rsid w:val="00485965"/>
    <w:rsid w:val="00485E54"/>
    <w:rsid w:val="00486B36"/>
    <w:rsid w:val="00487A19"/>
    <w:rsid w:val="00490673"/>
    <w:rsid w:val="00491192"/>
    <w:rsid w:val="0049197A"/>
    <w:rsid w:val="004922EC"/>
    <w:rsid w:val="00492A17"/>
    <w:rsid w:val="00492E95"/>
    <w:rsid w:val="0049308C"/>
    <w:rsid w:val="004954D2"/>
    <w:rsid w:val="0049580D"/>
    <w:rsid w:val="00495999"/>
    <w:rsid w:val="00495DC9"/>
    <w:rsid w:val="004A040D"/>
    <w:rsid w:val="004A0A8E"/>
    <w:rsid w:val="004A156C"/>
    <w:rsid w:val="004A1FE5"/>
    <w:rsid w:val="004A2EA0"/>
    <w:rsid w:val="004A3D02"/>
    <w:rsid w:val="004A4476"/>
    <w:rsid w:val="004A4B3F"/>
    <w:rsid w:val="004A791B"/>
    <w:rsid w:val="004B04C7"/>
    <w:rsid w:val="004B07F0"/>
    <w:rsid w:val="004B0C8A"/>
    <w:rsid w:val="004B1209"/>
    <w:rsid w:val="004B13D1"/>
    <w:rsid w:val="004B1FB1"/>
    <w:rsid w:val="004B2A1C"/>
    <w:rsid w:val="004B2A8E"/>
    <w:rsid w:val="004B33C5"/>
    <w:rsid w:val="004B3451"/>
    <w:rsid w:val="004B3EC1"/>
    <w:rsid w:val="004B420E"/>
    <w:rsid w:val="004B46F5"/>
    <w:rsid w:val="004B54B2"/>
    <w:rsid w:val="004B66CA"/>
    <w:rsid w:val="004B7BE2"/>
    <w:rsid w:val="004C1125"/>
    <w:rsid w:val="004C124D"/>
    <w:rsid w:val="004C16DA"/>
    <w:rsid w:val="004C1C68"/>
    <w:rsid w:val="004C2E26"/>
    <w:rsid w:val="004C2E7E"/>
    <w:rsid w:val="004C2FF4"/>
    <w:rsid w:val="004C32F7"/>
    <w:rsid w:val="004C3DFD"/>
    <w:rsid w:val="004C427C"/>
    <w:rsid w:val="004C48A9"/>
    <w:rsid w:val="004C4A8F"/>
    <w:rsid w:val="004C5B9C"/>
    <w:rsid w:val="004C5BB8"/>
    <w:rsid w:val="004C6086"/>
    <w:rsid w:val="004C6EF0"/>
    <w:rsid w:val="004C77C6"/>
    <w:rsid w:val="004C7EEC"/>
    <w:rsid w:val="004D1E0B"/>
    <w:rsid w:val="004D25A8"/>
    <w:rsid w:val="004D2CD6"/>
    <w:rsid w:val="004D2F01"/>
    <w:rsid w:val="004D3301"/>
    <w:rsid w:val="004D38CB"/>
    <w:rsid w:val="004D3B4E"/>
    <w:rsid w:val="004D41BF"/>
    <w:rsid w:val="004D4460"/>
    <w:rsid w:val="004D4C19"/>
    <w:rsid w:val="004D4C9A"/>
    <w:rsid w:val="004D4D71"/>
    <w:rsid w:val="004D54EE"/>
    <w:rsid w:val="004D5FF4"/>
    <w:rsid w:val="004D623E"/>
    <w:rsid w:val="004D655E"/>
    <w:rsid w:val="004D713F"/>
    <w:rsid w:val="004D715C"/>
    <w:rsid w:val="004D7855"/>
    <w:rsid w:val="004D7F6B"/>
    <w:rsid w:val="004E09C9"/>
    <w:rsid w:val="004E0B3A"/>
    <w:rsid w:val="004E1DAE"/>
    <w:rsid w:val="004E26A2"/>
    <w:rsid w:val="004E3020"/>
    <w:rsid w:val="004E316B"/>
    <w:rsid w:val="004E343E"/>
    <w:rsid w:val="004E3578"/>
    <w:rsid w:val="004E3BDB"/>
    <w:rsid w:val="004E4290"/>
    <w:rsid w:val="004E556C"/>
    <w:rsid w:val="004E5EBE"/>
    <w:rsid w:val="004E696F"/>
    <w:rsid w:val="004F0E58"/>
    <w:rsid w:val="004F14E9"/>
    <w:rsid w:val="004F1B07"/>
    <w:rsid w:val="004F2A42"/>
    <w:rsid w:val="004F2C0B"/>
    <w:rsid w:val="004F3712"/>
    <w:rsid w:val="004F471B"/>
    <w:rsid w:val="004F5362"/>
    <w:rsid w:val="004F5419"/>
    <w:rsid w:val="004F550B"/>
    <w:rsid w:val="004F5F05"/>
    <w:rsid w:val="004F6F71"/>
    <w:rsid w:val="005011AA"/>
    <w:rsid w:val="00501AA5"/>
    <w:rsid w:val="00501E0D"/>
    <w:rsid w:val="005024CD"/>
    <w:rsid w:val="00502647"/>
    <w:rsid w:val="005032E4"/>
    <w:rsid w:val="005033A1"/>
    <w:rsid w:val="0050342C"/>
    <w:rsid w:val="00504701"/>
    <w:rsid w:val="00504D75"/>
    <w:rsid w:val="005058F9"/>
    <w:rsid w:val="005063EA"/>
    <w:rsid w:val="0050643B"/>
    <w:rsid w:val="00507191"/>
    <w:rsid w:val="005079B4"/>
    <w:rsid w:val="00507C02"/>
    <w:rsid w:val="005102DE"/>
    <w:rsid w:val="00511339"/>
    <w:rsid w:val="00512073"/>
    <w:rsid w:val="00512A08"/>
    <w:rsid w:val="00512F75"/>
    <w:rsid w:val="0051321C"/>
    <w:rsid w:val="00513B40"/>
    <w:rsid w:val="00513B88"/>
    <w:rsid w:val="00513FB6"/>
    <w:rsid w:val="00514778"/>
    <w:rsid w:val="00515BD3"/>
    <w:rsid w:val="00515C68"/>
    <w:rsid w:val="005164D3"/>
    <w:rsid w:val="00516BC9"/>
    <w:rsid w:val="00516CBE"/>
    <w:rsid w:val="00516CE0"/>
    <w:rsid w:val="00517218"/>
    <w:rsid w:val="00517841"/>
    <w:rsid w:val="00517ADE"/>
    <w:rsid w:val="00520911"/>
    <w:rsid w:val="00520C3A"/>
    <w:rsid w:val="00521926"/>
    <w:rsid w:val="00522122"/>
    <w:rsid w:val="0052338E"/>
    <w:rsid w:val="00523AE6"/>
    <w:rsid w:val="00523B00"/>
    <w:rsid w:val="00523DC7"/>
    <w:rsid w:val="005242ED"/>
    <w:rsid w:val="00524665"/>
    <w:rsid w:val="005246F2"/>
    <w:rsid w:val="00524768"/>
    <w:rsid w:val="00524AF4"/>
    <w:rsid w:val="0052537A"/>
    <w:rsid w:val="005256EB"/>
    <w:rsid w:val="00525774"/>
    <w:rsid w:val="0052585F"/>
    <w:rsid w:val="00525A8B"/>
    <w:rsid w:val="00525DFF"/>
    <w:rsid w:val="005267E0"/>
    <w:rsid w:val="00527127"/>
    <w:rsid w:val="00527A38"/>
    <w:rsid w:val="00527BBF"/>
    <w:rsid w:val="00527CB1"/>
    <w:rsid w:val="00527E45"/>
    <w:rsid w:val="00530F53"/>
    <w:rsid w:val="00532F74"/>
    <w:rsid w:val="00533248"/>
    <w:rsid w:val="005339CC"/>
    <w:rsid w:val="00534213"/>
    <w:rsid w:val="00534D0F"/>
    <w:rsid w:val="00535368"/>
    <w:rsid w:val="00535E0B"/>
    <w:rsid w:val="00537F7C"/>
    <w:rsid w:val="00542552"/>
    <w:rsid w:val="00542642"/>
    <w:rsid w:val="00542678"/>
    <w:rsid w:val="00543265"/>
    <w:rsid w:val="00543497"/>
    <w:rsid w:val="00544AB7"/>
    <w:rsid w:val="00544C83"/>
    <w:rsid w:val="005451AD"/>
    <w:rsid w:val="005452D7"/>
    <w:rsid w:val="005459DF"/>
    <w:rsid w:val="00545E44"/>
    <w:rsid w:val="00546099"/>
    <w:rsid w:val="00546298"/>
    <w:rsid w:val="005505FC"/>
    <w:rsid w:val="005510DC"/>
    <w:rsid w:val="00551637"/>
    <w:rsid w:val="00551A74"/>
    <w:rsid w:val="00552E45"/>
    <w:rsid w:val="005549FF"/>
    <w:rsid w:val="00554AF3"/>
    <w:rsid w:val="00554C3D"/>
    <w:rsid w:val="00554CF9"/>
    <w:rsid w:val="00555A0A"/>
    <w:rsid w:val="005561F7"/>
    <w:rsid w:val="00556F3C"/>
    <w:rsid w:val="00557AB1"/>
    <w:rsid w:val="00557D7C"/>
    <w:rsid w:val="00560E25"/>
    <w:rsid w:val="00561BC6"/>
    <w:rsid w:val="00562513"/>
    <w:rsid w:val="005629B7"/>
    <w:rsid w:val="00562D48"/>
    <w:rsid w:val="005630E4"/>
    <w:rsid w:val="00563588"/>
    <w:rsid w:val="0056406D"/>
    <w:rsid w:val="00564413"/>
    <w:rsid w:val="005646C2"/>
    <w:rsid w:val="00564E09"/>
    <w:rsid w:val="0056536D"/>
    <w:rsid w:val="005653BF"/>
    <w:rsid w:val="00565AA5"/>
    <w:rsid w:val="00565AC9"/>
    <w:rsid w:val="00566B28"/>
    <w:rsid w:val="00566C08"/>
    <w:rsid w:val="00566F95"/>
    <w:rsid w:val="005674CF"/>
    <w:rsid w:val="00570EDC"/>
    <w:rsid w:val="005710C1"/>
    <w:rsid w:val="00571805"/>
    <w:rsid w:val="00571BAE"/>
    <w:rsid w:val="00572182"/>
    <w:rsid w:val="005727B0"/>
    <w:rsid w:val="00572B02"/>
    <w:rsid w:val="00573504"/>
    <w:rsid w:val="005743CB"/>
    <w:rsid w:val="00574490"/>
    <w:rsid w:val="00575933"/>
    <w:rsid w:val="00576669"/>
    <w:rsid w:val="00576801"/>
    <w:rsid w:val="005770DC"/>
    <w:rsid w:val="00577A36"/>
    <w:rsid w:val="00577C2E"/>
    <w:rsid w:val="00580158"/>
    <w:rsid w:val="00580DC8"/>
    <w:rsid w:val="00580ECD"/>
    <w:rsid w:val="00581E09"/>
    <w:rsid w:val="00581F3E"/>
    <w:rsid w:val="0058377E"/>
    <w:rsid w:val="005840CC"/>
    <w:rsid w:val="00585C82"/>
    <w:rsid w:val="005870AD"/>
    <w:rsid w:val="00590320"/>
    <w:rsid w:val="00590361"/>
    <w:rsid w:val="00591A06"/>
    <w:rsid w:val="00592184"/>
    <w:rsid w:val="005921CD"/>
    <w:rsid w:val="00592625"/>
    <w:rsid w:val="00592740"/>
    <w:rsid w:val="00592B76"/>
    <w:rsid w:val="0059420C"/>
    <w:rsid w:val="00594715"/>
    <w:rsid w:val="00594E91"/>
    <w:rsid w:val="005A02DD"/>
    <w:rsid w:val="005A07F6"/>
    <w:rsid w:val="005A0B07"/>
    <w:rsid w:val="005A128C"/>
    <w:rsid w:val="005A19DB"/>
    <w:rsid w:val="005A1D56"/>
    <w:rsid w:val="005A2095"/>
    <w:rsid w:val="005A24A2"/>
    <w:rsid w:val="005A2B28"/>
    <w:rsid w:val="005A339E"/>
    <w:rsid w:val="005A36A0"/>
    <w:rsid w:val="005A39DA"/>
    <w:rsid w:val="005A4930"/>
    <w:rsid w:val="005A5922"/>
    <w:rsid w:val="005A5B5E"/>
    <w:rsid w:val="005A5D69"/>
    <w:rsid w:val="005A632D"/>
    <w:rsid w:val="005A66E9"/>
    <w:rsid w:val="005A719F"/>
    <w:rsid w:val="005A7B02"/>
    <w:rsid w:val="005A7C45"/>
    <w:rsid w:val="005B02BC"/>
    <w:rsid w:val="005B0CA4"/>
    <w:rsid w:val="005B0FA3"/>
    <w:rsid w:val="005B161C"/>
    <w:rsid w:val="005B1CA0"/>
    <w:rsid w:val="005B29FF"/>
    <w:rsid w:val="005B2A02"/>
    <w:rsid w:val="005B379B"/>
    <w:rsid w:val="005B3B65"/>
    <w:rsid w:val="005B52A0"/>
    <w:rsid w:val="005B52F8"/>
    <w:rsid w:val="005B5476"/>
    <w:rsid w:val="005B5B02"/>
    <w:rsid w:val="005B7920"/>
    <w:rsid w:val="005C015D"/>
    <w:rsid w:val="005C1DE5"/>
    <w:rsid w:val="005C298B"/>
    <w:rsid w:val="005C3745"/>
    <w:rsid w:val="005C3899"/>
    <w:rsid w:val="005C3B19"/>
    <w:rsid w:val="005C5681"/>
    <w:rsid w:val="005C5CA5"/>
    <w:rsid w:val="005C5D9B"/>
    <w:rsid w:val="005C666C"/>
    <w:rsid w:val="005C7AB9"/>
    <w:rsid w:val="005D0359"/>
    <w:rsid w:val="005D0A1D"/>
    <w:rsid w:val="005D0E58"/>
    <w:rsid w:val="005D1CBC"/>
    <w:rsid w:val="005D2159"/>
    <w:rsid w:val="005D24E8"/>
    <w:rsid w:val="005D273D"/>
    <w:rsid w:val="005D41E1"/>
    <w:rsid w:val="005D4BA2"/>
    <w:rsid w:val="005D518C"/>
    <w:rsid w:val="005D54C3"/>
    <w:rsid w:val="005D5541"/>
    <w:rsid w:val="005D558B"/>
    <w:rsid w:val="005D56E1"/>
    <w:rsid w:val="005D5E8F"/>
    <w:rsid w:val="005D7160"/>
    <w:rsid w:val="005D7E26"/>
    <w:rsid w:val="005E0A36"/>
    <w:rsid w:val="005E0EF7"/>
    <w:rsid w:val="005E132C"/>
    <w:rsid w:val="005E1721"/>
    <w:rsid w:val="005E1746"/>
    <w:rsid w:val="005E1FE0"/>
    <w:rsid w:val="005E2AAC"/>
    <w:rsid w:val="005E36EB"/>
    <w:rsid w:val="005E4E8F"/>
    <w:rsid w:val="005E542E"/>
    <w:rsid w:val="005E5D2B"/>
    <w:rsid w:val="005E6CAB"/>
    <w:rsid w:val="005E7952"/>
    <w:rsid w:val="005E7FF1"/>
    <w:rsid w:val="005F01E9"/>
    <w:rsid w:val="005F0A13"/>
    <w:rsid w:val="005F184C"/>
    <w:rsid w:val="005F399D"/>
    <w:rsid w:val="005F3E57"/>
    <w:rsid w:val="005F519E"/>
    <w:rsid w:val="005F52EE"/>
    <w:rsid w:val="005F57E0"/>
    <w:rsid w:val="005F6291"/>
    <w:rsid w:val="005F6373"/>
    <w:rsid w:val="00600B3D"/>
    <w:rsid w:val="00601864"/>
    <w:rsid w:val="00602700"/>
    <w:rsid w:val="00602999"/>
    <w:rsid w:val="00603C61"/>
    <w:rsid w:val="00604347"/>
    <w:rsid w:val="00604A85"/>
    <w:rsid w:val="00605034"/>
    <w:rsid w:val="00605053"/>
    <w:rsid w:val="00605C56"/>
    <w:rsid w:val="0060639F"/>
    <w:rsid w:val="00606797"/>
    <w:rsid w:val="00607CF5"/>
    <w:rsid w:val="00607DAD"/>
    <w:rsid w:val="00610052"/>
    <w:rsid w:val="00610954"/>
    <w:rsid w:val="00610C90"/>
    <w:rsid w:val="006111F4"/>
    <w:rsid w:val="00611288"/>
    <w:rsid w:val="00611444"/>
    <w:rsid w:val="00612555"/>
    <w:rsid w:val="00613CD6"/>
    <w:rsid w:val="00614042"/>
    <w:rsid w:val="00614CA9"/>
    <w:rsid w:val="00614DCD"/>
    <w:rsid w:val="0061788E"/>
    <w:rsid w:val="00617EB7"/>
    <w:rsid w:val="006200D5"/>
    <w:rsid w:val="00620448"/>
    <w:rsid w:val="00620482"/>
    <w:rsid w:val="006216E5"/>
    <w:rsid w:val="0062178E"/>
    <w:rsid w:val="00621F87"/>
    <w:rsid w:val="00623A17"/>
    <w:rsid w:val="00623C6C"/>
    <w:rsid w:val="0062473A"/>
    <w:rsid w:val="0062485B"/>
    <w:rsid w:val="006255F7"/>
    <w:rsid w:val="006259DC"/>
    <w:rsid w:val="00625DB9"/>
    <w:rsid w:val="00627562"/>
    <w:rsid w:val="00627929"/>
    <w:rsid w:val="006279D3"/>
    <w:rsid w:val="006279E2"/>
    <w:rsid w:val="0063007F"/>
    <w:rsid w:val="00630927"/>
    <w:rsid w:val="00630DE7"/>
    <w:rsid w:val="00631154"/>
    <w:rsid w:val="006312EA"/>
    <w:rsid w:val="006313FD"/>
    <w:rsid w:val="00631436"/>
    <w:rsid w:val="006314D1"/>
    <w:rsid w:val="00631694"/>
    <w:rsid w:val="00632A90"/>
    <w:rsid w:val="00632C3C"/>
    <w:rsid w:val="00632D02"/>
    <w:rsid w:val="00633006"/>
    <w:rsid w:val="00633744"/>
    <w:rsid w:val="00633CB7"/>
    <w:rsid w:val="0063451C"/>
    <w:rsid w:val="00635CBA"/>
    <w:rsid w:val="00635D77"/>
    <w:rsid w:val="0063663C"/>
    <w:rsid w:val="00636C3A"/>
    <w:rsid w:val="0063767E"/>
    <w:rsid w:val="00637F24"/>
    <w:rsid w:val="00637F9E"/>
    <w:rsid w:val="0064019A"/>
    <w:rsid w:val="00641017"/>
    <w:rsid w:val="006414B1"/>
    <w:rsid w:val="00641579"/>
    <w:rsid w:val="0064165D"/>
    <w:rsid w:val="00642D2D"/>
    <w:rsid w:val="00642DE5"/>
    <w:rsid w:val="00642EA5"/>
    <w:rsid w:val="00642F8E"/>
    <w:rsid w:val="00645431"/>
    <w:rsid w:val="0064654E"/>
    <w:rsid w:val="0064728F"/>
    <w:rsid w:val="0064786B"/>
    <w:rsid w:val="0065054D"/>
    <w:rsid w:val="00651A59"/>
    <w:rsid w:val="00652CBF"/>
    <w:rsid w:val="006531A6"/>
    <w:rsid w:val="00653848"/>
    <w:rsid w:val="006538A3"/>
    <w:rsid w:val="00653ACF"/>
    <w:rsid w:val="00654290"/>
    <w:rsid w:val="00654D15"/>
    <w:rsid w:val="006559FB"/>
    <w:rsid w:val="00656860"/>
    <w:rsid w:val="00656A51"/>
    <w:rsid w:val="00657113"/>
    <w:rsid w:val="00657824"/>
    <w:rsid w:val="00657E89"/>
    <w:rsid w:val="00657F5C"/>
    <w:rsid w:val="00660015"/>
    <w:rsid w:val="00660E2A"/>
    <w:rsid w:val="006612FA"/>
    <w:rsid w:val="00661874"/>
    <w:rsid w:val="00661D0D"/>
    <w:rsid w:val="00662618"/>
    <w:rsid w:val="006639A5"/>
    <w:rsid w:val="00664C38"/>
    <w:rsid w:val="0066541E"/>
    <w:rsid w:val="00665553"/>
    <w:rsid w:val="00666559"/>
    <w:rsid w:val="006669B5"/>
    <w:rsid w:val="00666DFE"/>
    <w:rsid w:val="00667304"/>
    <w:rsid w:val="0067040F"/>
    <w:rsid w:val="0067112E"/>
    <w:rsid w:val="00672382"/>
    <w:rsid w:val="006732C9"/>
    <w:rsid w:val="00673599"/>
    <w:rsid w:val="0067451A"/>
    <w:rsid w:val="006748D4"/>
    <w:rsid w:val="006759B0"/>
    <w:rsid w:val="00675A92"/>
    <w:rsid w:val="00675BC5"/>
    <w:rsid w:val="00676493"/>
    <w:rsid w:val="006767EC"/>
    <w:rsid w:val="00676D43"/>
    <w:rsid w:val="006777A4"/>
    <w:rsid w:val="00677EF7"/>
    <w:rsid w:val="00681C0C"/>
    <w:rsid w:val="00682A8D"/>
    <w:rsid w:val="00683C87"/>
    <w:rsid w:val="006843B5"/>
    <w:rsid w:val="0068461D"/>
    <w:rsid w:val="00684E70"/>
    <w:rsid w:val="006851DA"/>
    <w:rsid w:val="00686DDA"/>
    <w:rsid w:val="00687440"/>
    <w:rsid w:val="00687866"/>
    <w:rsid w:val="00690399"/>
    <w:rsid w:val="0069070A"/>
    <w:rsid w:val="00691808"/>
    <w:rsid w:val="006925A6"/>
    <w:rsid w:val="006931C6"/>
    <w:rsid w:val="00693803"/>
    <w:rsid w:val="00693B6C"/>
    <w:rsid w:val="00694361"/>
    <w:rsid w:val="00694585"/>
    <w:rsid w:val="006946B8"/>
    <w:rsid w:val="0069477E"/>
    <w:rsid w:val="00694CBD"/>
    <w:rsid w:val="006950C8"/>
    <w:rsid w:val="0069572C"/>
    <w:rsid w:val="00695F58"/>
    <w:rsid w:val="006965AE"/>
    <w:rsid w:val="006966E6"/>
    <w:rsid w:val="0069778A"/>
    <w:rsid w:val="006A12A5"/>
    <w:rsid w:val="006A1FEC"/>
    <w:rsid w:val="006A2641"/>
    <w:rsid w:val="006A2EDD"/>
    <w:rsid w:val="006A3D26"/>
    <w:rsid w:val="006A474B"/>
    <w:rsid w:val="006A692C"/>
    <w:rsid w:val="006A7E53"/>
    <w:rsid w:val="006B1644"/>
    <w:rsid w:val="006B4D4C"/>
    <w:rsid w:val="006B5C5C"/>
    <w:rsid w:val="006B5EF5"/>
    <w:rsid w:val="006B6282"/>
    <w:rsid w:val="006B76CC"/>
    <w:rsid w:val="006B78CE"/>
    <w:rsid w:val="006B7C61"/>
    <w:rsid w:val="006C0093"/>
    <w:rsid w:val="006C035F"/>
    <w:rsid w:val="006C065C"/>
    <w:rsid w:val="006C0CDE"/>
    <w:rsid w:val="006C1A92"/>
    <w:rsid w:val="006C1E0E"/>
    <w:rsid w:val="006C20CF"/>
    <w:rsid w:val="006C21C0"/>
    <w:rsid w:val="006C2B92"/>
    <w:rsid w:val="006C3D24"/>
    <w:rsid w:val="006C3F48"/>
    <w:rsid w:val="006C483D"/>
    <w:rsid w:val="006C4957"/>
    <w:rsid w:val="006C4C19"/>
    <w:rsid w:val="006C502F"/>
    <w:rsid w:val="006C6A5D"/>
    <w:rsid w:val="006D0181"/>
    <w:rsid w:val="006D0282"/>
    <w:rsid w:val="006D0DB5"/>
    <w:rsid w:val="006D146F"/>
    <w:rsid w:val="006D19DA"/>
    <w:rsid w:val="006D2FE6"/>
    <w:rsid w:val="006D3283"/>
    <w:rsid w:val="006D6F8B"/>
    <w:rsid w:val="006D7321"/>
    <w:rsid w:val="006D780D"/>
    <w:rsid w:val="006E035A"/>
    <w:rsid w:val="006E0C78"/>
    <w:rsid w:val="006E10D0"/>
    <w:rsid w:val="006E1CC5"/>
    <w:rsid w:val="006E23C2"/>
    <w:rsid w:val="006E29D5"/>
    <w:rsid w:val="006E2ABA"/>
    <w:rsid w:val="006E4012"/>
    <w:rsid w:val="006E4199"/>
    <w:rsid w:val="006E4943"/>
    <w:rsid w:val="006E4B1B"/>
    <w:rsid w:val="006E4F52"/>
    <w:rsid w:val="006E5567"/>
    <w:rsid w:val="006E5C7F"/>
    <w:rsid w:val="006E645D"/>
    <w:rsid w:val="006E6CBA"/>
    <w:rsid w:val="006E6E85"/>
    <w:rsid w:val="006E72FC"/>
    <w:rsid w:val="006F0609"/>
    <w:rsid w:val="006F09F7"/>
    <w:rsid w:val="006F1FF9"/>
    <w:rsid w:val="006F208A"/>
    <w:rsid w:val="006F213A"/>
    <w:rsid w:val="006F23CF"/>
    <w:rsid w:val="006F2564"/>
    <w:rsid w:val="006F3098"/>
    <w:rsid w:val="006F336B"/>
    <w:rsid w:val="006F3778"/>
    <w:rsid w:val="006F3812"/>
    <w:rsid w:val="006F42D2"/>
    <w:rsid w:val="006F4DAC"/>
    <w:rsid w:val="006F520F"/>
    <w:rsid w:val="006F5E9F"/>
    <w:rsid w:val="006F626E"/>
    <w:rsid w:val="006F62F2"/>
    <w:rsid w:val="006F64FD"/>
    <w:rsid w:val="006F68A4"/>
    <w:rsid w:val="006F71F6"/>
    <w:rsid w:val="006F753E"/>
    <w:rsid w:val="00700C38"/>
    <w:rsid w:val="00701633"/>
    <w:rsid w:val="00702532"/>
    <w:rsid w:val="007025BA"/>
    <w:rsid w:val="00702761"/>
    <w:rsid w:val="00702F83"/>
    <w:rsid w:val="007030E0"/>
    <w:rsid w:val="00703A18"/>
    <w:rsid w:val="00703E63"/>
    <w:rsid w:val="00703F7C"/>
    <w:rsid w:val="0070441F"/>
    <w:rsid w:val="00704782"/>
    <w:rsid w:val="00705CEA"/>
    <w:rsid w:val="00710472"/>
    <w:rsid w:val="007110E6"/>
    <w:rsid w:val="00711171"/>
    <w:rsid w:val="0071130E"/>
    <w:rsid w:val="00711AE9"/>
    <w:rsid w:val="0071327F"/>
    <w:rsid w:val="007137DD"/>
    <w:rsid w:val="00713CCF"/>
    <w:rsid w:val="00715105"/>
    <w:rsid w:val="00717022"/>
    <w:rsid w:val="00717CC2"/>
    <w:rsid w:val="00720102"/>
    <w:rsid w:val="00721D13"/>
    <w:rsid w:val="0072282A"/>
    <w:rsid w:val="00722B99"/>
    <w:rsid w:val="00722F29"/>
    <w:rsid w:val="00723F2D"/>
    <w:rsid w:val="00724B98"/>
    <w:rsid w:val="007250D7"/>
    <w:rsid w:val="00725236"/>
    <w:rsid w:val="007258C6"/>
    <w:rsid w:val="00725BFE"/>
    <w:rsid w:val="00727587"/>
    <w:rsid w:val="00727744"/>
    <w:rsid w:val="007277B5"/>
    <w:rsid w:val="00727D6D"/>
    <w:rsid w:val="0073029A"/>
    <w:rsid w:val="00731B77"/>
    <w:rsid w:val="00731D02"/>
    <w:rsid w:val="007320FB"/>
    <w:rsid w:val="00732F2D"/>
    <w:rsid w:val="00732FC3"/>
    <w:rsid w:val="00733565"/>
    <w:rsid w:val="00733809"/>
    <w:rsid w:val="00733E4A"/>
    <w:rsid w:val="0073528D"/>
    <w:rsid w:val="00735532"/>
    <w:rsid w:val="0073619C"/>
    <w:rsid w:val="00736A91"/>
    <w:rsid w:val="007374D2"/>
    <w:rsid w:val="007375C3"/>
    <w:rsid w:val="00740B3E"/>
    <w:rsid w:val="00740B56"/>
    <w:rsid w:val="00740CE9"/>
    <w:rsid w:val="007415C6"/>
    <w:rsid w:val="007415E0"/>
    <w:rsid w:val="007418F8"/>
    <w:rsid w:val="00742372"/>
    <w:rsid w:val="00742C87"/>
    <w:rsid w:val="0074539F"/>
    <w:rsid w:val="007454D6"/>
    <w:rsid w:val="00745A3F"/>
    <w:rsid w:val="00746270"/>
    <w:rsid w:val="00746888"/>
    <w:rsid w:val="0075025A"/>
    <w:rsid w:val="007504AB"/>
    <w:rsid w:val="007508EB"/>
    <w:rsid w:val="00751315"/>
    <w:rsid w:val="007515ED"/>
    <w:rsid w:val="007518F5"/>
    <w:rsid w:val="00752F49"/>
    <w:rsid w:val="00753A7D"/>
    <w:rsid w:val="00754C44"/>
    <w:rsid w:val="00754E31"/>
    <w:rsid w:val="00756B8B"/>
    <w:rsid w:val="00756DEA"/>
    <w:rsid w:val="0075714D"/>
    <w:rsid w:val="007572DF"/>
    <w:rsid w:val="00760B83"/>
    <w:rsid w:val="007611DA"/>
    <w:rsid w:val="00761586"/>
    <w:rsid w:val="00761C51"/>
    <w:rsid w:val="00761EB2"/>
    <w:rsid w:val="0076468B"/>
    <w:rsid w:val="00766219"/>
    <w:rsid w:val="00766231"/>
    <w:rsid w:val="007666A6"/>
    <w:rsid w:val="00766D36"/>
    <w:rsid w:val="007670DC"/>
    <w:rsid w:val="00770277"/>
    <w:rsid w:val="00770C2E"/>
    <w:rsid w:val="00770DD5"/>
    <w:rsid w:val="007715CA"/>
    <w:rsid w:val="00771B8F"/>
    <w:rsid w:val="00772445"/>
    <w:rsid w:val="00772A07"/>
    <w:rsid w:val="007734CA"/>
    <w:rsid w:val="00774A9E"/>
    <w:rsid w:val="0077520E"/>
    <w:rsid w:val="00776174"/>
    <w:rsid w:val="00776A68"/>
    <w:rsid w:val="00776CB2"/>
    <w:rsid w:val="00780083"/>
    <w:rsid w:val="007808CC"/>
    <w:rsid w:val="0078176C"/>
    <w:rsid w:val="00781EF2"/>
    <w:rsid w:val="00782DFB"/>
    <w:rsid w:val="007846EE"/>
    <w:rsid w:val="0078536E"/>
    <w:rsid w:val="007856A4"/>
    <w:rsid w:val="00785E1F"/>
    <w:rsid w:val="007875B6"/>
    <w:rsid w:val="0078764C"/>
    <w:rsid w:val="0079076C"/>
    <w:rsid w:val="007911CA"/>
    <w:rsid w:val="007911CD"/>
    <w:rsid w:val="00792A6F"/>
    <w:rsid w:val="00793284"/>
    <w:rsid w:val="007935FC"/>
    <w:rsid w:val="00794270"/>
    <w:rsid w:val="007968A6"/>
    <w:rsid w:val="00797507"/>
    <w:rsid w:val="007A01C9"/>
    <w:rsid w:val="007A04BA"/>
    <w:rsid w:val="007A1BEF"/>
    <w:rsid w:val="007A57EE"/>
    <w:rsid w:val="007A5F82"/>
    <w:rsid w:val="007A61AB"/>
    <w:rsid w:val="007A65B3"/>
    <w:rsid w:val="007A6E4A"/>
    <w:rsid w:val="007A7428"/>
    <w:rsid w:val="007B0C1C"/>
    <w:rsid w:val="007B10E0"/>
    <w:rsid w:val="007B13DC"/>
    <w:rsid w:val="007B1A36"/>
    <w:rsid w:val="007B2A4B"/>
    <w:rsid w:val="007B2C8F"/>
    <w:rsid w:val="007B36FD"/>
    <w:rsid w:val="007B3AF0"/>
    <w:rsid w:val="007B3F03"/>
    <w:rsid w:val="007B604C"/>
    <w:rsid w:val="007B63AC"/>
    <w:rsid w:val="007B79F2"/>
    <w:rsid w:val="007B7AF5"/>
    <w:rsid w:val="007C02E2"/>
    <w:rsid w:val="007C0E97"/>
    <w:rsid w:val="007C10ED"/>
    <w:rsid w:val="007C1D86"/>
    <w:rsid w:val="007C298E"/>
    <w:rsid w:val="007C2A28"/>
    <w:rsid w:val="007C3132"/>
    <w:rsid w:val="007C3F5B"/>
    <w:rsid w:val="007C4126"/>
    <w:rsid w:val="007C4324"/>
    <w:rsid w:val="007C54C9"/>
    <w:rsid w:val="007C575F"/>
    <w:rsid w:val="007C6711"/>
    <w:rsid w:val="007C67B5"/>
    <w:rsid w:val="007C6D06"/>
    <w:rsid w:val="007C74DA"/>
    <w:rsid w:val="007D017B"/>
    <w:rsid w:val="007D086F"/>
    <w:rsid w:val="007D0A56"/>
    <w:rsid w:val="007D0BCD"/>
    <w:rsid w:val="007D10A4"/>
    <w:rsid w:val="007D117E"/>
    <w:rsid w:val="007D2AF1"/>
    <w:rsid w:val="007D2DD5"/>
    <w:rsid w:val="007D30D2"/>
    <w:rsid w:val="007D36B7"/>
    <w:rsid w:val="007D406F"/>
    <w:rsid w:val="007D4460"/>
    <w:rsid w:val="007D46C5"/>
    <w:rsid w:val="007D5B62"/>
    <w:rsid w:val="007D63E6"/>
    <w:rsid w:val="007D696D"/>
    <w:rsid w:val="007D77E8"/>
    <w:rsid w:val="007E05C8"/>
    <w:rsid w:val="007E0FEA"/>
    <w:rsid w:val="007E2425"/>
    <w:rsid w:val="007E28AB"/>
    <w:rsid w:val="007E2E09"/>
    <w:rsid w:val="007E2E35"/>
    <w:rsid w:val="007E2F59"/>
    <w:rsid w:val="007E3BDB"/>
    <w:rsid w:val="007E3FC3"/>
    <w:rsid w:val="007E4B98"/>
    <w:rsid w:val="007E4DDD"/>
    <w:rsid w:val="007E5F10"/>
    <w:rsid w:val="007E679F"/>
    <w:rsid w:val="007F0EA5"/>
    <w:rsid w:val="007F3285"/>
    <w:rsid w:val="007F4126"/>
    <w:rsid w:val="007F42CF"/>
    <w:rsid w:val="007F4F6A"/>
    <w:rsid w:val="007F4F9C"/>
    <w:rsid w:val="007F5819"/>
    <w:rsid w:val="007F5A8E"/>
    <w:rsid w:val="007F6CF9"/>
    <w:rsid w:val="00800C7C"/>
    <w:rsid w:val="00800E0D"/>
    <w:rsid w:val="00800F4E"/>
    <w:rsid w:val="00801F62"/>
    <w:rsid w:val="00802028"/>
    <w:rsid w:val="00802607"/>
    <w:rsid w:val="0080270A"/>
    <w:rsid w:val="00802800"/>
    <w:rsid w:val="00803621"/>
    <w:rsid w:val="00803980"/>
    <w:rsid w:val="00803ACF"/>
    <w:rsid w:val="00803BE1"/>
    <w:rsid w:val="0080413F"/>
    <w:rsid w:val="008041EA"/>
    <w:rsid w:val="00805618"/>
    <w:rsid w:val="00806746"/>
    <w:rsid w:val="00806E00"/>
    <w:rsid w:val="0080722B"/>
    <w:rsid w:val="0080776C"/>
    <w:rsid w:val="0081025B"/>
    <w:rsid w:val="008104F9"/>
    <w:rsid w:val="0081143C"/>
    <w:rsid w:val="0081367B"/>
    <w:rsid w:val="00813E12"/>
    <w:rsid w:val="008147D3"/>
    <w:rsid w:val="008153B5"/>
    <w:rsid w:val="00815E60"/>
    <w:rsid w:val="00817219"/>
    <w:rsid w:val="00817B4F"/>
    <w:rsid w:val="00817DFE"/>
    <w:rsid w:val="0082043D"/>
    <w:rsid w:val="00820944"/>
    <w:rsid w:val="00820C21"/>
    <w:rsid w:val="008210A8"/>
    <w:rsid w:val="00821126"/>
    <w:rsid w:val="008214AB"/>
    <w:rsid w:val="00821621"/>
    <w:rsid w:val="0082427F"/>
    <w:rsid w:val="00824B3F"/>
    <w:rsid w:val="00824E6E"/>
    <w:rsid w:val="00825202"/>
    <w:rsid w:val="008256A0"/>
    <w:rsid w:val="00825DBB"/>
    <w:rsid w:val="00827483"/>
    <w:rsid w:val="0082760D"/>
    <w:rsid w:val="0082767A"/>
    <w:rsid w:val="00830097"/>
    <w:rsid w:val="00830153"/>
    <w:rsid w:val="00830937"/>
    <w:rsid w:val="00830B7B"/>
    <w:rsid w:val="0083112C"/>
    <w:rsid w:val="0083119D"/>
    <w:rsid w:val="008314C5"/>
    <w:rsid w:val="00831641"/>
    <w:rsid w:val="00831EE2"/>
    <w:rsid w:val="008320DD"/>
    <w:rsid w:val="0083230D"/>
    <w:rsid w:val="00834AF3"/>
    <w:rsid w:val="00835A99"/>
    <w:rsid w:val="00835BC8"/>
    <w:rsid w:val="008364AA"/>
    <w:rsid w:val="00836A90"/>
    <w:rsid w:val="00837094"/>
    <w:rsid w:val="00837B5C"/>
    <w:rsid w:val="00840230"/>
    <w:rsid w:val="0084092D"/>
    <w:rsid w:val="008413C6"/>
    <w:rsid w:val="008429F0"/>
    <w:rsid w:val="00842A06"/>
    <w:rsid w:val="00843460"/>
    <w:rsid w:val="00843577"/>
    <w:rsid w:val="00843AD0"/>
    <w:rsid w:val="00844616"/>
    <w:rsid w:val="008447CF"/>
    <w:rsid w:val="00844EF7"/>
    <w:rsid w:val="008458A4"/>
    <w:rsid w:val="008470B7"/>
    <w:rsid w:val="008472E5"/>
    <w:rsid w:val="0084794B"/>
    <w:rsid w:val="00847F47"/>
    <w:rsid w:val="008523D1"/>
    <w:rsid w:val="00852922"/>
    <w:rsid w:val="008543BF"/>
    <w:rsid w:val="00854621"/>
    <w:rsid w:val="00855399"/>
    <w:rsid w:val="0085566F"/>
    <w:rsid w:val="008556BF"/>
    <w:rsid w:val="008557E9"/>
    <w:rsid w:val="00855827"/>
    <w:rsid w:val="00855DFD"/>
    <w:rsid w:val="00855F0C"/>
    <w:rsid w:val="00856C1B"/>
    <w:rsid w:val="00857C39"/>
    <w:rsid w:val="0086070B"/>
    <w:rsid w:val="00860749"/>
    <w:rsid w:val="008610C4"/>
    <w:rsid w:val="00861F0F"/>
    <w:rsid w:val="0086207B"/>
    <w:rsid w:val="0086247E"/>
    <w:rsid w:val="00862600"/>
    <w:rsid w:val="00862C6E"/>
    <w:rsid w:val="008644DC"/>
    <w:rsid w:val="00864592"/>
    <w:rsid w:val="008645C4"/>
    <w:rsid w:val="00864A5D"/>
    <w:rsid w:val="00864D01"/>
    <w:rsid w:val="00865982"/>
    <w:rsid w:val="008663B4"/>
    <w:rsid w:val="00867A64"/>
    <w:rsid w:val="008706D3"/>
    <w:rsid w:val="0087081C"/>
    <w:rsid w:val="00872AB4"/>
    <w:rsid w:val="00873494"/>
    <w:rsid w:val="00873EA3"/>
    <w:rsid w:val="00874800"/>
    <w:rsid w:val="00875609"/>
    <w:rsid w:val="00876F97"/>
    <w:rsid w:val="00877402"/>
    <w:rsid w:val="00877A75"/>
    <w:rsid w:val="00877DB4"/>
    <w:rsid w:val="00877F60"/>
    <w:rsid w:val="008801B3"/>
    <w:rsid w:val="00880E1C"/>
    <w:rsid w:val="00880F34"/>
    <w:rsid w:val="0088112C"/>
    <w:rsid w:val="00881653"/>
    <w:rsid w:val="00881985"/>
    <w:rsid w:val="00881ACA"/>
    <w:rsid w:val="00881D87"/>
    <w:rsid w:val="00881F8A"/>
    <w:rsid w:val="00882E63"/>
    <w:rsid w:val="00882F64"/>
    <w:rsid w:val="0088362F"/>
    <w:rsid w:val="00883A17"/>
    <w:rsid w:val="008844D4"/>
    <w:rsid w:val="0088599D"/>
    <w:rsid w:val="00886C19"/>
    <w:rsid w:val="00886D77"/>
    <w:rsid w:val="008876CA"/>
    <w:rsid w:val="008876DB"/>
    <w:rsid w:val="00887C95"/>
    <w:rsid w:val="008922B6"/>
    <w:rsid w:val="00893AD6"/>
    <w:rsid w:val="00895CD7"/>
    <w:rsid w:val="00896208"/>
    <w:rsid w:val="008962C3"/>
    <w:rsid w:val="008968D9"/>
    <w:rsid w:val="00897CBC"/>
    <w:rsid w:val="008A0022"/>
    <w:rsid w:val="008A0167"/>
    <w:rsid w:val="008A07A9"/>
    <w:rsid w:val="008A0DE7"/>
    <w:rsid w:val="008A1B5B"/>
    <w:rsid w:val="008A2E6D"/>
    <w:rsid w:val="008A36C4"/>
    <w:rsid w:val="008A53F0"/>
    <w:rsid w:val="008A55F5"/>
    <w:rsid w:val="008A5B8F"/>
    <w:rsid w:val="008A5F67"/>
    <w:rsid w:val="008A7E69"/>
    <w:rsid w:val="008B0E40"/>
    <w:rsid w:val="008B16B3"/>
    <w:rsid w:val="008B2B2F"/>
    <w:rsid w:val="008B2D50"/>
    <w:rsid w:val="008B3071"/>
    <w:rsid w:val="008B3890"/>
    <w:rsid w:val="008B3DF4"/>
    <w:rsid w:val="008B41A2"/>
    <w:rsid w:val="008B42A0"/>
    <w:rsid w:val="008B4F9A"/>
    <w:rsid w:val="008B5A3B"/>
    <w:rsid w:val="008B5E20"/>
    <w:rsid w:val="008B6571"/>
    <w:rsid w:val="008B76EA"/>
    <w:rsid w:val="008C08C0"/>
    <w:rsid w:val="008C0C7D"/>
    <w:rsid w:val="008C1582"/>
    <w:rsid w:val="008C1752"/>
    <w:rsid w:val="008C18ED"/>
    <w:rsid w:val="008C1BF6"/>
    <w:rsid w:val="008C2FF4"/>
    <w:rsid w:val="008C3480"/>
    <w:rsid w:val="008C34E1"/>
    <w:rsid w:val="008C4022"/>
    <w:rsid w:val="008C4996"/>
    <w:rsid w:val="008C4E30"/>
    <w:rsid w:val="008C555E"/>
    <w:rsid w:val="008C6882"/>
    <w:rsid w:val="008C6C7D"/>
    <w:rsid w:val="008D1294"/>
    <w:rsid w:val="008D1C68"/>
    <w:rsid w:val="008D284E"/>
    <w:rsid w:val="008D3690"/>
    <w:rsid w:val="008D3EFF"/>
    <w:rsid w:val="008D4321"/>
    <w:rsid w:val="008D4FAF"/>
    <w:rsid w:val="008D5201"/>
    <w:rsid w:val="008D53AA"/>
    <w:rsid w:val="008D55AF"/>
    <w:rsid w:val="008D644D"/>
    <w:rsid w:val="008D6BAC"/>
    <w:rsid w:val="008E00CB"/>
    <w:rsid w:val="008E0964"/>
    <w:rsid w:val="008E0A44"/>
    <w:rsid w:val="008E0CC8"/>
    <w:rsid w:val="008E1ACF"/>
    <w:rsid w:val="008E1AFF"/>
    <w:rsid w:val="008E1C1E"/>
    <w:rsid w:val="008E3402"/>
    <w:rsid w:val="008E4193"/>
    <w:rsid w:val="008E437E"/>
    <w:rsid w:val="008E4622"/>
    <w:rsid w:val="008E53BC"/>
    <w:rsid w:val="008E551E"/>
    <w:rsid w:val="008E5767"/>
    <w:rsid w:val="008E5895"/>
    <w:rsid w:val="008E5FA5"/>
    <w:rsid w:val="008E61C2"/>
    <w:rsid w:val="008E62FC"/>
    <w:rsid w:val="008E6692"/>
    <w:rsid w:val="008E67FB"/>
    <w:rsid w:val="008E6997"/>
    <w:rsid w:val="008F1205"/>
    <w:rsid w:val="008F1D9B"/>
    <w:rsid w:val="008F1E88"/>
    <w:rsid w:val="008F2911"/>
    <w:rsid w:val="008F2B99"/>
    <w:rsid w:val="008F2DA6"/>
    <w:rsid w:val="008F305C"/>
    <w:rsid w:val="008F4B26"/>
    <w:rsid w:val="008F4E58"/>
    <w:rsid w:val="008F532A"/>
    <w:rsid w:val="008F6039"/>
    <w:rsid w:val="008F6481"/>
    <w:rsid w:val="008F65DC"/>
    <w:rsid w:val="008F6B43"/>
    <w:rsid w:val="008F7988"/>
    <w:rsid w:val="009000F0"/>
    <w:rsid w:val="00900FC4"/>
    <w:rsid w:val="009011EE"/>
    <w:rsid w:val="00901219"/>
    <w:rsid w:val="00901FDC"/>
    <w:rsid w:val="0090211F"/>
    <w:rsid w:val="00902494"/>
    <w:rsid w:val="00902DE8"/>
    <w:rsid w:val="009030FA"/>
    <w:rsid w:val="00903181"/>
    <w:rsid w:val="00903B6C"/>
    <w:rsid w:val="00903C21"/>
    <w:rsid w:val="00904218"/>
    <w:rsid w:val="0090501F"/>
    <w:rsid w:val="00905473"/>
    <w:rsid w:val="009059B3"/>
    <w:rsid w:val="0090660D"/>
    <w:rsid w:val="00906850"/>
    <w:rsid w:val="00906BFC"/>
    <w:rsid w:val="00906C5F"/>
    <w:rsid w:val="00907038"/>
    <w:rsid w:val="00907587"/>
    <w:rsid w:val="009102BD"/>
    <w:rsid w:val="00910595"/>
    <w:rsid w:val="00911162"/>
    <w:rsid w:val="009118DA"/>
    <w:rsid w:val="009125D8"/>
    <w:rsid w:val="0091279E"/>
    <w:rsid w:val="00913118"/>
    <w:rsid w:val="009131DF"/>
    <w:rsid w:val="00913CD0"/>
    <w:rsid w:val="009155AB"/>
    <w:rsid w:val="00915629"/>
    <w:rsid w:val="00915F5D"/>
    <w:rsid w:val="0091646E"/>
    <w:rsid w:val="0091653D"/>
    <w:rsid w:val="00916FD8"/>
    <w:rsid w:val="0091707B"/>
    <w:rsid w:val="00920528"/>
    <w:rsid w:val="00920D0E"/>
    <w:rsid w:val="009214FE"/>
    <w:rsid w:val="00921760"/>
    <w:rsid w:val="00922841"/>
    <w:rsid w:val="00923339"/>
    <w:rsid w:val="0092370B"/>
    <w:rsid w:val="009240C1"/>
    <w:rsid w:val="0092434C"/>
    <w:rsid w:val="00924D58"/>
    <w:rsid w:val="009259B7"/>
    <w:rsid w:val="009264B6"/>
    <w:rsid w:val="00926533"/>
    <w:rsid w:val="009269CE"/>
    <w:rsid w:val="00926CE1"/>
    <w:rsid w:val="009278B3"/>
    <w:rsid w:val="00927FC5"/>
    <w:rsid w:val="00930ECC"/>
    <w:rsid w:val="00933B6C"/>
    <w:rsid w:val="00933EB7"/>
    <w:rsid w:val="009346B6"/>
    <w:rsid w:val="0093528B"/>
    <w:rsid w:val="009353F3"/>
    <w:rsid w:val="00936CDE"/>
    <w:rsid w:val="00937A5F"/>
    <w:rsid w:val="0094000E"/>
    <w:rsid w:val="00942E81"/>
    <w:rsid w:val="00943088"/>
    <w:rsid w:val="009433B5"/>
    <w:rsid w:val="00943536"/>
    <w:rsid w:val="00943BBA"/>
    <w:rsid w:val="009450F1"/>
    <w:rsid w:val="009452E3"/>
    <w:rsid w:val="00945F9C"/>
    <w:rsid w:val="00946104"/>
    <w:rsid w:val="009463B0"/>
    <w:rsid w:val="009464E8"/>
    <w:rsid w:val="009465CD"/>
    <w:rsid w:val="00946DC6"/>
    <w:rsid w:val="009471F4"/>
    <w:rsid w:val="00947FF8"/>
    <w:rsid w:val="0095081D"/>
    <w:rsid w:val="00950DB9"/>
    <w:rsid w:val="009516D3"/>
    <w:rsid w:val="00952327"/>
    <w:rsid w:val="00952654"/>
    <w:rsid w:val="00952727"/>
    <w:rsid w:val="00952B77"/>
    <w:rsid w:val="00952EF2"/>
    <w:rsid w:val="00953BCB"/>
    <w:rsid w:val="00953E13"/>
    <w:rsid w:val="00954258"/>
    <w:rsid w:val="00954ACB"/>
    <w:rsid w:val="00954AFF"/>
    <w:rsid w:val="00956F23"/>
    <w:rsid w:val="009606B6"/>
    <w:rsid w:val="00961389"/>
    <w:rsid w:val="00961E2B"/>
    <w:rsid w:val="0096200C"/>
    <w:rsid w:val="00962795"/>
    <w:rsid w:val="0096384E"/>
    <w:rsid w:val="00964665"/>
    <w:rsid w:val="00964801"/>
    <w:rsid w:val="00964A08"/>
    <w:rsid w:val="00965181"/>
    <w:rsid w:val="00965195"/>
    <w:rsid w:val="0096532E"/>
    <w:rsid w:val="00965A1B"/>
    <w:rsid w:val="009665E6"/>
    <w:rsid w:val="009669FE"/>
    <w:rsid w:val="0096751B"/>
    <w:rsid w:val="00967C29"/>
    <w:rsid w:val="00967DA8"/>
    <w:rsid w:val="00970B6D"/>
    <w:rsid w:val="00970EC7"/>
    <w:rsid w:val="0097105A"/>
    <w:rsid w:val="00971B51"/>
    <w:rsid w:val="0097252F"/>
    <w:rsid w:val="00972D07"/>
    <w:rsid w:val="00973C36"/>
    <w:rsid w:val="0097537F"/>
    <w:rsid w:val="00975993"/>
    <w:rsid w:val="00975DA2"/>
    <w:rsid w:val="0097676A"/>
    <w:rsid w:val="00976D5A"/>
    <w:rsid w:val="00977CD0"/>
    <w:rsid w:val="00980457"/>
    <w:rsid w:val="00980D66"/>
    <w:rsid w:val="00980F6B"/>
    <w:rsid w:val="009820A1"/>
    <w:rsid w:val="00982AF8"/>
    <w:rsid w:val="00983252"/>
    <w:rsid w:val="0098388A"/>
    <w:rsid w:val="00983BBA"/>
    <w:rsid w:val="00984B26"/>
    <w:rsid w:val="00984D31"/>
    <w:rsid w:val="00985126"/>
    <w:rsid w:val="009851B5"/>
    <w:rsid w:val="009858F3"/>
    <w:rsid w:val="00986B7F"/>
    <w:rsid w:val="009902DE"/>
    <w:rsid w:val="00990BFB"/>
    <w:rsid w:val="00990ECF"/>
    <w:rsid w:val="00990FD8"/>
    <w:rsid w:val="00991B03"/>
    <w:rsid w:val="0099246A"/>
    <w:rsid w:val="00992497"/>
    <w:rsid w:val="00993583"/>
    <w:rsid w:val="00994873"/>
    <w:rsid w:val="00995DF0"/>
    <w:rsid w:val="009A0590"/>
    <w:rsid w:val="009A09D5"/>
    <w:rsid w:val="009A0FBF"/>
    <w:rsid w:val="009A1060"/>
    <w:rsid w:val="009A12F0"/>
    <w:rsid w:val="009A261D"/>
    <w:rsid w:val="009A4D35"/>
    <w:rsid w:val="009A56A3"/>
    <w:rsid w:val="009A5755"/>
    <w:rsid w:val="009A6F96"/>
    <w:rsid w:val="009B18BE"/>
    <w:rsid w:val="009B19D8"/>
    <w:rsid w:val="009B19F7"/>
    <w:rsid w:val="009B1ED6"/>
    <w:rsid w:val="009B257F"/>
    <w:rsid w:val="009B2742"/>
    <w:rsid w:val="009B2B45"/>
    <w:rsid w:val="009B3D07"/>
    <w:rsid w:val="009B3F26"/>
    <w:rsid w:val="009B4274"/>
    <w:rsid w:val="009B4DA1"/>
    <w:rsid w:val="009B54EF"/>
    <w:rsid w:val="009B692E"/>
    <w:rsid w:val="009B6F4B"/>
    <w:rsid w:val="009B72DB"/>
    <w:rsid w:val="009C01BE"/>
    <w:rsid w:val="009C11E2"/>
    <w:rsid w:val="009C3ADE"/>
    <w:rsid w:val="009C4EB9"/>
    <w:rsid w:val="009C5024"/>
    <w:rsid w:val="009C67C5"/>
    <w:rsid w:val="009C69D6"/>
    <w:rsid w:val="009C6A3F"/>
    <w:rsid w:val="009C7CA8"/>
    <w:rsid w:val="009D184E"/>
    <w:rsid w:val="009D2B6A"/>
    <w:rsid w:val="009D3C00"/>
    <w:rsid w:val="009D4028"/>
    <w:rsid w:val="009D4747"/>
    <w:rsid w:val="009D479A"/>
    <w:rsid w:val="009D4AA3"/>
    <w:rsid w:val="009D525F"/>
    <w:rsid w:val="009D5529"/>
    <w:rsid w:val="009D5536"/>
    <w:rsid w:val="009D5573"/>
    <w:rsid w:val="009D5C77"/>
    <w:rsid w:val="009E0C2E"/>
    <w:rsid w:val="009E144E"/>
    <w:rsid w:val="009E36C3"/>
    <w:rsid w:val="009E4480"/>
    <w:rsid w:val="009E48FD"/>
    <w:rsid w:val="009E55DD"/>
    <w:rsid w:val="009E58F8"/>
    <w:rsid w:val="009E6263"/>
    <w:rsid w:val="009E652D"/>
    <w:rsid w:val="009E7520"/>
    <w:rsid w:val="009F0BB0"/>
    <w:rsid w:val="009F1640"/>
    <w:rsid w:val="009F1988"/>
    <w:rsid w:val="009F20E2"/>
    <w:rsid w:val="009F35C2"/>
    <w:rsid w:val="009F4009"/>
    <w:rsid w:val="009F41D1"/>
    <w:rsid w:val="009F4BFB"/>
    <w:rsid w:val="009F4C66"/>
    <w:rsid w:val="009F50B5"/>
    <w:rsid w:val="00A003D9"/>
    <w:rsid w:val="00A009D0"/>
    <w:rsid w:val="00A00BF7"/>
    <w:rsid w:val="00A00F23"/>
    <w:rsid w:val="00A00F95"/>
    <w:rsid w:val="00A01285"/>
    <w:rsid w:val="00A01883"/>
    <w:rsid w:val="00A0270B"/>
    <w:rsid w:val="00A028BC"/>
    <w:rsid w:val="00A02A1F"/>
    <w:rsid w:val="00A03F93"/>
    <w:rsid w:val="00A04171"/>
    <w:rsid w:val="00A045F2"/>
    <w:rsid w:val="00A049ED"/>
    <w:rsid w:val="00A04EF6"/>
    <w:rsid w:val="00A0536E"/>
    <w:rsid w:val="00A054C2"/>
    <w:rsid w:val="00A05BA9"/>
    <w:rsid w:val="00A0609F"/>
    <w:rsid w:val="00A067EC"/>
    <w:rsid w:val="00A06D21"/>
    <w:rsid w:val="00A06E78"/>
    <w:rsid w:val="00A06F62"/>
    <w:rsid w:val="00A07064"/>
    <w:rsid w:val="00A07579"/>
    <w:rsid w:val="00A10415"/>
    <w:rsid w:val="00A10524"/>
    <w:rsid w:val="00A10D9A"/>
    <w:rsid w:val="00A1145E"/>
    <w:rsid w:val="00A1194F"/>
    <w:rsid w:val="00A122C0"/>
    <w:rsid w:val="00A12838"/>
    <w:rsid w:val="00A13FF7"/>
    <w:rsid w:val="00A1437B"/>
    <w:rsid w:val="00A1461C"/>
    <w:rsid w:val="00A15ED1"/>
    <w:rsid w:val="00A166A6"/>
    <w:rsid w:val="00A16AD4"/>
    <w:rsid w:val="00A17337"/>
    <w:rsid w:val="00A20779"/>
    <w:rsid w:val="00A20BF1"/>
    <w:rsid w:val="00A2123C"/>
    <w:rsid w:val="00A21555"/>
    <w:rsid w:val="00A226DB"/>
    <w:rsid w:val="00A22F7D"/>
    <w:rsid w:val="00A22FA3"/>
    <w:rsid w:val="00A231CE"/>
    <w:rsid w:val="00A2384C"/>
    <w:rsid w:val="00A238D2"/>
    <w:rsid w:val="00A239E0"/>
    <w:rsid w:val="00A23D7F"/>
    <w:rsid w:val="00A249EB"/>
    <w:rsid w:val="00A24DBD"/>
    <w:rsid w:val="00A254E8"/>
    <w:rsid w:val="00A26715"/>
    <w:rsid w:val="00A27480"/>
    <w:rsid w:val="00A30759"/>
    <w:rsid w:val="00A30775"/>
    <w:rsid w:val="00A3108C"/>
    <w:rsid w:val="00A311ED"/>
    <w:rsid w:val="00A31227"/>
    <w:rsid w:val="00A31B92"/>
    <w:rsid w:val="00A31BB0"/>
    <w:rsid w:val="00A320F5"/>
    <w:rsid w:val="00A328B6"/>
    <w:rsid w:val="00A341D1"/>
    <w:rsid w:val="00A34B9C"/>
    <w:rsid w:val="00A352D7"/>
    <w:rsid w:val="00A3533E"/>
    <w:rsid w:val="00A36175"/>
    <w:rsid w:val="00A361A3"/>
    <w:rsid w:val="00A36724"/>
    <w:rsid w:val="00A36FD7"/>
    <w:rsid w:val="00A3719C"/>
    <w:rsid w:val="00A379FB"/>
    <w:rsid w:val="00A40773"/>
    <w:rsid w:val="00A40AF3"/>
    <w:rsid w:val="00A4107B"/>
    <w:rsid w:val="00A41599"/>
    <w:rsid w:val="00A4182D"/>
    <w:rsid w:val="00A41CF9"/>
    <w:rsid w:val="00A44174"/>
    <w:rsid w:val="00A449E5"/>
    <w:rsid w:val="00A44A7F"/>
    <w:rsid w:val="00A44B4C"/>
    <w:rsid w:val="00A44FE8"/>
    <w:rsid w:val="00A45A20"/>
    <w:rsid w:val="00A4660B"/>
    <w:rsid w:val="00A467A0"/>
    <w:rsid w:val="00A46967"/>
    <w:rsid w:val="00A469FE"/>
    <w:rsid w:val="00A4781E"/>
    <w:rsid w:val="00A50556"/>
    <w:rsid w:val="00A514D6"/>
    <w:rsid w:val="00A51F8B"/>
    <w:rsid w:val="00A51F93"/>
    <w:rsid w:val="00A5236E"/>
    <w:rsid w:val="00A529B9"/>
    <w:rsid w:val="00A52F83"/>
    <w:rsid w:val="00A535C5"/>
    <w:rsid w:val="00A545E6"/>
    <w:rsid w:val="00A549A5"/>
    <w:rsid w:val="00A55549"/>
    <w:rsid w:val="00A559E4"/>
    <w:rsid w:val="00A55CDB"/>
    <w:rsid w:val="00A55D38"/>
    <w:rsid w:val="00A55D3C"/>
    <w:rsid w:val="00A56CBC"/>
    <w:rsid w:val="00A57F71"/>
    <w:rsid w:val="00A6022B"/>
    <w:rsid w:val="00A60262"/>
    <w:rsid w:val="00A62265"/>
    <w:rsid w:val="00A62475"/>
    <w:rsid w:val="00A62B07"/>
    <w:rsid w:val="00A63490"/>
    <w:rsid w:val="00A64BC1"/>
    <w:rsid w:val="00A6500D"/>
    <w:rsid w:val="00A66321"/>
    <w:rsid w:val="00A6727A"/>
    <w:rsid w:val="00A67A1B"/>
    <w:rsid w:val="00A67AC0"/>
    <w:rsid w:val="00A67C4F"/>
    <w:rsid w:val="00A7034D"/>
    <w:rsid w:val="00A7258C"/>
    <w:rsid w:val="00A7270F"/>
    <w:rsid w:val="00A728A4"/>
    <w:rsid w:val="00A72948"/>
    <w:rsid w:val="00A72AC1"/>
    <w:rsid w:val="00A738CC"/>
    <w:rsid w:val="00A738E8"/>
    <w:rsid w:val="00A73D38"/>
    <w:rsid w:val="00A7420E"/>
    <w:rsid w:val="00A75707"/>
    <w:rsid w:val="00A758FE"/>
    <w:rsid w:val="00A766F7"/>
    <w:rsid w:val="00A77259"/>
    <w:rsid w:val="00A7780F"/>
    <w:rsid w:val="00A77B8F"/>
    <w:rsid w:val="00A806F7"/>
    <w:rsid w:val="00A80A14"/>
    <w:rsid w:val="00A8135C"/>
    <w:rsid w:val="00A82032"/>
    <w:rsid w:val="00A82576"/>
    <w:rsid w:val="00A8276C"/>
    <w:rsid w:val="00A83C1C"/>
    <w:rsid w:val="00A84744"/>
    <w:rsid w:val="00A84894"/>
    <w:rsid w:val="00A851CE"/>
    <w:rsid w:val="00A85ACE"/>
    <w:rsid w:val="00A85E8F"/>
    <w:rsid w:val="00A86284"/>
    <w:rsid w:val="00A8644A"/>
    <w:rsid w:val="00A866FE"/>
    <w:rsid w:val="00A867CE"/>
    <w:rsid w:val="00A86BC5"/>
    <w:rsid w:val="00A87261"/>
    <w:rsid w:val="00A87479"/>
    <w:rsid w:val="00A8775C"/>
    <w:rsid w:val="00A879D0"/>
    <w:rsid w:val="00A87DA2"/>
    <w:rsid w:val="00A90623"/>
    <w:rsid w:val="00A90D9A"/>
    <w:rsid w:val="00A9114E"/>
    <w:rsid w:val="00A9128F"/>
    <w:rsid w:val="00A91963"/>
    <w:rsid w:val="00A91EAB"/>
    <w:rsid w:val="00A924B1"/>
    <w:rsid w:val="00A927B1"/>
    <w:rsid w:val="00A930F1"/>
    <w:rsid w:val="00A934D5"/>
    <w:rsid w:val="00A935C1"/>
    <w:rsid w:val="00A9526D"/>
    <w:rsid w:val="00A95786"/>
    <w:rsid w:val="00A9600F"/>
    <w:rsid w:val="00A966D9"/>
    <w:rsid w:val="00A96A91"/>
    <w:rsid w:val="00A9725E"/>
    <w:rsid w:val="00A97A99"/>
    <w:rsid w:val="00AA017B"/>
    <w:rsid w:val="00AA0D22"/>
    <w:rsid w:val="00AA178B"/>
    <w:rsid w:val="00AA20A2"/>
    <w:rsid w:val="00AA3D55"/>
    <w:rsid w:val="00AA3E26"/>
    <w:rsid w:val="00AA3F20"/>
    <w:rsid w:val="00AA4871"/>
    <w:rsid w:val="00AA5050"/>
    <w:rsid w:val="00AA55AD"/>
    <w:rsid w:val="00AA7461"/>
    <w:rsid w:val="00AA7D03"/>
    <w:rsid w:val="00AB1B9B"/>
    <w:rsid w:val="00AB2F99"/>
    <w:rsid w:val="00AB35EB"/>
    <w:rsid w:val="00AB3EFE"/>
    <w:rsid w:val="00AB4234"/>
    <w:rsid w:val="00AB4B51"/>
    <w:rsid w:val="00AB4D99"/>
    <w:rsid w:val="00AB5458"/>
    <w:rsid w:val="00AB5DDD"/>
    <w:rsid w:val="00AB60A2"/>
    <w:rsid w:val="00AB7BFE"/>
    <w:rsid w:val="00AC0F0B"/>
    <w:rsid w:val="00AC131C"/>
    <w:rsid w:val="00AC1D61"/>
    <w:rsid w:val="00AC25B3"/>
    <w:rsid w:val="00AC3410"/>
    <w:rsid w:val="00AC3EC5"/>
    <w:rsid w:val="00AC3F1D"/>
    <w:rsid w:val="00AC5C4E"/>
    <w:rsid w:val="00AC5CCE"/>
    <w:rsid w:val="00AC6B40"/>
    <w:rsid w:val="00AC7969"/>
    <w:rsid w:val="00AC7B46"/>
    <w:rsid w:val="00AD11BE"/>
    <w:rsid w:val="00AD5A1E"/>
    <w:rsid w:val="00AD5DF7"/>
    <w:rsid w:val="00AD610F"/>
    <w:rsid w:val="00AE058F"/>
    <w:rsid w:val="00AE07C1"/>
    <w:rsid w:val="00AE0CD8"/>
    <w:rsid w:val="00AE0FA8"/>
    <w:rsid w:val="00AE0FED"/>
    <w:rsid w:val="00AE16D0"/>
    <w:rsid w:val="00AE1BF1"/>
    <w:rsid w:val="00AE22A0"/>
    <w:rsid w:val="00AE278D"/>
    <w:rsid w:val="00AE4B33"/>
    <w:rsid w:val="00AE5985"/>
    <w:rsid w:val="00AE5A36"/>
    <w:rsid w:val="00AE7513"/>
    <w:rsid w:val="00AE7A1D"/>
    <w:rsid w:val="00AF235D"/>
    <w:rsid w:val="00AF248E"/>
    <w:rsid w:val="00AF3381"/>
    <w:rsid w:val="00AF3BF0"/>
    <w:rsid w:val="00AF56C1"/>
    <w:rsid w:val="00AF5EA1"/>
    <w:rsid w:val="00AF63CC"/>
    <w:rsid w:val="00AF68F2"/>
    <w:rsid w:val="00AF68F5"/>
    <w:rsid w:val="00AF6A08"/>
    <w:rsid w:val="00AF743E"/>
    <w:rsid w:val="00AF7AA1"/>
    <w:rsid w:val="00AF7D3A"/>
    <w:rsid w:val="00AF7FB4"/>
    <w:rsid w:val="00B00430"/>
    <w:rsid w:val="00B006B3"/>
    <w:rsid w:val="00B0093C"/>
    <w:rsid w:val="00B00E04"/>
    <w:rsid w:val="00B01160"/>
    <w:rsid w:val="00B01278"/>
    <w:rsid w:val="00B02410"/>
    <w:rsid w:val="00B027BB"/>
    <w:rsid w:val="00B036F3"/>
    <w:rsid w:val="00B03810"/>
    <w:rsid w:val="00B03C1C"/>
    <w:rsid w:val="00B03C54"/>
    <w:rsid w:val="00B04E74"/>
    <w:rsid w:val="00B05AD8"/>
    <w:rsid w:val="00B07C09"/>
    <w:rsid w:val="00B101C8"/>
    <w:rsid w:val="00B1096D"/>
    <w:rsid w:val="00B10A1D"/>
    <w:rsid w:val="00B110D9"/>
    <w:rsid w:val="00B12A86"/>
    <w:rsid w:val="00B130D0"/>
    <w:rsid w:val="00B137BD"/>
    <w:rsid w:val="00B14030"/>
    <w:rsid w:val="00B148BE"/>
    <w:rsid w:val="00B152D5"/>
    <w:rsid w:val="00B164E8"/>
    <w:rsid w:val="00B16A8B"/>
    <w:rsid w:val="00B17619"/>
    <w:rsid w:val="00B20B3B"/>
    <w:rsid w:val="00B20D6C"/>
    <w:rsid w:val="00B20F25"/>
    <w:rsid w:val="00B212F1"/>
    <w:rsid w:val="00B21DF2"/>
    <w:rsid w:val="00B227F1"/>
    <w:rsid w:val="00B229F3"/>
    <w:rsid w:val="00B2332E"/>
    <w:rsid w:val="00B23402"/>
    <w:rsid w:val="00B24166"/>
    <w:rsid w:val="00B24743"/>
    <w:rsid w:val="00B25652"/>
    <w:rsid w:val="00B25B3A"/>
    <w:rsid w:val="00B25E6B"/>
    <w:rsid w:val="00B262FD"/>
    <w:rsid w:val="00B26B37"/>
    <w:rsid w:val="00B26F9D"/>
    <w:rsid w:val="00B30040"/>
    <w:rsid w:val="00B300E7"/>
    <w:rsid w:val="00B3130B"/>
    <w:rsid w:val="00B31921"/>
    <w:rsid w:val="00B3196A"/>
    <w:rsid w:val="00B32110"/>
    <w:rsid w:val="00B32F93"/>
    <w:rsid w:val="00B332FB"/>
    <w:rsid w:val="00B346F0"/>
    <w:rsid w:val="00B34A86"/>
    <w:rsid w:val="00B351B8"/>
    <w:rsid w:val="00B35308"/>
    <w:rsid w:val="00B35315"/>
    <w:rsid w:val="00B35C1B"/>
    <w:rsid w:val="00B36F57"/>
    <w:rsid w:val="00B37414"/>
    <w:rsid w:val="00B401FF"/>
    <w:rsid w:val="00B403F0"/>
    <w:rsid w:val="00B40883"/>
    <w:rsid w:val="00B408F0"/>
    <w:rsid w:val="00B40C16"/>
    <w:rsid w:val="00B41B6F"/>
    <w:rsid w:val="00B42398"/>
    <w:rsid w:val="00B424BD"/>
    <w:rsid w:val="00B4478C"/>
    <w:rsid w:val="00B44914"/>
    <w:rsid w:val="00B45037"/>
    <w:rsid w:val="00B455A4"/>
    <w:rsid w:val="00B45B10"/>
    <w:rsid w:val="00B50770"/>
    <w:rsid w:val="00B50D33"/>
    <w:rsid w:val="00B50DAC"/>
    <w:rsid w:val="00B522A5"/>
    <w:rsid w:val="00B52459"/>
    <w:rsid w:val="00B52B67"/>
    <w:rsid w:val="00B52B72"/>
    <w:rsid w:val="00B532B5"/>
    <w:rsid w:val="00B541B2"/>
    <w:rsid w:val="00B54479"/>
    <w:rsid w:val="00B54719"/>
    <w:rsid w:val="00B54C7A"/>
    <w:rsid w:val="00B5679E"/>
    <w:rsid w:val="00B6107C"/>
    <w:rsid w:val="00B616FC"/>
    <w:rsid w:val="00B6239E"/>
    <w:rsid w:val="00B62F12"/>
    <w:rsid w:val="00B63256"/>
    <w:rsid w:val="00B63FB6"/>
    <w:rsid w:val="00B6518A"/>
    <w:rsid w:val="00B6532C"/>
    <w:rsid w:val="00B65B3E"/>
    <w:rsid w:val="00B65C5E"/>
    <w:rsid w:val="00B663C8"/>
    <w:rsid w:val="00B669D8"/>
    <w:rsid w:val="00B6748C"/>
    <w:rsid w:val="00B704F9"/>
    <w:rsid w:val="00B70D28"/>
    <w:rsid w:val="00B70FAA"/>
    <w:rsid w:val="00B715C0"/>
    <w:rsid w:val="00B731CF"/>
    <w:rsid w:val="00B74106"/>
    <w:rsid w:val="00B753AC"/>
    <w:rsid w:val="00B75580"/>
    <w:rsid w:val="00B768BC"/>
    <w:rsid w:val="00B76BFA"/>
    <w:rsid w:val="00B7744A"/>
    <w:rsid w:val="00B80134"/>
    <w:rsid w:val="00B80D75"/>
    <w:rsid w:val="00B81452"/>
    <w:rsid w:val="00B817A1"/>
    <w:rsid w:val="00B817A6"/>
    <w:rsid w:val="00B82CD7"/>
    <w:rsid w:val="00B831E1"/>
    <w:rsid w:val="00B83232"/>
    <w:rsid w:val="00B83712"/>
    <w:rsid w:val="00B83959"/>
    <w:rsid w:val="00B84A9E"/>
    <w:rsid w:val="00B84C51"/>
    <w:rsid w:val="00B85320"/>
    <w:rsid w:val="00B85631"/>
    <w:rsid w:val="00B85F46"/>
    <w:rsid w:val="00B871ED"/>
    <w:rsid w:val="00B8775C"/>
    <w:rsid w:val="00B87EAF"/>
    <w:rsid w:val="00B90CC7"/>
    <w:rsid w:val="00B9106F"/>
    <w:rsid w:val="00B9158E"/>
    <w:rsid w:val="00B925AC"/>
    <w:rsid w:val="00B92990"/>
    <w:rsid w:val="00B92E55"/>
    <w:rsid w:val="00B936D4"/>
    <w:rsid w:val="00B94CBD"/>
    <w:rsid w:val="00B97BFE"/>
    <w:rsid w:val="00BA02C9"/>
    <w:rsid w:val="00BA04C9"/>
    <w:rsid w:val="00BA0CE2"/>
    <w:rsid w:val="00BA0D7A"/>
    <w:rsid w:val="00BA20E7"/>
    <w:rsid w:val="00BA2559"/>
    <w:rsid w:val="00BA28AD"/>
    <w:rsid w:val="00BA28CF"/>
    <w:rsid w:val="00BA451F"/>
    <w:rsid w:val="00BA4817"/>
    <w:rsid w:val="00BA4A78"/>
    <w:rsid w:val="00BA4CD8"/>
    <w:rsid w:val="00BA4ECF"/>
    <w:rsid w:val="00BA5D9F"/>
    <w:rsid w:val="00BA6381"/>
    <w:rsid w:val="00BA6901"/>
    <w:rsid w:val="00BA6916"/>
    <w:rsid w:val="00BA70DE"/>
    <w:rsid w:val="00BA71E6"/>
    <w:rsid w:val="00BB0260"/>
    <w:rsid w:val="00BB06DE"/>
    <w:rsid w:val="00BB0A50"/>
    <w:rsid w:val="00BB0B59"/>
    <w:rsid w:val="00BB0B6C"/>
    <w:rsid w:val="00BB17F8"/>
    <w:rsid w:val="00BB1E1E"/>
    <w:rsid w:val="00BB254A"/>
    <w:rsid w:val="00BB25F0"/>
    <w:rsid w:val="00BB2F20"/>
    <w:rsid w:val="00BB30A8"/>
    <w:rsid w:val="00BB3B83"/>
    <w:rsid w:val="00BB3F88"/>
    <w:rsid w:val="00BB4941"/>
    <w:rsid w:val="00BB58DC"/>
    <w:rsid w:val="00BB59E1"/>
    <w:rsid w:val="00BB5B16"/>
    <w:rsid w:val="00BB67D1"/>
    <w:rsid w:val="00BB6A15"/>
    <w:rsid w:val="00BB6DAB"/>
    <w:rsid w:val="00BC099D"/>
    <w:rsid w:val="00BC126D"/>
    <w:rsid w:val="00BC2B4F"/>
    <w:rsid w:val="00BC2BF7"/>
    <w:rsid w:val="00BC41C9"/>
    <w:rsid w:val="00BC4EE7"/>
    <w:rsid w:val="00BC5164"/>
    <w:rsid w:val="00BC6728"/>
    <w:rsid w:val="00BC6995"/>
    <w:rsid w:val="00BC7589"/>
    <w:rsid w:val="00BC7836"/>
    <w:rsid w:val="00BC7A0E"/>
    <w:rsid w:val="00BD0248"/>
    <w:rsid w:val="00BD0992"/>
    <w:rsid w:val="00BD1BBB"/>
    <w:rsid w:val="00BD1F69"/>
    <w:rsid w:val="00BD1FF0"/>
    <w:rsid w:val="00BD24A9"/>
    <w:rsid w:val="00BD38E1"/>
    <w:rsid w:val="00BD3EEF"/>
    <w:rsid w:val="00BD4393"/>
    <w:rsid w:val="00BD4557"/>
    <w:rsid w:val="00BD47D7"/>
    <w:rsid w:val="00BD4813"/>
    <w:rsid w:val="00BD5106"/>
    <w:rsid w:val="00BD5D08"/>
    <w:rsid w:val="00BD64ED"/>
    <w:rsid w:val="00BD711E"/>
    <w:rsid w:val="00BD728D"/>
    <w:rsid w:val="00BD76FC"/>
    <w:rsid w:val="00BE18A5"/>
    <w:rsid w:val="00BE190D"/>
    <w:rsid w:val="00BE2203"/>
    <w:rsid w:val="00BE3261"/>
    <w:rsid w:val="00BE39A5"/>
    <w:rsid w:val="00BE3B21"/>
    <w:rsid w:val="00BE432A"/>
    <w:rsid w:val="00BE4D13"/>
    <w:rsid w:val="00BE506C"/>
    <w:rsid w:val="00BE53AD"/>
    <w:rsid w:val="00BE5676"/>
    <w:rsid w:val="00BE67AC"/>
    <w:rsid w:val="00BE7630"/>
    <w:rsid w:val="00BF1DB0"/>
    <w:rsid w:val="00BF312A"/>
    <w:rsid w:val="00BF462B"/>
    <w:rsid w:val="00BF4724"/>
    <w:rsid w:val="00BF4B21"/>
    <w:rsid w:val="00BF5566"/>
    <w:rsid w:val="00BF581F"/>
    <w:rsid w:val="00BF7143"/>
    <w:rsid w:val="00BF73D7"/>
    <w:rsid w:val="00BF75E0"/>
    <w:rsid w:val="00C003BC"/>
    <w:rsid w:val="00C00560"/>
    <w:rsid w:val="00C005A4"/>
    <w:rsid w:val="00C01248"/>
    <w:rsid w:val="00C0174C"/>
    <w:rsid w:val="00C01FC8"/>
    <w:rsid w:val="00C028F6"/>
    <w:rsid w:val="00C02A6D"/>
    <w:rsid w:val="00C02FA0"/>
    <w:rsid w:val="00C044E3"/>
    <w:rsid w:val="00C04677"/>
    <w:rsid w:val="00C04F81"/>
    <w:rsid w:val="00C07768"/>
    <w:rsid w:val="00C101DC"/>
    <w:rsid w:val="00C10E18"/>
    <w:rsid w:val="00C10E3F"/>
    <w:rsid w:val="00C10EA3"/>
    <w:rsid w:val="00C11043"/>
    <w:rsid w:val="00C11539"/>
    <w:rsid w:val="00C12A0A"/>
    <w:rsid w:val="00C12FA4"/>
    <w:rsid w:val="00C132EE"/>
    <w:rsid w:val="00C13752"/>
    <w:rsid w:val="00C14A86"/>
    <w:rsid w:val="00C1647E"/>
    <w:rsid w:val="00C1685C"/>
    <w:rsid w:val="00C16CF5"/>
    <w:rsid w:val="00C175D0"/>
    <w:rsid w:val="00C1795C"/>
    <w:rsid w:val="00C17D2C"/>
    <w:rsid w:val="00C2042E"/>
    <w:rsid w:val="00C20C60"/>
    <w:rsid w:val="00C21FA0"/>
    <w:rsid w:val="00C23F16"/>
    <w:rsid w:val="00C24868"/>
    <w:rsid w:val="00C2573A"/>
    <w:rsid w:val="00C257AA"/>
    <w:rsid w:val="00C26C23"/>
    <w:rsid w:val="00C27E6D"/>
    <w:rsid w:val="00C30165"/>
    <w:rsid w:val="00C30DDA"/>
    <w:rsid w:val="00C31331"/>
    <w:rsid w:val="00C31EC6"/>
    <w:rsid w:val="00C32C14"/>
    <w:rsid w:val="00C32FE0"/>
    <w:rsid w:val="00C33B1E"/>
    <w:rsid w:val="00C34BA9"/>
    <w:rsid w:val="00C3735B"/>
    <w:rsid w:val="00C37830"/>
    <w:rsid w:val="00C40119"/>
    <w:rsid w:val="00C40288"/>
    <w:rsid w:val="00C40631"/>
    <w:rsid w:val="00C4135E"/>
    <w:rsid w:val="00C413CE"/>
    <w:rsid w:val="00C41C32"/>
    <w:rsid w:val="00C4237E"/>
    <w:rsid w:val="00C4294E"/>
    <w:rsid w:val="00C437B3"/>
    <w:rsid w:val="00C43CF3"/>
    <w:rsid w:val="00C4408C"/>
    <w:rsid w:val="00C44BC0"/>
    <w:rsid w:val="00C44ED2"/>
    <w:rsid w:val="00C45198"/>
    <w:rsid w:val="00C45878"/>
    <w:rsid w:val="00C45D01"/>
    <w:rsid w:val="00C45E27"/>
    <w:rsid w:val="00C46429"/>
    <w:rsid w:val="00C46E70"/>
    <w:rsid w:val="00C4724D"/>
    <w:rsid w:val="00C47D78"/>
    <w:rsid w:val="00C50574"/>
    <w:rsid w:val="00C519DB"/>
    <w:rsid w:val="00C51EB3"/>
    <w:rsid w:val="00C53006"/>
    <w:rsid w:val="00C532AD"/>
    <w:rsid w:val="00C5423E"/>
    <w:rsid w:val="00C545D6"/>
    <w:rsid w:val="00C5460A"/>
    <w:rsid w:val="00C54EEF"/>
    <w:rsid w:val="00C55071"/>
    <w:rsid w:val="00C55278"/>
    <w:rsid w:val="00C56C6A"/>
    <w:rsid w:val="00C56DF5"/>
    <w:rsid w:val="00C57A10"/>
    <w:rsid w:val="00C606A4"/>
    <w:rsid w:val="00C60BE5"/>
    <w:rsid w:val="00C614BB"/>
    <w:rsid w:val="00C6217C"/>
    <w:rsid w:val="00C62C76"/>
    <w:rsid w:val="00C63081"/>
    <w:rsid w:val="00C634C2"/>
    <w:rsid w:val="00C63706"/>
    <w:rsid w:val="00C63B19"/>
    <w:rsid w:val="00C64114"/>
    <w:rsid w:val="00C64646"/>
    <w:rsid w:val="00C64C66"/>
    <w:rsid w:val="00C64D2F"/>
    <w:rsid w:val="00C64FE6"/>
    <w:rsid w:val="00C65333"/>
    <w:rsid w:val="00C70567"/>
    <w:rsid w:val="00C7230A"/>
    <w:rsid w:val="00C73095"/>
    <w:rsid w:val="00C73394"/>
    <w:rsid w:val="00C73EDC"/>
    <w:rsid w:val="00C746EB"/>
    <w:rsid w:val="00C74EEE"/>
    <w:rsid w:val="00C750B3"/>
    <w:rsid w:val="00C7535F"/>
    <w:rsid w:val="00C758A1"/>
    <w:rsid w:val="00C76B3E"/>
    <w:rsid w:val="00C76C7A"/>
    <w:rsid w:val="00C80191"/>
    <w:rsid w:val="00C80955"/>
    <w:rsid w:val="00C80B9A"/>
    <w:rsid w:val="00C80D37"/>
    <w:rsid w:val="00C81B46"/>
    <w:rsid w:val="00C82894"/>
    <w:rsid w:val="00C85E78"/>
    <w:rsid w:val="00C867BC"/>
    <w:rsid w:val="00C869D5"/>
    <w:rsid w:val="00C87110"/>
    <w:rsid w:val="00C87B24"/>
    <w:rsid w:val="00C87B37"/>
    <w:rsid w:val="00C87BA8"/>
    <w:rsid w:val="00C87EA9"/>
    <w:rsid w:val="00C90119"/>
    <w:rsid w:val="00C90812"/>
    <w:rsid w:val="00C917E1"/>
    <w:rsid w:val="00C933E5"/>
    <w:rsid w:val="00C934A7"/>
    <w:rsid w:val="00C93C36"/>
    <w:rsid w:val="00C943B5"/>
    <w:rsid w:val="00C951EE"/>
    <w:rsid w:val="00C95297"/>
    <w:rsid w:val="00C95DF0"/>
    <w:rsid w:val="00C961D0"/>
    <w:rsid w:val="00C96C0C"/>
    <w:rsid w:val="00C975D7"/>
    <w:rsid w:val="00CA1E3A"/>
    <w:rsid w:val="00CA34D3"/>
    <w:rsid w:val="00CA3990"/>
    <w:rsid w:val="00CA4984"/>
    <w:rsid w:val="00CA567D"/>
    <w:rsid w:val="00CA568E"/>
    <w:rsid w:val="00CA5A85"/>
    <w:rsid w:val="00CA63E0"/>
    <w:rsid w:val="00CA63EB"/>
    <w:rsid w:val="00CA6B3E"/>
    <w:rsid w:val="00CA6D3C"/>
    <w:rsid w:val="00CA6FBD"/>
    <w:rsid w:val="00CA75D9"/>
    <w:rsid w:val="00CA7653"/>
    <w:rsid w:val="00CB0654"/>
    <w:rsid w:val="00CB1845"/>
    <w:rsid w:val="00CB19A7"/>
    <w:rsid w:val="00CB231C"/>
    <w:rsid w:val="00CB37E2"/>
    <w:rsid w:val="00CB3ED2"/>
    <w:rsid w:val="00CB519D"/>
    <w:rsid w:val="00CB5823"/>
    <w:rsid w:val="00CB6710"/>
    <w:rsid w:val="00CB6BA6"/>
    <w:rsid w:val="00CB7CCC"/>
    <w:rsid w:val="00CC09EF"/>
    <w:rsid w:val="00CC10B8"/>
    <w:rsid w:val="00CC11E1"/>
    <w:rsid w:val="00CC141E"/>
    <w:rsid w:val="00CC2929"/>
    <w:rsid w:val="00CC3459"/>
    <w:rsid w:val="00CC3494"/>
    <w:rsid w:val="00CC4380"/>
    <w:rsid w:val="00CC4AD2"/>
    <w:rsid w:val="00CC4D5D"/>
    <w:rsid w:val="00CC4F76"/>
    <w:rsid w:val="00CC59BC"/>
    <w:rsid w:val="00CC5E28"/>
    <w:rsid w:val="00CC699E"/>
    <w:rsid w:val="00CC700B"/>
    <w:rsid w:val="00CC764E"/>
    <w:rsid w:val="00CC79C0"/>
    <w:rsid w:val="00CC7FAA"/>
    <w:rsid w:val="00CD023D"/>
    <w:rsid w:val="00CD03FE"/>
    <w:rsid w:val="00CD0605"/>
    <w:rsid w:val="00CD105D"/>
    <w:rsid w:val="00CD2231"/>
    <w:rsid w:val="00CD229B"/>
    <w:rsid w:val="00CD35B1"/>
    <w:rsid w:val="00CD39B7"/>
    <w:rsid w:val="00CD4CB1"/>
    <w:rsid w:val="00CD505C"/>
    <w:rsid w:val="00CD530B"/>
    <w:rsid w:val="00CD5A5F"/>
    <w:rsid w:val="00CD5C85"/>
    <w:rsid w:val="00CD6530"/>
    <w:rsid w:val="00CD697C"/>
    <w:rsid w:val="00CD7D57"/>
    <w:rsid w:val="00CE1169"/>
    <w:rsid w:val="00CE1312"/>
    <w:rsid w:val="00CE2AF6"/>
    <w:rsid w:val="00CE44C5"/>
    <w:rsid w:val="00CE4848"/>
    <w:rsid w:val="00CE4BBD"/>
    <w:rsid w:val="00CE4D0D"/>
    <w:rsid w:val="00CE5E26"/>
    <w:rsid w:val="00CE616F"/>
    <w:rsid w:val="00CE6238"/>
    <w:rsid w:val="00CE65F9"/>
    <w:rsid w:val="00CE7E5C"/>
    <w:rsid w:val="00CF0236"/>
    <w:rsid w:val="00CF10B9"/>
    <w:rsid w:val="00CF1709"/>
    <w:rsid w:val="00CF1A87"/>
    <w:rsid w:val="00CF1CC9"/>
    <w:rsid w:val="00CF28B7"/>
    <w:rsid w:val="00CF3577"/>
    <w:rsid w:val="00CF3A6D"/>
    <w:rsid w:val="00CF4252"/>
    <w:rsid w:val="00CF4754"/>
    <w:rsid w:val="00CF536E"/>
    <w:rsid w:val="00CF5A69"/>
    <w:rsid w:val="00CF650D"/>
    <w:rsid w:val="00D00B15"/>
    <w:rsid w:val="00D01FF3"/>
    <w:rsid w:val="00D02A79"/>
    <w:rsid w:val="00D02E88"/>
    <w:rsid w:val="00D03CC3"/>
    <w:rsid w:val="00D04363"/>
    <w:rsid w:val="00D048AC"/>
    <w:rsid w:val="00D049DD"/>
    <w:rsid w:val="00D05845"/>
    <w:rsid w:val="00D05E11"/>
    <w:rsid w:val="00D06699"/>
    <w:rsid w:val="00D07055"/>
    <w:rsid w:val="00D1059F"/>
    <w:rsid w:val="00D1065E"/>
    <w:rsid w:val="00D10FE8"/>
    <w:rsid w:val="00D11AED"/>
    <w:rsid w:val="00D11B88"/>
    <w:rsid w:val="00D11FC5"/>
    <w:rsid w:val="00D1214B"/>
    <w:rsid w:val="00D1253D"/>
    <w:rsid w:val="00D13371"/>
    <w:rsid w:val="00D1343A"/>
    <w:rsid w:val="00D138E5"/>
    <w:rsid w:val="00D13A83"/>
    <w:rsid w:val="00D144E7"/>
    <w:rsid w:val="00D15B00"/>
    <w:rsid w:val="00D1619E"/>
    <w:rsid w:val="00D16448"/>
    <w:rsid w:val="00D1645B"/>
    <w:rsid w:val="00D16D05"/>
    <w:rsid w:val="00D1790A"/>
    <w:rsid w:val="00D17D2F"/>
    <w:rsid w:val="00D203E3"/>
    <w:rsid w:val="00D2044F"/>
    <w:rsid w:val="00D20D14"/>
    <w:rsid w:val="00D214A5"/>
    <w:rsid w:val="00D21651"/>
    <w:rsid w:val="00D219DB"/>
    <w:rsid w:val="00D21B60"/>
    <w:rsid w:val="00D22F96"/>
    <w:rsid w:val="00D2343E"/>
    <w:rsid w:val="00D2458B"/>
    <w:rsid w:val="00D24709"/>
    <w:rsid w:val="00D2706E"/>
    <w:rsid w:val="00D27134"/>
    <w:rsid w:val="00D30299"/>
    <w:rsid w:val="00D30436"/>
    <w:rsid w:val="00D31A25"/>
    <w:rsid w:val="00D31AD3"/>
    <w:rsid w:val="00D327EE"/>
    <w:rsid w:val="00D347C8"/>
    <w:rsid w:val="00D349C6"/>
    <w:rsid w:val="00D36660"/>
    <w:rsid w:val="00D36902"/>
    <w:rsid w:val="00D37734"/>
    <w:rsid w:val="00D406CE"/>
    <w:rsid w:val="00D4086C"/>
    <w:rsid w:val="00D40E96"/>
    <w:rsid w:val="00D41A5B"/>
    <w:rsid w:val="00D41DC0"/>
    <w:rsid w:val="00D421A1"/>
    <w:rsid w:val="00D42567"/>
    <w:rsid w:val="00D42595"/>
    <w:rsid w:val="00D42953"/>
    <w:rsid w:val="00D42DBB"/>
    <w:rsid w:val="00D4331C"/>
    <w:rsid w:val="00D438F7"/>
    <w:rsid w:val="00D4397B"/>
    <w:rsid w:val="00D446E9"/>
    <w:rsid w:val="00D44C20"/>
    <w:rsid w:val="00D4605B"/>
    <w:rsid w:val="00D465CC"/>
    <w:rsid w:val="00D46691"/>
    <w:rsid w:val="00D46C88"/>
    <w:rsid w:val="00D47C62"/>
    <w:rsid w:val="00D501A9"/>
    <w:rsid w:val="00D50B95"/>
    <w:rsid w:val="00D5175B"/>
    <w:rsid w:val="00D51A25"/>
    <w:rsid w:val="00D51F05"/>
    <w:rsid w:val="00D532D7"/>
    <w:rsid w:val="00D5419C"/>
    <w:rsid w:val="00D54836"/>
    <w:rsid w:val="00D54A8F"/>
    <w:rsid w:val="00D54DDD"/>
    <w:rsid w:val="00D551E0"/>
    <w:rsid w:val="00D55725"/>
    <w:rsid w:val="00D5604D"/>
    <w:rsid w:val="00D5649F"/>
    <w:rsid w:val="00D5654E"/>
    <w:rsid w:val="00D5670F"/>
    <w:rsid w:val="00D56A2A"/>
    <w:rsid w:val="00D5779A"/>
    <w:rsid w:val="00D603E4"/>
    <w:rsid w:val="00D60D23"/>
    <w:rsid w:val="00D61141"/>
    <w:rsid w:val="00D62033"/>
    <w:rsid w:val="00D623DC"/>
    <w:rsid w:val="00D62699"/>
    <w:rsid w:val="00D62BED"/>
    <w:rsid w:val="00D6382D"/>
    <w:rsid w:val="00D6498F"/>
    <w:rsid w:val="00D65CE3"/>
    <w:rsid w:val="00D67451"/>
    <w:rsid w:val="00D70726"/>
    <w:rsid w:val="00D708C3"/>
    <w:rsid w:val="00D70E14"/>
    <w:rsid w:val="00D714F6"/>
    <w:rsid w:val="00D719AF"/>
    <w:rsid w:val="00D719D4"/>
    <w:rsid w:val="00D72891"/>
    <w:rsid w:val="00D74432"/>
    <w:rsid w:val="00D7470B"/>
    <w:rsid w:val="00D7511E"/>
    <w:rsid w:val="00D7552C"/>
    <w:rsid w:val="00D75CB6"/>
    <w:rsid w:val="00D75CED"/>
    <w:rsid w:val="00D76E3C"/>
    <w:rsid w:val="00D76E84"/>
    <w:rsid w:val="00D773D1"/>
    <w:rsid w:val="00D81E8A"/>
    <w:rsid w:val="00D81F65"/>
    <w:rsid w:val="00D825E3"/>
    <w:rsid w:val="00D8260B"/>
    <w:rsid w:val="00D82A93"/>
    <w:rsid w:val="00D83276"/>
    <w:rsid w:val="00D83959"/>
    <w:rsid w:val="00D84169"/>
    <w:rsid w:val="00D851D3"/>
    <w:rsid w:val="00D851F5"/>
    <w:rsid w:val="00D8738F"/>
    <w:rsid w:val="00D876BD"/>
    <w:rsid w:val="00D87766"/>
    <w:rsid w:val="00D878C6"/>
    <w:rsid w:val="00D90AD3"/>
    <w:rsid w:val="00D90BE1"/>
    <w:rsid w:val="00D90E05"/>
    <w:rsid w:val="00D9164E"/>
    <w:rsid w:val="00D9333F"/>
    <w:rsid w:val="00D93EA1"/>
    <w:rsid w:val="00D94DFE"/>
    <w:rsid w:val="00D94EE0"/>
    <w:rsid w:val="00D964BD"/>
    <w:rsid w:val="00D968B5"/>
    <w:rsid w:val="00D96BEA"/>
    <w:rsid w:val="00D97D94"/>
    <w:rsid w:val="00D97FC7"/>
    <w:rsid w:val="00DA0098"/>
    <w:rsid w:val="00DA00D2"/>
    <w:rsid w:val="00DA093A"/>
    <w:rsid w:val="00DA09F2"/>
    <w:rsid w:val="00DA0B76"/>
    <w:rsid w:val="00DA1068"/>
    <w:rsid w:val="00DA1E02"/>
    <w:rsid w:val="00DA2A85"/>
    <w:rsid w:val="00DA2D22"/>
    <w:rsid w:val="00DA30B1"/>
    <w:rsid w:val="00DA39C4"/>
    <w:rsid w:val="00DA3D6F"/>
    <w:rsid w:val="00DA4989"/>
    <w:rsid w:val="00DA658F"/>
    <w:rsid w:val="00DA7346"/>
    <w:rsid w:val="00DB00CF"/>
    <w:rsid w:val="00DB0377"/>
    <w:rsid w:val="00DB0F50"/>
    <w:rsid w:val="00DB14C0"/>
    <w:rsid w:val="00DB2744"/>
    <w:rsid w:val="00DB2BF7"/>
    <w:rsid w:val="00DB2F58"/>
    <w:rsid w:val="00DB3751"/>
    <w:rsid w:val="00DB37C6"/>
    <w:rsid w:val="00DB40E3"/>
    <w:rsid w:val="00DB4182"/>
    <w:rsid w:val="00DB423D"/>
    <w:rsid w:val="00DB4257"/>
    <w:rsid w:val="00DB440F"/>
    <w:rsid w:val="00DB44C9"/>
    <w:rsid w:val="00DB4B6B"/>
    <w:rsid w:val="00DB5572"/>
    <w:rsid w:val="00DB59EA"/>
    <w:rsid w:val="00DB616D"/>
    <w:rsid w:val="00DB6F84"/>
    <w:rsid w:val="00DB738C"/>
    <w:rsid w:val="00DB7A2E"/>
    <w:rsid w:val="00DB7B6E"/>
    <w:rsid w:val="00DC1253"/>
    <w:rsid w:val="00DC151C"/>
    <w:rsid w:val="00DC2A43"/>
    <w:rsid w:val="00DC2BFF"/>
    <w:rsid w:val="00DC3465"/>
    <w:rsid w:val="00DC3BA9"/>
    <w:rsid w:val="00DC4FAA"/>
    <w:rsid w:val="00DC5FFA"/>
    <w:rsid w:val="00DC6163"/>
    <w:rsid w:val="00DC66D3"/>
    <w:rsid w:val="00DC697B"/>
    <w:rsid w:val="00DC6C94"/>
    <w:rsid w:val="00DC7D2C"/>
    <w:rsid w:val="00DC7EC5"/>
    <w:rsid w:val="00DD086C"/>
    <w:rsid w:val="00DD0B72"/>
    <w:rsid w:val="00DD110E"/>
    <w:rsid w:val="00DD1319"/>
    <w:rsid w:val="00DD13E7"/>
    <w:rsid w:val="00DD1FA5"/>
    <w:rsid w:val="00DD35B5"/>
    <w:rsid w:val="00DD37C8"/>
    <w:rsid w:val="00DD39B3"/>
    <w:rsid w:val="00DD42D4"/>
    <w:rsid w:val="00DD433E"/>
    <w:rsid w:val="00DD48F0"/>
    <w:rsid w:val="00DD4F61"/>
    <w:rsid w:val="00DD6070"/>
    <w:rsid w:val="00DD67A4"/>
    <w:rsid w:val="00DD6D04"/>
    <w:rsid w:val="00DE0669"/>
    <w:rsid w:val="00DE07F4"/>
    <w:rsid w:val="00DE0831"/>
    <w:rsid w:val="00DE0874"/>
    <w:rsid w:val="00DE0B83"/>
    <w:rsid w:val="00DE0CB2"/>
    <w:rsid w:val="00DE1176"/>
    <w:rsid w:val="00DE2B8C"/>
    <w:rsid w:val="00DE2EEC"/>
    <w:rsid w:val="00DE30AB"/>
    <w:rsid w:val="00DE3B52"/>
    <w:rsid w:val="00DE3F1E"/>
    <w:rsid w:val="00DE402F"/>
    <w:rsid w:val="00DE4CB4"/>
    <w:rsid w:val="00DE4D39"/>
    <w:rsid w:val="00DE546E"/>
    <w:rsid w:val="00DE7242"/>
    <w:rsid w:val="00DE7D82"/>
    <w:rsid w:val="00DF08B8"/>
    <w:rsid w:val="00DF21D1"/>
    <w:rsid w:val="00DF2293"/>
    <w:rsid w:val="00DF26A7"/>
    <w:rsid w:val="00DF4B08"/>
    <w:rsid w:val="00DF4B85"/>
    <w:rsid w:val="00DF5BD0"/>
    <w:rsid w:val="00DF6056"/>
    <w:rsid w:val="00DF60C1"/>
    <w:rsid w:val="00DF6658"/>
    <w:rsid w:val="00DF6773"/>
    <w:rsid w:val="00DF70D1"/>
    <w:rsid w:val="00DF77AE"/>
    <w:rsid w:val="00E005D9"/>
    <w:rsid w:val="00E00C54"/>
    <w:rsid w:val="00E01069"/>
    <w:rsid w:val="00E01171"/>
    <w:rsid w:val="00E01527"/>
    <w:rsid w:val="00E035DB"/>
    <w:rsid w:val="00E03E8B"/>
    <w:rsid w:val="00E04058"/>
    <w:rsid w:val="00E0422E"/>
    <w:rsid w:val="00E04431"/>
    <w:rsid w:val="00E0558D"/>
    <w:rsid w:val="00E05A8E"/>
    <w:rsid w:val="00E06041"/>
    <w:rsid w:val="00E06A61"/>
    <w:rsid w:val="00E07A1C"/>
    <w:rsid w:val="00E07B3B"/>
    <w:rsid w:val="00E116EE"/>
    <w:rsid w:val="00E117CF"/>
    <w:rsid w:val="00E11887"/>
    <w:rsid w:val="00E11F49"/>
    <w:rsid w:val="00E121FD"/>
    <w:rsid w:val="00E1236D"/>
    <w:rsid w:val="00E12DF0"/>
    <w:rsid w:val="00E14224"/>
    <w:rsid w:val="00E157B6"/>
    <w:rsid w:val="00E15B3F"/>
    <w:rsid w:val="00E16555"/>
    <w:rsid w:val="00E16913"/>
    <w:rsid w:val="00E17484"/>
    <w:rsid w:val="00E1771E"/>
    <w:rsid w:val="00E17EF7"/>
    <w:rsid w:val="00E17F8C"/>
    <w:rsid w:val="00E21F65"/>
    <w:rsid w:val="00E23134"/>
    <w:rsid w:val="00E23E49"/>
    <w:rsid w:val="00E25844"/>
    <w:rsid w:val="00E26427"/>
    <w:rsid w:val="00E264E6"/>
    <w:rsid w:val="00E26F39"/>
    <w:rsid w:val="00E273E7"/>
    <w:rsid w:val="00E30A87"/>
    <w:rsid w:val="00E31886"/>
    <w:rsid w:val="00E31F95"/>
    <w:rsid w:val="00E335F0"/>
    <w:rsid w:val="00E34014"/>
    <w:rsid w:val="00E34181"/>
    <w:rsid w:val="00E35EAD"/>
    <w:rsid w:val="00E35EEE"/>
    <w:rsid w:val="00E36126"/>
    <w:rsid w:val="00E36275"/>
    <w:rsid w:val="00E36DDA"/>
    <w:rsid w:val="00E37873"/>
    <w:rsid w:val="00E4028C"/>
    <w:rsid w:val="00E40436"/>
    <w:rsid w:val="00E404A5"/>
    <w:rsid w:val="00E4069C"/>
    <w:rsid w:val="00E40E64"/>
    <w:rsid w:val="00E40F28"/>
    <w:rsid w:val="00E41667"/>
    <w:rsid w:val="00E416E2"/>
    <w:rsid w:val="00E4175B"/>
    <w:rsid w:val="00E42496"/>
    <w:rsid w:val="00E42B28"/>
    <w:rsid w:val="00E42E9E"/>
    <w:rsid w:val="00E43673"/>
    <w:rsid w:val="00E44146"/>
    <w:rsid w:val="00E44B01"/>
    <w:rsid w:val="00E44D26"/>
    <w:rsid w:val="00E450EE"/>
    <w:rsid w:val="00E451E2"/>
    <w:rsid w:val="00E4553D"/>
    <w:rsid w:val="00E460BA"/>
    <w:rsid w:val="00E4617F"/>
    <w:rsid w:val="00E46752"/>
    <w:rsid w:val="00E46E5C"/>
    <w:rsid w:val="00E47B09"/>
    <w:rsid w:val="00E509E7"/>
    <w:rsid w:val="00E51FD1"/>
    <w:rsid w:val="00E52535"/>
    <w:rsid w:val="00E52997"/>
    <w:rsid w:val="00E52D24"/>
    <w:rsid w:val="00E537CF"/>
    <w:rsid w:val="00E538D0"/>
    <w:rsid w:val="00E53981"/>
    <w:rsid w:val="00E54BAF"/>
    <w:rsid w:val="00E553E5"/>
    <w:rsid w:val="00E55620"/>
    <w:rsid w:val="00E55DF4"/>
    <w:rsid w:val="00E56E77"/>
    <w:rsid w:val="00E57779"/>
    <w:rsid w:val="00E6000A"/>
    <w:rsid w:val="00E603D2"/>
    <w:rsid w:val="00E604C7"/>
    <w:rsid w:val="00E60AFF"/>
    <w:rsid w:val="00E60EFA"/>
    <w:rsid w:val="00E621C5"/>
    <w:rsid w:val="00E633AB"/>
    <w:rsid w:val="00E651F8"/>
    <w:rsid w:val="00E667AA"/>
    <w:rsid w:val="00E67338"/>
    <w:rsid w:val="00E67779"/>
    <w:rsid w:val="00E67792"/>
    <w:rsid w:val="00E67EBF"/>
    <w:rsid w:val="00E67F60"/>
    <w:rsid w:val="00E702CD"/>
    <w:rsid w:val="00E70393"/>
    <w:rsid w:val="00E73AC7"/>
    <w:rsid w:val="00E74797"/>
    <w:rsid w:val="00E74937"/>
    <w:rsid w:val="00E75171"/>
    <w:rsid w:val="00E75D03"/>
    <w:rsid w:val="00E7771D"/>
    <w:rsid w:val="00E80261"/>
    <w:rsid w:val="00E80489"/>
    <w:rsid w:val="00E80C07"/>
    <w:rsid w:val="00E8199D"/>
    <w:rsid w:val="00E81D0C"/>
    <w:rsid w:val="00E8242C"/>
    <w:rsid w:val="00E82AFB"/>
    <w:rsid w:val="00E82FA4"/>
    <w:rsid w:val="00E830E0"/>
    <w:rsid w:val="00E831B9"/>
    <w:rsid w:val="00E8332C"/>
    <w:rsid w:val="00E83C57"/>
    <w:rsid w:val="00E83F81"/>
    <w:rsid w:val="00E8488D"/>
    <w:rsid w:val="00E85089"/>
    <w:rsid w:val="00E861C4"/>
    <w:rsid w:val="00E861CE"/>
    <w:rsid w:val="00E871B0"/>
    <w:rsid w:val="00E87B97"/>
    <w:rsid w:val="00E90045"/>
    <w:rsid w:val="00E9012B"/>
    <w:rsid w:val="00E90232"/>
    <w:rsid w:val="00E931F6"/>
    <w:rsid w:val="00E934BB"/>
    <w:rsid w:val="00E94E3E"/>
    <w:rsid w:val="00E957A8"/>
    <w:rsid w:val="00E9629D"/>
    <w:rsid w:val="00E967C2"/>
    <w:rsid w:val="00E96881"/>
    <w:rsid w:val="00E96A40"/>
    <w:rsid w:val="00E96CA3"/>
    <w:rsid w:val="00E975D2"/>
    <w:rsid w:val="00E97605"/>
    <w:rsid w:val="00EA00E7"/>
    <w:rsid w:val="00EA0D56"/>
    <w:rsid w:val="00EA139E"/>
    <w:rsid w:val="00EA1B55"/>
    <w:rsid w:val="00EA1F2F"/>
    <w:rsid w:val="00EA25C0"/>
    <w:rsid w:val="00EA25E7"/>
    <w:rsid w:val="00EA2651"/>
    <w:rsid w:val="00EA29D1"/>
    <w:rsid w:val="00EA3030"/>
    <w:rsid w:val="00EA31B4"/>
    <w:rsid w:val="00EA3F3A"/>
    <w:rsid w:val="00EA3FEE"/>
    <w:rsid w:val="00EA4E82"/>
    <w:rsid w:val="00EA5C19"/>
    <w:rsid w:val="00EA5D26"/>
    <w:rsid w:val="00EA6DB1"/>
    <w:rsid w:val="00EA6DFD"/>
    <w:rsid w:val="00EA7622"/>
    <w:rsid w:val="00EA7D82"/>
    <w:rsid w:val="00EB02D8"/>
    <w:rsid w:val="00EB07EF"/>
    <w:rsid w:val="00EB0ADC"/>
    <w:rsid w:val="00EB0B80"/>
    <w:rsid w:val="00EB0CF6"/>
    <w:rsid w:val="00EB1B57"/>
    <w:rsid w:val="00EB29F1"/>
    <w:rsid w:val="00EB2D08"/>
    <w:rsid w:val="00EB31B5"/>
    <w:rsid w:val="00EB40F0"/>
    <w:rsid w:val="00EB4EB8"/>
    <w:rsid w:val="00EB655F"/>
    <w:rsid w:val="00EB6F6D"/>
    <w:rsid w:val="00EB728D"/>
    <w:rsid w:val="00EB7BC6"/>
    <w:rsid w:val="00EC109F"/>
    <w:rsid w:val="00EC1D0E"/>
    <w:rsid w:val="00EC2BC8"/>
    <w:rsid w:val="00EC2C8E"/>
    <w:rsid w:val="00EC31E3"/>
    <w:rsid w:val="00EC3A40"/>
    <w:rsid w:val="00EC5082"/>
    <w:rsid w:val="00EC5ABF"/>
    <w:rsid w:val="00EC5BAB"/>
    <w:rsid w:val="00EC5BBC"/>
    <w:rsid w:val="00EC6A47"/>
    <w:rsid w:val="00ED0670"/>
    <w:rsid w:val="00ED116A"/>
    <w:rsid w:val="00ED1436"/>
    <w:rsid w:val="00ED1488"/>
    <w:rsid w:val="00ED165D"/>
    <w:rsid w:val="00ED18F9"/>
    <w:rsid w:val="00ED1DB0"/>
    <w:rsid w:val="00ED3C4D"/>
    <w:rsid w:val="00ED3F9A"/>
    <w:rsid w:val="00ED616C"/>
    <w:rsid w:val="00ED69FC"/>
    <w:rsid w:val="00ED7F40"/>
    <w:rsid w:val="00EE00A0"/>
    <w:rsid w:val="00EE0B7D"/>
    <w:rsid w:val="00EE0F99"/>
    <w:rsid w:val="00EE11CF"/>
    <w:rsid w:val="00EE1F2E"/>
    <w:rsid w:val="00EE3D90"/>
    <w:rsid w:val="00EE4E8C"/>
    <w:rsid w:val="00EE505F"/>
    <w:rsid w:val="00EE51CD"/>
    <w:rsid w:val="00EE5D8B"/>
    <w:rsid w:val="00EE7474"/>
    <w:rsid w:val="00EF09B6"/>
    <w:rsid w:val="00EF19D9"/>
    <w:rsid w:val="00EF1A54"/>
    <w:rsid w:val="00EF1F2D"/>
    <w:rsid w:val="00EF3434"/>
    <w:rsid w:val="00EF4068"/>
    <w:rsid w:val="00EF40A6"/>
    <w:rsid w:val="00EF48A0"/>
    <w:rsid w:val="00EF51A4"/>
    <w:rsid w:val="00EF55CB"/>
    <w:rsid w:val="00EF690E"/>
    <w:rsid w:val="00EF694D"/>
    <w:rsid w:val="00EF75D1"/>
    <w:rsid w:val="00F003B2"/>
    <w:rsid w:val="00F0056B"/>
    <w:rsid w:val="00F00705"/>
    <w:rsid w:val="00F00FE1"/>
    <w:rsid w:val="00F00FF1"/>
    <w:rsid w:val="00F0176A"/>
    <w:rsid w:val="00F02A14"/>
    <w:rsid w:val="00F02A74"/>
    <w:rsid w:val="00F039A2"/>
    <w:rsid w:val="00F03A15"/>
    <w:rsid w:val="00F03AFD"/>
    <w:rsid w:val="00F04287"/>
    <w:rsid w:val="00F0564E"/>
    <w:rsid w:val="00F0593C"/>
    <w:rsid w:val="00F05E14"/>
    <w:rsid w:val="00F061CF"/>
    <w:rsid w:val="00F06DED"/>
    <w:rsid w:val="00F06F1A"/>
    <w:rsid w:val="00F077CB"/>
    <w:rsid w:val="00F07E2E"/>
    <w:rsid w:val="00F07FB1"/>
    <w:rsid w:val="00F10029"/>
    <w:rsid w:val="00F105F0"/>
    <w:rsid w:val="00F116D1"/>
    <w:rsid w:val="00F12C5F"/>
    <w:rsid w:val="00F14922"/>
    <w:rsid w:val="00F14EFF"/>
    <w:rsid w:val="00F1525D"/>
    <w:rsid w:val="00F15813"/>
    <w:rsid w:val="00F15A6D"/>
    <w:rsid w:val="00F160BB"/>
    <w:rsid w:val="00F165BE"/>
    <w:rsid w:val="00F16A90"/>
    <w:rsid w:val="00F17175"/>
    <w:rsid w:val="00F174B7"/>
    <w:rsid w:val="00F17526"/>
    <w:rsid w:val="00F202FF"/>
    <w:rsid w:val="00F20D85"/>
    <w:rsid w:val="00F20EEC"/>
    <w:rsid w:val="00F20FF0"/>
    <w:rsid w:val="00F212F1"/>
    <w:rsid w:val="00F21D0E"/>
    <w:rsid w:val="00F226AF"/>
    <w:rsid w:val="00F2277E"/>
    <w:rsid w:val="00F22D76"/>
    <w:rsid w:val="00F25146"/>
    <w:rsid w:val="00F251F1"/>
    <w:rsid w:val="00F25A9C"/>
    <w:rsid w:val="00F25D7C"/>
    <w:rsid w:val="00F25FE3"/>
    <w:rsid w:val="00F26A9A"/>
    <w:rsid w:val="00F273AE"/>
    <w:rsid w:val="00F30684"/>
    <w:rsid w:val="00F3142F"/>
    <w:rsid w:val="00F32265"/>
    <w:rsid w:val="00F32F48"/>
    <w:rsid w:val="00F330ED"/>
    <w:rsid w:val="00F333C1"/>
    <w:rsid w:val="00F33ABE"/>
    <w:rsid w:val="00F34771"/>
    <w:rsid w:val="00F35C35"/>
    <w:rsid w:val="00F35DF5"/>
    <w:rsid w:val="00F362AA"/>
    <w:rsid w:val="00F36B13"/>
    <w:rsid w:val="00F37007"/>
    <w:rsid w:val="00F372CC"/>
    <w:rsid w:val="00F37DDC"/>
    <w:rsid w:val="00F4069D"/>
    <w:rsid w:val="00F40FC9"/>
    <w:rsid w:val="00F419A8"/>
    <w:rsid w:val="00F41E2C"/>
    <w:rsid w:val="00F436BC"/>
    <w:rsid w:val="00F43914"/>
    <w:rsid w:val="00F44308"/>
    <w:rsid w:val="00F452D2"/>
    <w:rsid w:val="00F45889"/>
    <w:rsid w:val="00F45C60"/>
    <w:rsid w:val="00F4624D"/>
    <w:rsid w:val="00F46C1A"/>
    <w:rsid w:val="00F52475"/>
    <w:rsid w:val="00F52883"/>
    <w:rsid w:val="00F52949"/>
    <w:rsid w:val="00F52C0A"/>
    <w:rsid w:val="00F5326F"/>
    <w:rsid w:val="00F541E2"/>
    <w:rsid w:val="00F545D9"/>
    <w:rsid w:val="00F55557"/>
    <w:rsid w:val="00F55DA7"/>
    <w:rsid w:val="00F569CE"/>
    <w:rsid w:val="00F56FAF"/>
    <w:rsid w:val="00F5701E"/>
    <w:rsid w:val="00F57252"/>
    <w:rsid w:val="00F6024C"/>
    <w:rsid w:val="00F6056B"/>
    <w:rsid w:val="00F6072F"/>
    <w:rsid w:val="00F608B7"/>
    <w:rsid w:val="00F60F2C"/>
    <w:rsid w:val="00F61571"/>
    <w:rsid w:val="00F6189C"/>
    <w:rsid w:val="00F61E02"/>
    <w:rsid w:val="00F61ED5"/>
    <w:rsid w:val="00F622E9"/>
    <w:rsid w:val="00F6382C"/>
    <w:rsid w:val="00F63C1F"/>
    <w:rsid w:val="00F63C6D"/>
    <w:rsid w:val="00F63D48"/>
    <w:rsid w:val="00F641B1"/>
    <w:rsid w:val="00F6460C"/>
    <w:rsid w:val="00F64AAF"/>
    <w:rsid w:val="00F64C57"/>
    <w:rsid w:val="00F660CA"/>
    <w:rsid w:val="00F661EE"/>
    <w:rsid w:val="00F671B4"/>
    <w:rsid w:val="00F67312"/>
    <w:rsid w:val="00F67441"/>
    <w:rsid w:val="00F674DD"/>
    <w:rsid w:val="00F700A1"/>
    <w:rsid w:val="00F7207C"/>
    <w:rsid w:val="00F73F17"/>
    <w:rsid w:val="00F74057"/>
    <w:rsid w:val="00F75151"/>
    <w:rsid w:val="00F7537F"/>
    <w:rsid w:val="00F75A5E"/>
    <w:rsid w:val="00F76571"/>
    <w:rsid w:val="00F768B6"/>
    <w:rsid w:val="00F76CB5"/>
    <w:rsid w:val="00F7791F"/>
    <w:rsid w:val="00F801F2"/>
    <w:rsid w:val="00F81148"/>
    <w:rsid w:val="00F82569"/>
    <w:rsid w:val="00F829D6"/>
    <w:rsid w:val="00F82B4D"/>
    <w:rsid w:val="00F83698"/>
    <w:rsid w:val="00F83BA9"/>
    <w:rsid w:val="00F8418A"/>
    <w:rsid w:val="00F843B2"/>
    <w:rsid w:val="00F84CE7"/>
    <w:rsid w:val="00F85905"/>
    <w:rsid w:val="00F85AD7"/>
    <w:rsid w:val="00F86ABC"/>
    <w:rsid w:val="00F87515"/>
    <w:rsid w:val="00F90B8A"/>
    <w:rsid w:val="00F911CE"/>
    <w:rsid w:val="00F928F3"/>
    <w:rsid w:val="00F93C6F"/>
    <w:rsid w:val="00F94C84"/>
    <w:rsid w:val="00F95374"/>
    <w:rsid w:val="00F9580B"/>
    <w:rsid w:val="00F97B03"/>
    <w:rsid w:val="00FA015F"/>
    <w:rsid w:val="00FA01DC"/>
    <w:rsid w:val="00FA13A3"/>
    <w:rsid w:val="00FA1D1A"/>
    <w:rsid w:val="00FA1F3C"/>
    <w:rsid w:val="00FA2DEA"/>
    <w:rsid w:val="00FA2EC3"/>
    <w:rsid w:val="00FA3CE5"/>
    <w:rsid w:val="00FA3DD0"/>
    <w:rsid w:val="00FA499F"/>
    <w:rsid w:val="00FA49B6"/>
    <w:rsid w:val="00FA5191"/>
    <w:rsid w:val="00FA61B8"/>
    <w:rsid w:val="00FA6211"/>
    <w:rsid w:val="00FA736C"/>
    <w:rsid w:val="00FA7727"/>
    <w:rsid w:val="00FA7733"/>
    <w:rsid w:val="00FA788F"/>
    <w:rsid w:val="00FB027A"/>
    <w:rsid w:val="00FB134D"/>
    <w:rsid w:val="00FB27B2"/>
    <w:rsid w:val="00FB3D5E"/>
    <w:rsid w:val="00FB44CE"/>
    <w:rsid w:val="00FB4D95"/>
    <w:rsid w:val="00FB4DE5"/>
    <w:rsid w:val="00FB5D8F"/>
    <w:rsid w:val="00FB62FD"/>
    <w:rsid w:val="00FC0C87"/>
    <w:rsid w:val="00FC0E24"/>
    <w:rsid w:val="00FC1399"/>
    <w:rsid w:val="00FC2435"/>
    <w:rsid w:val="00FC2B43"/>
    <w:rsid w:val="00FC2B4F"/>
    <w:rsid w:val="00FC3676"/>
    <w:rsid w:val="00FC4540"/>
    <w:rsid w:val="00FC4558"/>
    <w:rsid w:val="00FC4AE8"/>
    <w:rsid w:val="00FC507E"/>
    <w:rsid w:val="00FC5121"/>
    <w:rsid w:val="00FC5411"/>
    <w:rsid w:val="00FC5516"/>
    <w:rsid w:val="00FC5A1B"/>
    <w:rsid w:val="00FC658E"/>
    <w:rsid w:val="00FC6AB1"/>
    <w:rsid w:val="00FC75AF"/>
    <w:rsid w:val="00FC7FCA"/>
    <w:rsid w:val="00FD0A69"/>
    <w:rsid w:val="00FD2313"/>
    <w:rsid w:val="00FD4E04"/>
    <w:rsid w:val="00FD5DA7"/>
    <w:rsid w:val="00FD6736"/>
    <w:rsid w:val="00FD7C19"/>
    <w:rsid w:val="00FE03A7"/>
    <w:rsid w:val="00FE0864"/>
    <w:rsid w:val="00FE0A9A"/>
    <w:rsid w:val="00FE1661"/>
    <w:rsid w:val="00FE1EDF"/>
    <w:rsid w:val="00FE237C"/>
    <w:rsid w:val="00FE239D"/>
    <w:rsid w:val="00FE2480"/>
    <w:rsid w:val="00FE29EB"/>
    <w:rsid w:val="00FE2AF6"/>
    <w:rsid w:val="00FE2B2B"/>
    <w:rsid w:val="00FE36DF"/>
    <w:rsid w:val="00FE3943"/>
    <w:rsid w:val="00FE4331"/>
    <w:rsid w:val="00FE4895"/>
    <w:rsid w:val="00FE5B87"/>
    <w:rsid w:val="00FE6772"/>
    <w:rsid w:val="00FE6D7E"/>
    <w:rsid w:val="00FE71C9"/>
    <w:rsid w:val="00FE71D2"/>
    <w:rsid w:val="00FE74D4"/>
    <w:rsid w:val="00FE7618"/>
    <w:rsid w:val="00FE7DF5"/>
    <w:rsid w:val="00FF0508"/>
    <w:rsid w:val="00FF0764"/>
    <w:rsid w:val="00FF0EF9"/>
    <w:rsid w:val="00FF1AD9"/>
    <w:rsid w:val="00FF23C9"/>
    <w:rsid w:val="00FF40D1"/>
    <w:rsid w:val="00FF4808"/>
    <w:rsid w:val="00FF5150"/>
    <w:rsid w:val="00FF5599"/>
    <w:rsid w:val="00FF5E75"/>
    <w:rsid w:val="00FF664D"/>
    <w:rsid w:val="00FF68C5"/>
    <w:rsid w:val="00FF7F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BDB060"/>
  <w15:chartTrackingRefBased/>
  <w15:docId w15:val="{C8892504-DF95-4A0C-B093-EAF198C760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  <w:ind w:left="864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9580B"/>
    <w:pPr>
      <w:keepNext/>
      <w:keepLines/>
      <w:numPr>
        <w:numId w:val="2"/>
      </w:numPr>
      <w:spacing w:after="2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autoRedefine/>
    <w:uiPriority w:val="9"/>
    <w:unhideWhenUsed/>
    <w:qFormat/>
    <w:rsid w:val="003945E3"/>
    <w:pPr>
      <w:numPr>
        <w:ilvl w:val="1"/>
        <w:numId w:val="46"/>
      </w:numPr>
      <w:ind w:left="720"/>
      <w:outlineLvl w:val="1"/>
    </w:pPr>
    <w:rPr>
      <w:rFonts w:asciiTheme="minorHAnsi" w:hAnsiTheme="minorHAnsi"/>
      <w:color w:val="C45911" w:themeColor="accent2" w:themeShade="BF"/>
      <w:sz w:val="28"/>
      <w:lang w:val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D5654E"/>
    <w:pPr>
      <w:numPr>
        <w:ilvl w:val="2"/>
        <w:numId w:val="9"/>
      </w:numPr>
      <w:spacing w:before="240" w:after="2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907038"/>
    <w:pPr>
      <w:keepNext/>
      <w:keepLines/>
      <w:numPr>
        <w:ilvl w:val="3"/>
        <w:numId w:val="14"/>
      </w:numPr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B24166"/>
    <w:pPr>
      <w:keepNext/>
      <w:keepLines/>
      <w:numPr>
        <w:numId w:val="38"/>
      </w:numPr>
      <w:spacing w:before="40" w:after="0"/>
      <w:ind w:left="1512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05A8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05A8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05A8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05A8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9580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945E3"/>
    <w:rPr>
      <w:rFonts w:eastAsiaTheme="majorEastAsia" w:cstheme="majorBidi"/>
      <w:color w:val="C45911" w:themeColor="accent2" w:themeShade="BF"/>
      <w:sz w:val="28"/>
      <w:szCs w:val="32"/>
      <w:lang w:val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Heading3Char">
    <w:name w:val="Heading 3 Char"/>
    <w:basedOn w:val="DefaultParagraphFont"/>
    <w:link w:val="Heading3"/>
    <w:uiPriority w:val="9"/>
    <w:rsid w:val="00D5654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07038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B2416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E05A8E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05A8E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05A8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05A8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2F4256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03AFD"/>
    <w:pPr>
      <w:tabs>
        <w:tab w:val="left" w:pos="440"/>
        <w:tab w:val="left" w:pos="1320"/>
        <w:tab w:val="right" w:leader="dot" w:pos="9016"/>
      </w:tabs>
      <w:spacing w:after="100"/>
      <w:ind w:left="0"/>
    </w:pPr>
    <w:rPr>
      <w:color w:val="2F5496" w:themeColor="accent1" w:themeShade="BF"/>
      <w:sz w:val="28"/>
    </w:rPr>
  </w:style>
  <w:style w:type="character" w:styleId="Hyperlink">
    <w:name w:val="Hyperlink"/>
    <w:basedOn w:val="DefaultParagraphFont"/>
    <w:uiPriority w:val="99"/>
    <w:unhideWhenUsed/>
    <w:rsid w:val="002F4256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D87766"/>
    <w:pPr>
      <w:tabs>
        <w:tab w:val="left" w:pos="880"/>
        <w:tab w:val="right" w:leader="dot" w:pos="9016"/>
      </w:tabs>
      <w:spacing w:after="100"/>
      <w:ind w:left="220"/>
    </w:pPr>
    <w:rPr>
      <w:color w:val="C45911" w:themeColor="accent2" w:themeShade="BF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D87766"/>
    <w:pPr>
      <w:spacing w:after="100"/>
      <w:ind w:left="440"/>
    </w:pPr>
    <w:rPr>
      <w:color w:val="00B050"/>
    </w:rPr>
  </w:style>
  <w:style w:type="paragraph" w:styleId="ListParagraph">
    <w:name w:val="List Paragraph"/>
    <w:basedOn w:val="Normal"/>
    <w:uiPriority w:val="34"/>
    <w:qFormat/>
    <w:rsid w:val="002F425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95CD7"/>
    <w:rPr>
      <w:color w:val="808080"/>
    </w:rPr>
  </w:style>
  <w:style w:type="table" w:styleId="TableGrid">
    <w:name w:val="Table Grid"/>
    <w:basedOn w:val="TableNormal"/>
    <w:uiPriority w:val="39"/>
    <w:rsid w:val="001461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36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3676"/>
  </w:style>
  <w:style w:type="paragraph" w:styleId="Footer">
    <w:name w:val="footer"/>
    <w:basedOn w:val="Normal"/>
    <w:link w:val="FooterChar"/>
    <w:uiPriority w:val="99"/>
    <w:unhideWhenUsed/>
    <w:qFormat/>
    <w:rsid w:val="00FC36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3676"/>
  </w:style>
  <w:style w:type="character" w:styleId="LineNumber">
    <w:name w:val="line number"/>
    <w:basedOn w:val="DefaultParagraphFont"/>
    <w:uiPriority w:val="99"/>
    <w:semiHidden/>
    <w:unhideWhenUsed/>
    <w:rsid w:val="00097E25"/>
  </w:style>
  <w:style w:type="character" w:customStyle="1" w:styleId="Mention1">
    <w:name w:val="Mention1"/>
    <w:basedOn w:val="DefaultParagraphFont"/>
    <w:uiPriority w:val="99"/>
    <w:semiHidden/>
    <w:unhideWhenUsed/>
    <w:rsid w:val="00EF690E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EF690E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A8276C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2074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bodytext">
    <w:name w:val="bodytext"/>
    <w:basedOn w:val="Normal"/>
    <w:rsid w:val="002074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Default">
    <w:name w:val="Default"/>
    <w:rsid w:val="003956E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E1C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1C1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1C1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1C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1C1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1C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1C1E"/>
    <w:rPr>
      <w:rFonts w:ascii="Segoe UI" w:hAnsi="Segoe UI" w:cs="Segoe UI"/>
      <w:sz w:val="18"/>
      <w:szCs w:val="18"/>
    </w:rPr>
  </w:style>
  <w:style w:type="paragraph" w:styleId="TableofFigures">
    <w:name w:val="table of figures"/>
    <w:aliases w:val="List of tables"/>
    <w:basedOn w:val="Normal"/>
    <w:next w:val="Normal"/>
    <w:uiPriority w:val="99"/>
    <w:unhideWhenUsed/>
    <w:rsid w:val="000B383C"/>
    <w:pPr>
      <w:spacing w:after="0"/>
      <w:ind w:left="440" w:hanging="440"/>
    </w:pPr>
    <w:rPr>
      <w:rFonts w:cstheme="minorHAnsi"/>
      <w:b/>
      <w:bCs/>
      <w:sz w:val="20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B84C51"/>
    <w:pPr>
      <w:spacing w:after="0" w:line="240" w:lineRule="auto"/>
    </w:pPr>
  </w:style>
  <w:style w:type="paragraph" w:styleId="Revision">
    <w:name w:val="Revision"/>
    <w:hidden/>
    <w:uiPriority w:val="99"/>
    <w:semiHidden/>
    <w:rsid w:val="00DD6D04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1533F"/>
    <w:pPr>
      <w:spacing w:before="200"/>
      <w:ind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1533F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756B8B"/>
    <w:pPr>
      <w:spacing w:after="0" w:line="240" w:lineRule="auto"/>
    </w:pPr>
  </w:style>
  <w:style w:type="paragraph" w:styleId="TOC5">
    <w:name w:val="toc 5"/>
    <w:basedOn w:val="Normal"/>
    <w:next w:val="Normal"/>
    <w:autoRedefine/>
    <w:uiPriority w:val="39"/>
    <w:unhideWhenUsed/>
    <w:rsid w:val="00064B35"/>
    <w:pPr>
      <w:spacing w:after="100"/>
      <w:ind w:left="880"/>
    </w:pPr>
  </w:style>
  <w:style w:type="paragraph" w:styleId="TOC4">
    <w:name w:val="toc 4"/>
    <w:basedOn w:val="Normal"/>
    <w:next w:val="Normal"/>
    <w:autoRedefine/>
    <w:uiPriority w:val="39"/>
    <w:unhideWhenUsed/>
    <w:rsid w:val="00D40E96"/>
    <w:pPr>
      <w:spacing w:after="100"/>
      <w:ind w:left="660"/>
    </w:pPr>
  </w:style>
  <w:style w:type="paragraph" w:styleId="TOAHeading">
    <w:name w:val="toa heading"/>
    <w:basedOn w:val="Subtitle"/>
    <w:next w:val="Normal"/>
    <w:uiPriority w:val="99"/>
    <w:semiHidden/>
    <w:unhideWhenUsed/>
    <w:rsid w:val="00D21B60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D21B60"/>
    <w:pPr>
      <w:numPr>
        <w:ilvl w:val="1"/>
      </w:numPr>
      <w:ind w:left="864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21B60"/>
    <w:rPr>
      <w:rFonts w:eastAsiaTheme="minorEastAsia"/>
      <w:color w:val="5A5A5A" w:themeColor="text1" w:themeTint="A5"/>
      <w:spacing w:val="15"/>
    </w:rPr>
  </w:style>
  <w:style w:type="character" w:customStyle="1" w:styleId="tooltip">
    <w:name w:val="tooltip"/>
    <w:basedOn w:val="DefaultParagraphFont"/>
    <w:rsid w:val="000548F9"/>
  </w:style>
  <w:style w:type="paragraph" w:styleId="Title">
    <w:name w:val="Title"/>
    <w:basedOn w:val="Normal"/>
    <w:next w:val="Normal"/>
    <w:link w:val="TitleChar"/>
    <w:uiPriority w:val="10"/>
    <w:qFormat/>
    <w:rsid w:val="00E1771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1771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E5DE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E5DED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n">
    <w:name w:val="n"/>
    <w:basedOn w:val="DefaultParagraphFont"/>
    <w:rsid w:val="002E5DED"/>
  </w:style>
  <w:style w:type="character" w:customStyle="1" w:styleId="o">
    <w:name w:val="o"/>
    <w:basedOn w:val="DefaultParagraphFont"/>
    <w:rsid w:val="002E5DED"/>
  </w:style>
  <w:style w:type="character" w:customStyle="1" w:styleId="p">
    <w:name w:val="p"/>
    <w:basedOn w:val="DefaultParagraphFont"/>
    <w:rsid w:val="002E5DED"/>
  </w:style>
  <w:style w:type="character" w:customStyle="1" w:styleId="s">
    <w:name w:val="s"/>
    <w:basedOn w:val="DefaultParagraphFont"/>
    <w:rsid w:val="002E5DED"/>
  </w:style>
  <w:style w:type="paragraph" w:styleId="TOC6">
    <w:name w:val="toc 6"/>
    <w:basedOn w:val="Normal"/>
    <w:next w:val="Normal"/>
    <w:autoRedefine/>
    <w:uiPriority w:val="39"/>
    <w:unhideWhenUsed/>
    <w:rsid w:val="005B02BC"/>
    <w:pPr>
      <w:spacing w:after="100"/>
      <w:ind w:left="1100"/>
    </w:pPr>
    <w:rPr>
      <w:rFonts w:eastAsiaTheme="minorEastAsia"/>
      <w:lang w:val="en-US"/>
    </w:rPr>
  </w:style>
  <w:style w:type="paragraph" w:styleId="TOC7">
    <w:name w:val="toc 7"/>
    <w:basedOn w:val="Normal"/>
    <w:next w:val="Normal"/>
    <w:autoRedefine/>
    <w:uiPriority w:val="39"/>
    <w:unhideWhenUsed/>
    <w:rsid w:val="005B02BC"/>
    <w:pPr>
      <w:spacing w:after="100"/>
      <w:ind w:left="1320"/>
    </w:pPr>
    <w:rPr>
      <w:rFonts w:eastAsiaTheme="minorEastAsia"/>
      <w:lang w:val="en-US"/>
    </w:rPr>
  </w:style>
  <w:style w:type="paragraph" w:styleId="TOC8">
    <w:name w:val="toc 8"/>
    <w:basedOn w:val="Normal"/>
    <w:next w:val="Normal"/>
    <w:autoRedefine/>
    <w:uiPriority w:val="39"/>
    <w:unhideWhenUsed/>
    <w:rsid w:val="005B02BC"/>
    <w:pPr>
      <w:spacing w:after="100"/>
      <w:ind w:left="1540"/>
    </w:pPr>
    <w:rPr>
      <w:rFonts w:eastAsiaTheme="minorEastAsia"/>
      <w:lang w:val="en-US"/>
    </w:rPr>
  </w:style>
  <w:style w:type="paragraph" w:styleId="TOC9">
    <w:name w:val="toc 9"/>
    <w:basedOn w:val="Normal"/>
    <w:next w:val="Normal"/>
    <w:autoRedefine/>
    <w:uiPriority w:val="39"/>
    <w:unhideWhenUsed/>
    <w:rsid w:val="005B02BC"/>
    <w:pPr>
      <w:spacing w:after="100"/>
      <w:ind w:left="1760"/>
    </w:pPr>
    <w:rPr>
      <w:rFonts w:eastAsiaTheme="minorEastAsia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44051"/>
    <w:rPr>
      <w:color w:val="808080"/>
      <w:shd w:val="clear" w:color="auto" w:fill="E6E6E6"/>
    </w:rPr>
  </w:style>
  <w:style w:type="character" w:styleId="HTMLCode">
    <w:name w:val="HTML Code"/>
    <w:basedOn w:val="DefaultParagraphFont"/>
    <w:uiPriority w:val="99"/>
    <w:semiHidden/>
    <w:unhideWhenUsed/>
    <w:rsid w:val="00883A17"/>
    <w:rPr>
      <w:rFonts w:ascii="Courier New" w:eastAsia="Times New Roman" w:hAnsi="Courier New" w:cs="Courier New"/>
      <w:sz w:val="20"/>
      <w:szCs w:val="20"/>
    </w:rPr>
  </w:style>
  <w:style w:type="paragraph" w:customStyle="1" w:styleId="h1">
    <w:name w:val="h1"/>
    <w:basedOn w:val="Normal"/>
    <w:qFormat/>
    <w:rsid w:val="000D6A4B"/>
    <w:pPr>
      <w:ind w:left="288"/>
    </w:pPr>
    <w:rPr>
      <w:szCs w:val="24"/>
      <w:lang w:val="en-US"/>
    </w:rPr>
  </w:style>
  <w:style w:type="paragraph" w:customStyle="1" w:styleId="h2">
    <w:name w:val="h2"/>
    <w:basedOn w:val="h1"/>
    <w:autoRedefine/>
    <w:qFormat/>
    <w:rsid w:val="008E62FC"/>
    <w:pPr>
      <w:ind w:left="576"/>
    </w:pPr>
    <w:rPr>
      <w:rFonts w:cs="Arial"/>
      <w:color w:val="242729"/>
      <w:szCs w:val="22"/>
      <w:bdr w:val="none" w:sz="0" w:space="0" w:color="auto" w:frame="1"/>
      <w:shd w:val="clear" w:color="auto" w:fill="FFFFFF"/>
    </w:rPr>
  </w:style>
  <w:style w:type="paragraph" w:customStyle="1" w:styleId="h3">
    <w:name w:val="h3"/>
    <w:basedOn w:val="h2"/>
    <w:autoRedefine/>
    <w:qFormat/>
    <w:rsid w:val="0018294E"/>
    <w:pPr>
      <w:ind w:left="864"/>
    </w:pPr>
  </w:style>
  <w:style w:type="character" w:customStyle="1" w:styleId="s1">
    <w:name w:val="s1"/>
    <w:basedOn w:val="DefaultParagraphFont"/>
    <w:rsid w:val="00A239E0"/>
  </w:style>
  <w:style w:type="paragraph" w:customStyle="1" w:styleId="def">
    <w:name w:val="def"/>
    <w:basedOn w:val="h2"/>
    <w:qFormat/>
    <w:rsid w:val="00D10FE8"/>
    <w:pPr>
      <w:spacing w:line="240" w:lineRule="auto"/>
      <w:ind w:left="1440"/>
    </w:pPr>
    <w:rPr>
      <w:color w:val="FFC000"/>
      <w:sz w:val="28"/>
    </w:rPr>
  </w:style>
  <w:style w:type="character" w:styleId="Emphasis">
    <w:name w:val="Emphasis"/>
    <w:basedOn w:val="DefaultParagraphFont"/>
    <w:uiPriority w:val="20"/>
    <w:qFormat/>
    <w:rsid w:val="001F57E3"/>
    <w:rPr>
      <w:i/>
      <w:iCs/>
    </w:rPr>
  </w:style>
  <w:style w:type="character" w:customStyle="1" w:styleId="k">
    <w:name w:val="k"/>
    <w:basedOn w:val="DefaultParagraphFont"/>
    <w:rsid w:val="00702761"/>
  </w:style>
  <w:style w:type="paragraph" w:customStyle="1" w:styleId="h4">
    <w:name w:val="h4"/>
    <w:basedOn w:val="Normal"/>
    <w:link w:val="h4Char"/>
    <w:autoRedefine/>
    <w:qFormat/>
    <w:rsid w:val="00B24166"/>
    <w:pPr>
      <w:ind w:left="1512" w:hanging="360"/>
      <w:jc w:val="both"/>
    </w:pPr>
    <w:rPr>
      <w:lang w:val="en-US"/>
    </w:rPr>
  </w:style>
  <w:style w:type="character" w:customStyle="1" w:styleId="pln">
    <w:name w:val="pln"/>
    <w:basedOn w:val="DefaultParagraphFont"/>
    <w:rsid w:val="00930ECC"/>
  </w:style>
  <w:style w:type="character" w:customStyle="1" w:styleId="pun">
    <w:name w:val="pun"/>
    <w:basedOn w:val="DefaultParagraphFont"/>
    <w:rsid w:val="00930ECC"/>
  </w:style>
  <w:style w:type="character" w:customStyle="1" w:styleId="str">
    <w:name w:val="str"/>
    <w:basedOn w:val="DefaultParagraphFont"/>
    <w:rsid w:val="00930ECC"/>
  </w:style>
  <w:style w:type="character" w:customStyle="1" w:styleId="lit">
    <w:name w:val="lit"/>
    <w:basedOn w:val="DefaultParagraphFont"/>
    <w:rsid w:val="00930ECC"/>
  </w:style>
  <w:style w:type="character" w:customStyle="1" w:styleId="argspec-highlight">
    <w:name w:val="argspec-highlight"/>
    <w:basedOn w:val="DefaultParagraphFont"/>
    <w:rsid w:val="00A44FE8"/>
  </w:style>
  <w:style w:type="character" w:customStyle="1" w:styleId="apple-converted-space">
    <w:name w:val="apple-converted-space"/>
    <w:basedOn w:val="DefaultParagraphFont"/>
    <w:rsid w:val="00A44FE8"/>
  </w:style>
  <w:style w:type="character" w:customStyle="1" w:styleId="kwd">
    <w:name w:val="kwd"/>
    <w:basedOn w:val="DefaultParagraphFont"/>
    <w:rsid w:val="00437E01"/>
  </w:style>
  <w:style w:type="character" w:customStyle="1" w:styleId="hljs-tag">
    <w:name w:val="hljs-tag"/>
    <w:basedOn w:val="DefaultParagraphFont"/>
    <w:rsid w:val="0004094E"/>
  </w:style>
  <w:style w:type="character" w:customStyle="1" w:styleId="hljs-class">
    <w:name w:val="hljs-class"/>
    <w:basedOn w:val="DefaultParagraphFont"/>
    <w:rsid w:val="0004094E"/>
  </w:style>
  <w:style w:type="character" w:customStyle="1" w:styleId="hljs-header">
    <w:name w:val="hljs-header"/>
    <w:basedOn w:val="DefaultParagraphFont"/>
    <w:rsid w:val="0004094E"/>
  </w:style>
  <w:style w:type="character" w:customStyle="1" w:styleId="hljs-value">
    <w:name w:val="hljs-value"/>
    <w:basedOn w:val="DefaultParagraphFont"/>
    <w:rsid w:val="0004094E"/>
  </w:style>
  <w:style w:type="character" w:customStyle="1" w:styleId="hljs-function">
    <w:name w:val="hljs-function"/>
    <w:basedOn w:val="DefaultParagraphFont"/>
    <w:rsid w:val="0004094E"/>
  </w:style>
  <w:style w:type="character" w:customStyle="1" w:styleId="hljs-number">
    <w:name w:val="hljs-number"/>
    <w:basedOn w:val="DefaultParagraphFont"/>
    <w:rsid w:val="0004094E"/>
  </w:style>
  <w:style w:type="character" w:customStyle="1" w:styleId="hljs-string">
    <w:name w:val="hljs-string"/>
    <w:basedOn w:val="DefaultParagraphFont"/>
    <w:rsid w:val="0004094E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B44CE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F362AA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C101DC"/>
    <w:rPr>
      <w:color w:val="605E5C"/>
      <w:shd w:val="clear" w:color="auto" w:fill="E1DFDD"/>
    </w:rPr>
  </w:style>
  <w:style w:type="character" w:customStyle="1" w:styleId="kc">
    <w:name w:val="kc"/>
    <w:basedOn w:val="DefaultParagraphFont"/>
    <w:rsid w:val="00702F83"/>
  </w:style>
  <w:style w:type="character" w:customStyle="1" w:styleId="mi">
    <w:name w:val="mi"/>
    <w:basedOn w:val="DefaultParagraphFont"/>
    <w:rsid w:val="00227537"/>
  </w:style>
  <w:style w:type="character" w:customStyle="1" w:styleId="sig-paren">
    <w:name w:val="sig-paren"/>
    <w:basedOn w:val="DefaultParagraphFont"/>
    <w:rsid w:val="00A87479"/>
  </w:style>
  <w:style w:type="character" w:customStyle="1" w:styleId="c1">
    <w:name w:val="c1"/>
    <w:basedOn w:val="DefaultParagraphFont"/>
    <w:rsid w:val="00001697"/>
  </w:style>
  <w:style w:type="paragraph" w:customStyle="1" w:styleId="h1list">
    <w:name w:val="h1 list"/>
    <w:basedOn w:val="ListParagraph"/>
    <w:link w:val="h1listChar"/>
    <w:qFormat/>
    <w:rsid w:val="00635D77"/>
    <w:pPr>
      <w:ind w:left="648" w:hanging="360"/>
    </w:pPr>
    <w:rPr>
      <w:lang w:val="en-US" w:bidi="ar-EG"/>
    </w:rPr>
  </w:style>
  <w:style w:type="character" w:customStyle="1" w:styleId="h1listChar">
    <w:name w:val="h1 list Char"/>
    <w:basedOn w:val="DefaultParagraphFont"/>
    <w:link w:val="h1list"/>
    <w:rsid w:val="00635D77"/>
    <w:rPr>
      <w:lang w:val="en-US" w:bidi="ar-EG"/>
    </w:rPr>
  </w:style>
  <w:style w:type="paragraph" w:customStyle="1" w:styleId="h3list">
    <w:name w:val="h3 list"/>
    <w:basedOn w:val="h2"/>
    <w:autoRedefine/>
    <w:qFormat/>
    <w:rsid w:val="00233815"/>
    <w:pPr>
      <w:ind w:left="1224" w:hanging="360"/>
    </w:pPr>
  </w:style>
  <w:style w:type="paragraph" w:customStyle="1" w:styleId="h4list">
    <w:name w:val="h4 list"/>
    <w:basedOn w:val="h4"/>
    <w:link w:val="h4listChar"/>
    <w:qFormat/>
    <w:rsid w:val="00EB7BC6"/>
    <w:pPr>
      <w:numPr>
        <w:numId w:val="3"/>
      </w:numPr>
      <w:ind w:left="1512"/>
    </w:pPr>
  </w:style>
  <w:style w:type="character" w:customStyle="1" w:styleId="h4Char">
    <w:name w:val="h4 Char"/>
    <w:basedOn w:val="DefaultParagraphFont"/>
    <w:link w:val="h4"/>
    <w:rsid w:val="00B24166"/>
    <w:rPr>
      <w:lang w:val="en-US"/>
    </w:rPr>
  </w:style>
  <w:style w:type="character" w:customStyle="1" w:styleId="h4listChar">
    <w:name w:val="h4 list Char"/>
    <w:basedOn w:val="h4Char"/>
    <w:link w:val="h4list"/>
    <w:rsid w:val="00EB7BC6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1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4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3448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4170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90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13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4334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95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5202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08384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30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4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4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4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1913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413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74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9952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37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4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7349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6222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483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09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21891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76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0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7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3540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70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66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3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960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8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2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6221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80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9739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38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4463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9506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949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8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7308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025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150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98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96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7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3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7101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671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3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2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8867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95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3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0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1436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022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48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9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2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35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7069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6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8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7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0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2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8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46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934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927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7841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9467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585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7826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6589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286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10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3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75887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1617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5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88083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47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70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1518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312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6192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37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62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9334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56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6634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54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7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2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2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7018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94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76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7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tif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EA993F-CD5B-4787-BC37-1523A1C72E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306</Words>
  <Characters>174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stafa Farrag</dc:creator>
  <cp:keywords/>
  <dc:description/>
  <cp:lastModifiedBy>Mostafa Farrag</cp:lastModifiedBy>
  <cp:revision>2279</cp:revision>
  <cp:lastPrinted>2017-07-17T20:27:00Z</cp:lastPrinted>
  <dcterms:created xsi:type="dcterms:W3CDTF">2017-07-16T20:33:00Z</dcterms:created>
  <dcterms:modified xsi:type="dcterms:W3CDTF">2020-06-11T2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17"&gt;&lt;session id="Xw8BtHeS"/&gt;&lt;style id="http://www.zotero.org/styles/american-anthropological-association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"/&gt;&lt;pref name="automaticJournalAbbreviations" value="true"/&gt;&lt;pref name="noteType" value="0"/&gt;&lt;/prefs&gt;&lt;/data&gt;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7th edition (author-date)</vt:lpwstr>
  </property>
  <property fmtid="{D5CDD505-2E9C-101B-9397-08002B2CF9AE}" pid="14" name="Mendeley Recent Style Id 5_1">
    <vt:lpwstr>http://www.zotero.org/styles/harvard-cite-them-right</vt:lpwstr>
  </property>
  <property fmtid="{D5CDD505-2E9C-101B-9397-08002B2CF9AE}" pid="15" name="Mendeley Recent Style Name 5_1">
    <vt:lpwstr>Cite Them Right 10th edition - Harvard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8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Mendeley Document_1">
    <vt:lpwstr>True</vt:lpwstr>
  </property>
  <property fmtid="{D5CDD505-2E9C-101B-9397-08002B2CF9AE}" pid="25" name="Mendeley Unique User Id_1">
    <vt:lpwstr>4e3ae30a-44dc-3066-b414-c4a383b66422</vt:lpwstr>
  </property>
  <property fmtid="{D5CDD505-2E9C-101B-9397-08002B2CF9AE}" pid="26" name="Mendeley Citation Style_1">
    <vt:lpwstr>http://www.zotero.org/styles/american-political-science-association</vt:lpwstr>
  </property>
</Properties>
</file>